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E1C2D" w:rsidRPr="003C6C7D" w:rsidRDefault="00BE1C2D"/>
    <w:p w:rsidR="00BE1C2D" w:rsidRPr="00C95DE0" w:rsidRDefault="00BE1C2D">
      <w:pPr>
        <w:rPr>
          <w:lang w:val="lt-LT"/>
        </w:rPr>
      </w:pPr>
    </w:p>
    <w:p w:rsidR="00BE1C2D" w:rsidRPr="00C95DE0" w:rsidRDefault="00BE1C2D">
      <w:pPr>
        <w:rPr>
          <w:lang w:val="lt-LT"/>
        </w:rPr>
      </w:pPr>
    </w:p>
    <w:p w:rsidR="00C247AA" w:rsidRPr="00C95DE0" w:rsidRDefault="00C247AA">
      <w:pPr>
        <w:rPr>
          <w:lang w:val="lt-LT"/>
        </w:rPr>
      </w:pPr>
    </w:p>
    <w:p w:rsidR="00C247AA" w:rsidRPr="00C95DE0" w:rsidRDefault="00C247AA">
      <w:pPr>
        <w:rPr>
          <w:lang w:val="lt-LT"/>
        </w:rPr>
      </w:pPr>
    </w:p>
    <w:tbl>
      <w:tblPr>
        <w:tblW w:w="4905" w:type="dxa"/>
        <w:tblCellMar>
          <w:left w:w="0" w:type="dxa"/>
          <w:right w:w="0" w:type="dxa"/>
        </w:tblCellMar>
        <w:tblLook w:val="0000" w:firstRow="0" w:lastRow="0" w:firstColumn="0" w:lastColumn="0" w:noHBand="0" w:noVBand="0"/>
      </w:tblPr>
      <w:tblGrid>
        <w:gridCol w:w="4905"/>
      </w:tblGrid>
      <w:tr w:rsidR="004D4B25" w:rsidRPr="00C95DE0" w:rsidTr="004D4B25">
        <w:trPr>
          <w:cantSplit/>
          <w:trHeight w:val="284"/>
        </w:trPr>
        <w:tc>
          <w:tcPr>
            <w:tcW w:w="4905" w:type="dxa"/>
            <w:vMerge w:val="restart"/>
          </w:tcPr>
          <w:p w:rsidR="004D4B25" w:rsidRDefault="004D4B25" w:rsidP="00B026FD">
            <w:pPr>
              <w:rPr>
                <w:rFonts w:eastAsia="Times New Roman"/>
                <w:szCs w:val="20"/>
                <w:lang w:val="lt-LT"/>
              </w:rPr>
            </w:pPr>
            <w:r>
              <w:rPr>
                <w:rFonts w:eastAsia="Times New Roman"/>
                <w:szCs w:val="20"/>
                <w:lang w:val="lt-LT"/>
              </w:rPr>
              <w:t>A</w:t>
            </w:r>
            <w:r>
              <w:rPr>
                <w:rFonts w:eastAsia="Times New Roman"/>
                <w:lang w:val="lt-LT"/>
              </w:rPr>
              <w:t>B „Lietuvos geležinkeliai“</w:t>
            </w:r>
          </w:p>
          <w:p w:rsidR="004D4B25" w:rsidRPr="00FF565C" w:rsidRDefault="004D4B25" w:rsidP="00B026FD">
            <w:pPr>
              <w:rPr>
                <w:color w:val="0000FF" w:themeColor="hyperlink"/>
                <w:u w:val="single"/>
              </w:rPr>
            </w:pPr>
            <w:r>
              <w:rPr>
                <w:rFonts w:eastAsia="Times New Roman"/>
                <w:szCs w:val="20"/>
                <w:lang w:val="lt-LT"/>
              </w:rPr>
              <w:t xml:space="preserve">El. p. </w:t>
            </w:r>
            <w:r>
              <w:rPr>
                <w:rStyle w:val="Hyperlink"/>
                <w:rFonts w:eastAsia="Times New Roman"/>
                <w:szCs w:val="20"/>
                <w:lang w:val="lt-LT"/>
              </w:rPr>
              <w:t>info@l</w:t>
            </w:r>
            <w:r>
              <w:rPr>
                <w:rStyle w:val="Hyperlink"/>
              </w:rPr>
              <w:t>tg.lt</w:t>
            </w:r>
          </w:p>
          <w:p w:rsidR="004D4B25" w:rsidRDefault="004D4B25" w:rsidP="00B026FD">
            <w:pPr>
              <w:rPr>
                <w:rFonts w:eastAsia="Times New Roman"/>
                <w:szCs w:val="20"/>
                <w:lang w:val="lt-LT"/>
              </w:rPr>
            </w:pPr>
            <w:r>
              <w:rPr>
                <w:rFonts w:eastAsia="Times New Roman"/>
                <w:szCs w:val="20"/>
                <w:lang w:val="lt-LT"/>
              </w:rPr>
              <w:t>VSF informacinė sistema</w:t>
            </w:r>
          </w:p>
          <w:p w:rsidR="004D4B25" w:rsidRPr="00D40469" w:rsidRDefault="004D4B25" w:rsidP="00B026FD">
            <w:pPr>
              <w:rPr>
                <w:rFonts w:eastAsia="Times New Roman"/>
                <w:szCs w:val="20"/>
                <w:lang w:val="lt-LT"/>
              </w:rPr>
            </w:pPr>
          </w:p>
          <w:p w:rsidR="004D4B25" w:rsidRPr="00C95DE0" w:rsidRDefault="004D4B25" w:rsidP="00B026FD">
            <w:pPr>
              <w:rPr>
                <w:rFonts w:eastAsia="Times New Roman"/>
                <w:szCs w:val="20"/>
                <w:lang w:val="lt-LT"/>
              </w:rPr>
            </w:pPr>
            <w:r w:rsidRPr="00C95DE0">
              <w:rPr>
                <w:rFonts w:eastAsia="Times New Roman"/>
                <w:szCs w:val="20"/>
                <w:lang w:val="lt-LT"/>
              </w:rPr>
              <w:t>Kopija.</w:t>
            </w:r>
          </w:p>
          <w:p w:rsidR="004D4B25" w:rsidRPr="00C95DE0" w:rsidRDefault="004D4B25" w:rsidP="00B026FD">
            <w:pPr>
              <w:rPr>
                <w:rFonts w:eastAsia="Times New Roman"/>
                <w:szCs w:val="20"/>
                <w:lang w:val="lt-LT"/>
              </w:rPr>
            </w:pPr>
            <w:r w:rsidRPr="00C95DE0">
              <w:rPr>
                <w:rFonts w:eastAsia="Times New Roman"/>
                <w:szCs w:val="20"/>
                <w:lang w:val="lt-LT"/>
              </w:rPr>
              <w:t xml:space="preserve">Vidaus reikalų ministerijos </w:t>
            </w:r>
            <w:r w:rsidRPr="00DD0311">
              <w:rPr>
                <w:rFonts w:eastAsia="Times New Roman"/>
                <w:szCs w:val="20"/>
                <w:lang w:val="lt-LT"/>
              </w:rPr>
              <w:t>Europos Sąjungos inves</w:t>
            </w:r>
            <w:r>
              <w:rPr>
                <w:rFonts w:eastAsia="Times New Roman"/>
                <w:szCs w:val="20"/>
                <w:lang w:val="lt-LT"/>
              </w:rPr>
              <w:t xml:space="preserve">ticijų ir tarptautinių programų departamento </w:t>
            </w:r>
            <w:r w:rsidRPr="00C95DE0">
              <w:rPr>
                <w:rFonts w:eastAsia="Times New Roman"/>
                <w:szCs w:val="20"/>
                <w:lang w:val="lt-LT"/>
              </w:rPr>
              <w:t>Vidaus saugumo fondo skyriui</w:t>
            </w:r>
          </w:p>
          <w:p w:rsidR="004D4B25" w:rsidRPr="00DD0311" w:rsidRDefault="004D4B25" w:rsidP="00DD0311">
            <w:pPr>
              <w:rPr>
                <w:rFonts w:eastAsia="Times New Roman"/>
                <w:szCs w:val="20"/>
                <w:lang w:val="lt-LT"/>
              </w:rPr>
            </w:pPr>
            <w:r w:rsidRPr="00C95DE0">
              <w:rPr>
                <w:rFonts w:eastAsia="Times New Roman"/>
                <w:szCs w:val="20"/>
                <w:lang w:val="lt-LT"/>
              </w:rPr>
              <w:t xml:space="preserve">El. p. </w:t>
            </w:r>
            <w:hyperlink r:id="rId11" w:history="1">
              <w:r w:rsidRPr="00EB446B">
                <w:rPr>
                  <w:rStyle w:val="Hyperlink"/>
                  <w:rFonts w:eastAsia="Times New Roman"/>
                  <w:szCs w:val="20"/>
                  <w:lang w:val="lt-LT"/>
                </w:rPr>
                <w:t>investicijos@vrm.lt</w:t>
              </w:r>
            </w:hyperlink>
            <w:r>
              <w:rPr>
                <w:rFonts w:eastAsia="Times New Roman"/>
                <w:szCs w:val="20"/>
                <w:lang w:val="lt-LT"/>
              </w:rPr>
              <w:t xml:space="preserve"> </w:t>
            </w:r>
          </w:p>
          <w:p w:rsidR="004D4B25" w:rsidRDefault="004D4B25" w:rsidP="00DD0311">
            <w:pPr>
              <w:rPr>
                <w:rFonts w:eastAsia="Times New Roman"/>
                <w:szCs w:val="20"/>
                <w:lang w:val="lt-LT"/>
              </w:rPr>
            </w:pPr>
            <w:r w:rsidRPr="00DD0311">
              <w:rPr>
                <w:rFonts w:eastAsia="Times New Roman"/>
                <w:szCs w:val="20"/>
                <w:lang w:val="lt-LT"/>
              </w:rPr>
              <w:t xml:space="preserve">         </w:t>
            </w:r>
            <w:hyperlink r:id="rId12" w:history="1">
              <w:r w:rsidRPr="00431625">
                <w:rPr>
                  <w:rStyle w:val="Hyperlink"/>
                  <w:rFonts w:eastAsia="Times New Roman"/>
                  <w:szCs w:val="20"/>
                  <w:lang w:val="lt-LT"/>
                </w:rPr>
                <w:t>vi</w:t>
              </w:r>
              <w:r w:rsidRPr="00431625">
                <w:rPr>
                  <w:rStyle w:val="Hyperlink"/>
                </w:rPr>
                <w:t>oleta.plotnikoviene</w:t>
              </w:r>
              <w:r w:rsidRPr="00431625">
                <w:rPr>
                  <w:rStyle w:val="Hyperlink"/>
                  <w:rFonts w:eastAsia="Times New Roman"/>
                  <w:szCs w:val="20"/>
                  <w:lang w:val="lt-LT"/>
                </w:rPr>
                <w:t>@vrm.lt</w:t>
              </w:r>
            </w:hyperlink>
            <w:r>
              <w:rPr>
                <w:rFonts w:eastAsia="Times New Roman"/>
                <w:szCs w:val="20"/>
                <w:lang w:val="lt-LT"/>
              </w:rPr>
              <w:t xml:space="preserve"> </w:t>
            </w:r>
          </w:p>
          <w:p w:rsidR="004D4B25" w:rsidRPr="00C95DE0" w:rsidRDefault="004D4B25" w:rsidP="00DD0311">
            <w:pPr>
              <w:rPr>
                <w:lang w:val="lt-LT"/>
              </w:rPr>
            </w:pPr>
          </w:p>
        </w:tc>
      </w:tr>
      <w:tr w:rsidR="004D4B25" w:rsidRPr="00C95DE0" w:rsidTr="004D4B25">
        <w:trPr>
          <w:cantSplit/>
          <w:trHeight w:val="291"/>
        </w:trPr>
        <w:tc>
          <w:tcPr>
            <w:tcW w:w="4905" w:type="dxa"/>
            <w:vMerge/>
          </w:tcPr>
          <w:p w:rsidR="004D4B25" w:rsidRPr="00C95DE0" w:rsidRDefault="004D4B25" w:rsidP="00201E68">
            <w:pPr>
              <w:rPr>
                <w:caps/>
                <w:lang w:val="lt-LT"/>
              </w:rPr>
            </w:pPr>
          </w:p>
        </w:tc>
      </w:tr>
    </w:tbl>
    <w:p w:rsidR="00D74159" w:rsidRPr="002B5EA5" w:rsidRDefault="00E827BF" w:rsidP="00D74159">
      <w:pPr>
        <w:pStyle w:val="Default"/>
        <w:jc w:val="center"/>
        <w:rPr>
          <w:rFonts w:ascii="Times New Roman" w:eastAsia="Calibri" w:hAnsi="Times New Roman"/>
          <w:bCs/>
          <w:color w:val="auto"/>
        </w:rPr>
      </w:pPr>
      <w:r>
        <w:rPr>
          <w:rFonts w:ascii="Times New Roman" w:eastAsia="Calibri" w:hAnsi="Times New Roman"/>
          <w:bCs/>
          <w:color w:val="auto"/>
          <w:lang w:val="lt-LT"/>
        </w:rPr>
        <w:t>Kvietimo Nr. VSF20</w:t>
      </w:r>
      <w:r>
        <w:rPr>
          <w:rFonts w:ascii="Times New Roman" w:eastAsia="Calibri" w:hAnsi="Times New Roman"/>
          <w:bCs/>
          <w:color w:val="auto"/>
        </w:rPr>
        <w:t>2</w:t>
      </w:r>
      <w:r w:rsidR="004D4B25">
        <w:rPr>
          <w:rFonts w:ascii="Times New Roman" w:eastAsia="Calibri" w:hAnsi="Times New Roman"/>
          <w:bCs/>
          <w:color w:val="auto"/>
        </w:rPr>
        <w:t>2</w:t>
      </w:r>
      <w:r w:rsidR="001B77D2">
        <w:rPr>
          <w:rFonts w:ascii="Times New Roman" w:eastAsia="Calibri" w:hAnsi="Times New Roman"/>
          <w:bCs/>
          <w:color w:val="auto"/>
          <w:lang w:val="lt-LT"/>
        </w:rPr>
        <w:t>.</w:t>
      </w:r>
      <w:r w:rsidR="00717DD1">
        <w:rPr>
          <w:rFonts w:ascii="Times New Roman" w:eastAsia="Calibri" w:hAnsi="Times New Roman"/>
          <w:bCs/>
          <w:color w:val="auto"/>
          <w:lang w:val="lt-LT"/>
        </w:rPr>
        <w:t>5</w:t>
      </w:r>
      <w:r w:rsidR="004D4B25">
        <w:rPr>
          <w:rFonts w:ascii="Times New Roman" w:eastAsia="Calibri" w:hAnsi="Times New Roman"/>
          <w:bCs/>
          <w:color w:val="auto"/>
          <w:lang w:val="lt-LT"/>
        </w:rPr>
        <w:t>2</w:t>
      </w:r>
    </w:p>
    <w:p w:rsidR="00D74159" w:rsidRPr="00C95DE0" w:rsidRDefault="00D74159" w:rsidP="00D74159">
      <w:pPr>
        <w:pStyle w:val="Default"/>
        <w:jc w:val="both"/>
        <w:rPr>
          <w:rFonts w:ascii="Times New Roman" w:eastAsia="Calibri" w:hAnsi="Times New Roman"/>
          <w:bCs/>
          <w:color w:val="auto"/>
          <w:lang w:val="lt-LT"/>
        </w:rPr>
      </w:pPr>
    </w:p>
    <w:p w:rsidR="00D74159" w:rsidRPr="00E827BF" w:rsidRDefault="00D74159" w:rsidP="00E827BF">
      <w:pPr>
        <w:autoSpaceDE w:val="0"/>
        <w:autoSpaceDN w:val="0"/>
        <w:adjustRightInd w:val="0"/>
        <w:ind w:firstLine="567"/>
        <w:jc w:val="both"/>
        <w:rPr>
          <w:lang w:val="lt-LT"/>
        </w:rPr>
      </w:pPr>
      <w:r w:rsidRPr="00C95DE0">
        <w:rPr>
          <w:rFonts w:eastAsia="Calibri"/>
          <w:lang w:val="lt-LT"/>
        </w:rPr>
        <w:t xml:space="preserve">Vadovaudamiesi Vidaus saugumo fondo projektų administravimo ir finansavimo taisyklių, patvirtintų Lietuvos Respublikos vidaus reikalų ministro 2015 m. rugsėjo 3 d. įsakymu Nr. 1V-683 ,,Dėl Vidaus saugumo fondo projektų administravimo ir finansavimo taisyklių patvirtinimo" </w:t>
      </w:r>
      <w:r w:rsidR="00D8203F" w:rsidRPr="00D8203F">
        <w:rPr>
          <w:color w:val="000000"/>
          <w:lang w:val="lt-LT"/>
        </w:rPr>
        <w:t>(</w:t>
      </w:r>
      <w:r w:rsidR="00EE7CD0" w:rsidRPr="00EE7CD0">
        <w:rPr>
          <w:color w:val="000000"/>
          <w:lang w:val="lt-LT"/>
        </w:rPr>
        <w:t xml:space="preserve">2022 m. liepos 8 d. </w:t>
      </w:r>
      <w:r w:rsidR="00EE7CD0">
        <w:rPr>
          <w:color w:val="000000"/>
          <w:lang w:val="lt-LT"/>
        </w:rPr>
        <w:t xml:space="preserve">įsakymo </w:t>
      </w:r>
      <w:r w:rsidR="00EE7CD0" w:rsidRPr="00EE7CD0">
        <w:rPr>
          <w:color w:val="000000"/>
          <w:lang w:val="lt-LT"/>
        </w:rPr>
        <w:t>Nr. 1V-473</w:t>
      </w:r>
      <w:r w:rsidR="00EE7CD0">
        <w:rPr>
          <w:color w:val="000000"/>
          <w:lang w:val="lt-LT"/>
        </w:rPr>
        <w:t xml:space="preserve"> aktuali </w:t>
      </w:r>
      <w:r w:rsidR="00D8203F" w:rsidRPr="00D8203F">
        <w:rPr>
          <w:color w:val="000000"/>
          <w:lang w:val="lt-LT"/>
        </w:rPr>
        <w:t>redakcija</w:t>
      </w:r>
      <w:r w:rsidR="002036B4" w:rsidRPr="00C95DE0">
        <w:rPr>
          <w:rFonts w:eastAsia="Calibri"/>
          <w:lang w:val="lt-LT"/>
        </w:rPr>
        <w:t xml:space="preserve">) </w:t>
      </w:r>
      <w:r w:rsidR="00A970E6" w:rsidRPr="00C95DE0">
        <w:rPr>
          <w:rFonts w:eastAsia="Calibri"/>
          <w:lang w:val="lt-LT"/>
        </w:rPr>
        <w:t xml:space="preserve">(toliau – </w:t>
      </w:r>
      <w:r w:rsidRPr="00C95DE0">
        <w:rPr>
          <w:rFonts w:eastAsia="Calibri"/>
          <w:lang w:val="lt-LT"/>
        </w:rPr>
        <w:t>administravimo taisyklės), 9</w:t>
      </w:r>
      <w:r w:rsidR="00935FD1" w:rsidRPr="00C95DE0">
        <w:rPr>
          <w:rFonts w:eastAsia="Calibri"/>
          <w:lang w:val="lt-LT"/>
        </w:rPr>
        <w:t xml:space="preserve"> </w:t>
      </w:r>
      <w:r w:rsidRPr="00C95DE0">
        <w:rPr>
          <w:rFonts w:eastAsia="Calibri"/>
          <w:lang w:val="lt-LT"/>
        </w:rPr>
        <w:t>punkt</w:t>
      </w:r>
      <w:r w:rsidR="00233E73" w:rsidRPr="00C95DE0">
        <w:rPr>
          <w:rFonts w:eastAsia="Calibri"/>
          <w:lang w:val="lt-LT"/>
        </w:rPr>
        <w:t>u, Atsakomybės ir funkcijų paskirstymo tarp institucijų, įgyvendinant nacionalinę Vidaus saugumo fondo 2014–2020 m. programą, tvarkos aprašu, patvirtintu 2015 m. sausio 27 d. Lietuvos Respublikos vidaus reikalų ministro įsakymu Nr. 1V-60 (</w:t>
      </w:r>
      <w:r w:rsidR="00717DD1" w:rsidRPr="00717DD1">
        <w:rPr>
          <w:rFonts w:eastAsia="Calibri"/>
          <w:lang w:val="lt-LT"/>
        </w:rPr>
        <w:t xml:space="preserve">2021 m. vasario 15 d. </w:t>
      </w:r>
      <w:r w:rsidR="00717DD1">
        <w:rPr>
          <w:rFonts w:eastAsia="Calibri"/>
          <w:lang w:val="lt-LT"/>
        </w:rPr>
        <w:t xml:space="preserve">įsakymo </w:t>
      </w:r>
      <w:r w:rsidR="00717DD1" w:rsidRPr="00717DD1">
        <w:rPr>
          <w:rFonts w:eastAsia="Calibri"/>
          <w:lang w:val="lt-LT"/>
        </w:rPr>
        <w:t xml:space="preserve">Nr. 1V-121 </w:t>
      </w:r>
      <w:r w:rsidR="00C02FE5">
        <w:rPr>
          <w:rFonts w:eastAsia="Calibri"/>
          <w:lang w:val="lt-LT"/>
        </w:rPr>
        <w:t>aktuali redakcija)</w:t>
      </w:r>
      <w:r w:rsidRPr="00C95DE0">
        <w:rPr>
          <w:rFonts w:eastAsia="Calibri"/>
          <w:lang w:val="lt-LT"/>
        </w:rPr>
        <w:t xml:space="preserve"> </w:t>
      </w:r>
      <w:r w:rsidR="00A970E6" w:rsidRPr="00C95DE0">
        <w:rPr>
          <w:rFonts w:eastAsia="Calibri"/>
          <w:lang w:val="lt-LT"/>
        </w:rPr>
        <w:t xml:space="preserve">bei </w:t>
      </w:r>
      <w:r w:rsidRPr="00C95DE0">
        <w:rPr>
          <w:rFonts w:eastAsia="Calibri"/>
          <w:lang w:val="lt-LT"/>
        </w:rPr>
        <w:t>nacionalinės Vidaus saugumo fondo 2014-2020 m. programos veiksmų įgyvendinimo plan</w:t>
      </w:r>
      <w:r w:rsidR="00E822E8" w:rsidRPr="00C95DE0">
        <w:rPr>
          <w:rFonts w:eastAsia="Calibri"/>
          <w:lang w:val="lt-LT"/>
        </w:rPr>
        <w:t>u</w:t>
      </w:r>
      <w:r w:rsidRPr="00C95DE0">
        <w:rPr>
          <w:rFonts w:eastAsia="Calibri"/>
          <w:lang w:val="lt-LT"/>
        </w:rPr>
        <w:t>, patvirtint</w:t>
      </w:r>
      <w:r w:rsidR="00E822E8" w:rsidRPr="00C95DE0">
        <w:rPr>
          <w:rFonts w:eastAsia="Calibri"/>
          <w:lang w:val="lt-LT"/>
        </w:rPr>
        <w:t>u</w:t>
      </w:r>
      <w:r w:rsidRPr="00C95DE0">
        <w:rPr>
          <w:rFonts w:eastAsia="Calibri"/>
          <w:lang w:val="lt-LT"/>
        </w:rPr>
        <w:t xml:space="preserve"> Lietuvos Respublikos vidaus reikalų ministro 2015 m. r</w:t>
      </w:r>
      <w:r w:rsidR="0034140D" w:rsidRPr="00C95DE0">
        <w:rPr>
          <w:rFonts w:eastAsia="Calibri"/>
          <w:lang w:val="lt-LT"/>
        </w:rPr>
        <w:t>ugsėjo 29 d. įsakymu Nr. 1V-753</w:t>
      </w:r>
      <w:r w:rsidR="00717EFA">
        <w:rPr>
          <w:rFonts w:eastAsia="Calibri"/>
          <w:lang w:val="lt-LT"/>
        </w:rPr>
        <w:t xml:space="preserve"> „Dėl nacionalinė</w:t>
      </w:r>
      <w:r w:rsidRPr="00C95DE0">
        <w:rPr>
          <w:rFonts w:eastAsia="Calibri"/>
          <w:lang w:val="lt-LT"/>
        </w:rPr>
        <w:t xml:space="preserve">s Vidaus saugumo 2014 - 2020 m. programos veiksmų įgyvendinimo plano patvirtinimo" </w:t>
      </w:r>
      <w:r w:rsidR="00761E87" w:rsidRPr="00C95DE0">
        <w:rPr>
          <w:rFonts w:eastAsia="Calibri"/>
          <w:lang w:val="lt-LT"/>
        </w:rPr>
        <w:t>(</w:t>
      </w:r>
      <w:r w:rsidR="00717DD1" w:rsidRPr="00717DD1">
        <w:rPr>
          <w:lang w:val="lt-LT"/>
        </w:rPr>
        <w:t>202</w:t>
      </w:r>
      <w:r w:rsidR="00FF565C">
        <w:rPr>
          <w:lang w:val="lt-LT"/>
        </w:rPr>
        <w:t>2</w:t>
      </w:r>
      <w:r w:rsidR="00717DD1" w:rsidRPr="00717DD1">
        <w:rPr>
          <w:lang w:val="lt-LT"/>
        </w:rPr>
        <w:t xml:space="preserve"> m. </w:t>
      </w:r>
      <w:r w:rsidR="006F75EB">
        <w:rPr>
          <w:lang w:val="lt-LT"/>
        </w:rPr>
        <w:t>spalio</w:t>
      </w:r>
      <w:r w:rsidR="00717DD1" w:rsidRPr="00717DD1">
        <w:rPr>
          <w:lang w:val="lt-LT"/>
        </w:rPr>
        <w:t xml:space="preserve"> </w:t>
      </w:r>
      <w:r w:rsidR="006F75EB">
        <w:rPr>
          <w:lang w:val="lt-LT"/>
        </w:rPr>
        <w:t>1</w:t>
      </w:r>
      <w:r w:rsidR="00FF565C">
        <w:rPr>
          <w:lang w:val="lt-LT"/>
        </w:rPr>
        <w:t>2</w:t>
      </w:r>
      <w:r w:rsidR="00717DD1" w:rsidRPr="00717DD1">
        <w:rPr>
          <w:lang w:val="lt-LT"/>
        </w:rPr>
        <w:t xml:space="preserve"> d. </w:t>
      </w:r>
      <w:r w:rsidR="00717DD1">
        <w:rPr>
          <w:lang w:val="lt-LT"/>
        </w:rPr>
        <w:t xml:space="preserve">įsakymo </w:t>
      </w:r>
      <w:r w:rsidR="00717DD1" w:rsidRPr="00717DD1">
        <w:rPr>
          <w:lang w:val="lt-LT"/>
        </w:rPr>
        <w:t xml:space="preserve">Nr. </w:t>
      </w:r>
      <w:r w:rsidR="006F75EB" w:rsidRPr="006F75EB">
        <w:rPr>
          <w:lang w:val="lt-LT"/>
        </w:rPr>
        <w:t>1V-</w:t>
      </w:r>
      <w:r w:rsidR="00FF565C">
        <w:rPr>
          <w:lang w:val="lt-LT"/>
        </w:rPr>
        <w:t>636</w:t>
      </w:r>
      <w:r w:rsidR="006F75EB">
        <w:rPr>
          <w:lang w:val="lt-LT"/>
        </w:rPr>
        <w:t xml:space="preserve"> </w:t>
      </w:r>
      <w:r w:rsidR="000D57AB" w:rsidRPr="00F15054">
        <w:rPr>
          <w:lang w:val="lt-LT"/>
        </w:rPr>
        <w:t>aktuali redakcija</w:t>
      </w:r>
      <w:r w:rsidR="00761E87" w:rsidRPr="00F15054">
        <w:rPr>
          <w:lang w:val="lt-LT"/>
        </w:rPr>
        <w:t>)</w:t>
      </w:r>
      <w:r w:rsidR="00761E87" w:rsidRPr="00C95DE0">
        <w:rPr>
          <w:rFonts w:eastAsia="Calibri"/>
          <w:lang w:val="lt-LT"/>
        </w:rPr>
        <w:t xml:space="preserve"> </w:t>
      </w:r>
      <w:r w:rsidRPr="00C95DE0">
        <w:rPr>
          <w:rFonts w:eastAsia="Calibri"/>
          <w:lang w:val="lt-LT"/>
        </w:rPr>
        <w:t xml:space="preserve">(toliau </w:t>
      </w:r>
      <w:r w:rsidR="00A970E6" w:rsidRPr="00C95DE0">
        <w:rPr>
          <w:rFonts w:eastAsia="Calibri"/>
          <w:lang w:val="lt-LT"/>
        </w:rPr>
        <w:t xml:space="preserve">– </w:t>
      </w:r>
      <w:r w:rsidRPr="00C95DE0">
        <w:rPr>
          <w:rFonts w:eastAsia="Calibri"/>
          <w:lang w:val="lt-LT"/>
        </w:rPr>
        <w:t>programos veiksmų įgyvendinimo planas), kviečiame</w:t>
      </w:r>
      <w:r w:rsidR="00D243C8" w:rsidRPr="00C95DE0">
        <w:rPr>
          <w:rFonts w:eastAsia="Calibri"/>
          <w:lang w:val="lt-LT"/>
        </w:rPr>
        <w:t xml:space="preserve"> </w:t>
      </w:r>
      <w:r w:rsidRPr="00C95DE0">
        <w:rPr>
          <w:rFonts w:eastAsia="Calibri"/>
          <w:lang w:val="lt-LT"/>
        </w:rPr>
        <w:t>teikti paraišk</w:t>
      </w:r>
      <w:r w:rsidR="008F0229">
        <w:rPr>
          <w:rFonts w:eastAsia="Calibri"/>
          <w:lang w:val="lt-LT"/>
        </w:rPr>
        <w:t>ą</w:t>
      </w:r>
      <w:r w:rsidRPr="00C95DE0">
        <w:rPr>
          <w:rFonts w:eastAsia="Calibri"/>
          <w:lang w:val="lt-LT"/>
        </w:rPr>
        <w:t xml:space="preserve"> finansinei paramai gauti (toliau - paraiška).</w:t>
      </w:r>
    </w:p>
    <w:p w:rsidR="00D74159" w:rsidRPr="00C95DE0" w:rsidRDefault="00D74159" w:rsidP="00D74159">
      <w:pPr>
        <w:pStyle w:val="Default"/>
        <w:ind w:firstLine="720"/>
        <w:rPr>
          <w:rFonts w:ascii="Times New Roman" w:eastAsia="Calibri" w:hAnsi="Times New Roman"/>
          <w:bCs/>
          <w:color w:val="auto"/>
          <w:sz w:val="18"/>
          <w:szCs w:val="18"/>
          <w:lang w:val="lt-LT"/>
        </w:rPr>
      </w:pPr>
    </w:p>
    <w:p w:rsidR="00D74159" w:rsidRPr="00C95DE0" w:rsidRDefault="00D74159" w:rsidP="00D74159">
      <w:pPr>
        <w:widowControl w:val="0"/>
        <w:ind w:firstLine="567"/>
        <w:jc w:val="both"/>
        <w:rPr>
          <w:rFonts w:eastAsia="Calibri"/>
          <w:b/>
          <w:bCs/>
          <w:lang w:val="lt-LT"/>
        </w:rPr>
      </w:pPr>
      <w:r w:rsidRPr="00C95DE0">
        <w:rPr>
          <w:rFonts w:eastAsia="Calibri"/>
          <w:b/>
          <w:bCs/>
          <w:lang w:val="lt-LT"/>
        </w:rPr>
        <w:t>Paraišk</w:t>
      </w:r>
      <w:r w:rsidR="008F0229">
        <w:rPr>
          <w:rFonts w:eastAsia="Calibri"/>
          <w:b/>
          <w:bCs/>
          <w:lang w:val="lt-LT"/>
        </w:rPr>
        <w:t>os</w:t>
      </w:r>
      <w:r w:rsidRPr="00C95DE0">
        <w:rPr>
          <w:rFonts w:eastAsia="Calibri"/>
          <w:b/>
          <w:bCs/>
          <w:lang w:val="lt-LT"/>
        </w:rPr>
        <w:t xml:space="preserve"> teikimo galutinė </w:t>
      </w:r>
      <w:r w:rsidRPr="001A06F8">
        <w:rPr>
          <w:rFonts w:eastAsia="Calibri"/>
          <w:b/>
          <w:bCs/>
          <w:lang w:val="lt-LT"/>
        </w:rPr>
        <w:t>data:</w:t>
      </w:r>
      <w:r w:rsidRPr="001A06F8">
        <w:rPr>
          <w:rFonts w:eastAsia="Calibri"/>
          <w:bCs/>
          <w:lang w:val="lt-LT"/>
        </w:rPr>
        <w:t xml:space="preserve"> </w:t>
      </w:r>
      <w:r w:rsidRPr="001A06F8">
        <w:rPr>
          <w:rFonts w:eastAsia="Calibri"/>
          <w:b/>
          <w:bCs/>
          <w:lang w:val="lt-LT"/>
        </w:rPr>
        <w:t xml:space="preserve">iki </w:t>
      </w:r>
      <w:r w:rsidR="00E827BF">
        <w:rPr>
          <w:rFonts w:eastAsia="Calibri"/>
          <w:b/>
          <w:bCs/>
          <w:lang w:val="lt-LT"/>
        </w:rPr>
        <w:t>202</w:t>
      </w:r>
      <w:r w:rsidR="00463096">
        <w:rPr>
          <w:rFonts w:eastAsia="Calibri"/>
          <w:b/>
          <w:bCs/>
          <w:lang w:val="lt-LT"/>
        </w:rPr>
        <w:t>2</w:t>
      </w:r>
      <w:r w:rsidR="006757BC" w:rsidRPr="00F53761">
        <w:rPr>
          <w:rFonts w:eastAsia="Calibri"/>
          <w:b/>
          <w:bCs/>
          <w:lang w:val="lt-LT"/>
        </w:rPr>
        <w:t xml:space="preserve"> m. </w:t>
      </w:r>
      <w:r w:rsidR="00FF565C">
        <w:rPr>
          <w:rFonts w:eastAsia="Calibri"/>
          <w:b/>
          <w:bCs/>
          <w:lang w:val="lt-LT"/>
        </w:rPr>
        <w:t>gruodžio</w:t>
      </w:r>
      <w:r w:rsidR="00717DD1">
        <w:rPr>
          <w:rFonts w:eastAsia="Calibri"/>
          <w:b/>
          <w:bCs/>
          <w:lang w:val="lt-LT"/>
        </w:rPr>
        <w:t xml:space="preserve"> </w:t>
      </w:r>
      <w:r w:rsidR="00FF565C">
        <w:rPr>
          <w:rFonts w:eastAsia="Calibri"/>
          <w:b/>
          <w:bCs/>
        </w:rPr>
        <w:t>9</w:t>
      </w:r>
      <w:r w:rsidR="00CE5175" w:rsidRPr="007B211C">
        <w:rPr>
          <w:rFonts w:eastAsia="Calibri"/>
          <w:b/>
          <w:bCs/>
          <w:lang w:val="lt-LT"/>
        </w:rPr>
        <w:t xml:space="preserve"> d. 1</w:t>
      </w:r>
      <w:r w:rsidR="00717DD1">
        <w:rPr>
          <w:rFonts w:eastAsia="Calibri"/>
          <w:b/>
          <w:bCs/>
          <w:lang w:val="lt-LT"/>
        </w:rPr>
        <w:t>5</w:t>
      </w:r>
      <w:r w:rsidR="00EC7F52" w:rsidRPr="007B211C">
        <w:rPr>
          <w:rFonts w:eastAsia="Calibri"/>
          <w:b/>
          <w:bCs/>
          <w:lang w:val="lt-LT"/>
        </w:rPr>
        <w:t>:</w:t>
      </w:r>
      <w:r w:rsidR="00717DD1">
        <w:rPr>
          <w:rFonts w:eastAsia="Calibri"/>
          <w:b/>
          <w:bCs/>
          <w:lang w:val="lt-LT"/>
        </w:rPr>
        <w:t>45</w:t>
      </w:r>
      <w:r w:rsidRPr="007B211C">
        <w:rPr>
          <w:rFonts w:eastAsia="Calibri"/>
          <w:b/>
          <w:bCs/>
          <w:lang w:val="lt-LT"/>
        </w:rPr>
        <w:t xml:space="preserve"> val.</w:t>
      </w:r>
    </w:p>
    <w:p w:rsidR="00EE6D0E" w:rsidRPr="00C95DE0" w:rsidRDefault="00EE6D0E" w:rsidP="00D74159">
      <w:pPr>
        <w:widowControl w:val="0"/>
        <w:ind w:firstLine="567"/>
        <w:jc w:val="both"/>
        <w:rPr>
          <w:rFonts w:eastAsia="Calibri"/>
          <w:b/>
          <w:bCs/>
          <w:lang w:val="lt-LT"/>
        </w:rPr>
      </w:pPr>
    </w:p>
    <w:p w:rsidR="00B70AC0" w:rsidRPr="00C61C6B" w:rsidRDefault="00B70AC0" w:rsidP="00B70AC0">
      <w:pPr>
        <w:widowControl w:val="0"/>
        <w:ind w:firstLine="567"/>
        <w:jc w:val="both"/>
        <w:rPr>
          <w:rFonts w:eastAsia="Calibri"/>
          <w:b/>
          <w:bCs/>
          <w:lang w:val="lt-LT"/>
        </w:rPr>
      </w:pPr>
      <w:r w:rsidRPr="00C61C6B">
        <w:rPr>
          <w:rFonts w:eastAsia="Calibri"/>
          <w:b/>
          <w:bCs/>
          <w:lang w:val="lt-LT"/>
        </w:rPr>
        <w:t>Paraišk</w:t>
      </w:r>
      <w:r w:rsidR="008F0229">
        <w:rPr>
          <w:rFonts w:eastAsia="Calibri"/>
          <w:b/>
          <w:bCs/>
          <w:lang w:val="lt-LT"/>
        </w:rPr>
        <w:t>os</w:t>
      </w:r>
      <w:r w:rsidRPr="00C61C6B">
        <w:rPr>
          <w:rFonts w:eastAsia="Calibri"/>
          <w:b/>
          <w:bCs/>
          <w:lang w:val="lt-LT"/>
        </w:rPr>
        <w:t xml:space="preserve"> teikimo vieta: S. Konarskio g. 13, Vilnius, jeigu pristatomas elektroninis dokumentas - el. paštu: </w:t>
      </w:r>
      <w:hyperlink r:id="rId13" w:history="1">
        <w:r w:rsidRPr="00C61C6B">
          <w:rPr>
            <w:rStyle w:val="Hyperlink"/>
            <w:rFonts w:eastAsia="Calibri"/>
            <w:b/>
            <w:bCs/>
            <w:lang w:val="lt-LT"/>
          </w:rPr>
          <w:t>info@cpva.lt</w:t>
        </w:r>
      </w:hyperlink>
    </w:p>
    <w:p w:rsidR="00B70AC0" w:rsidRPr="00C61C6B" w:rsidRDefault="00B70AC0" w:rsidP="00B70AC0">
      <w:pPr>
        <w:widowControl w:val="0"/>
        <w:ind w:firstLine="567"/>
        <w:jc w:val="both"/>
        <w:rPr>
          <w:rFonts w:eastAsia="Calibri"/>
          <w:b/>
          <w:bCs/>
          <w:lang w:val="lt-LT"/>
        </w:rPr>
      </w:pPr>
      <w:r w:rsidRPr="00C61C6B">
        <w:rPr>
          <w:rFonts w:eastAsia="Calibri"/>
          <w:b/>
          <w:bCs/>
          <w:lang w:val="lt-LT"/>
        </w:rPr>
        <w:t xml:space="preserve">Klausimus, susijusius su paraiškos pildymu, teikti el. paštu: </w:t>
      </w:r>
      <w:hyperlink r:id="rId14" w:history="1">
        <w:r w:rsidRPr="00C61C6B">
          <w:rPr>
            <w:rStyle w:val="Hyperlink"/>
            <w:rFonts w:eastAsia="Calibri"/>
            <w:b/>
            <w:bCs/>
            <w:color w:val="auto"/>
            <w:u w:val="none"/>
            <w:lang w:val="lt-LT"/>
          </w:rPr>
          <w:t>info@cpva.lt</w:t>
        </w:r>
      </w:hyperlink>
      <w:r w:rsidRPr="00C61C6B">
        <w:rPr>
          <w:rStyle w:val="Hyperlink"/>
          <w:rFonts w:eastAsia="Calibri"/>
          <w:b/>
          <w:bCs/>
          <w:color w:val="auto"/>
          <w:u w:val="none"/>
          <w:lang w:val="lt-LT"/>
        </w:rPr>
        <w:t xml:space="preserve"> </w:t>
      </w:r>
      <w:r w:rsidR="002E1F3C">
        <w:rPr>
          <w:rFonts w:eastAsia="Calibri"/>
          <w:b/>
          <w:bCs/>
          <w:lang w:val="lt-LT"/>
        </w:rPr>
        <w:t>arba tel. 8 5 249 9229</w:t>
      </w:r>
      <w:r w:rsidR="00222C39">
        <w:rPr>
          <w:rFonts w:eastAsia="Calibri"/>
          <w:b/>
          <w:bCs/>
          <w:lang w:val="lt-LT"/>
        </w:rPr>
        <w:t>, tel. 8 5</w:t>
      </w:r>
      <w:r w:rsidR="00461407">
        <w:rPr>
          <w:rFonts w:eastAsia="Calibri"/>
          <w:b/>
          <w:bCs/>
          <w:lang w:val="lt-LT"/>
        </w:rPr>
        <w:t> </w:t>
      </w:r>
      <w:r w:rsidR="00D241EA">
        <w:rPr>
          <w:rFonts w:eastAsia="Calibri"/>
          <w:b/>
          <w:bCs/>
          <w:lang w:val="lt-LT"/>
        </w:rPr>
        <w:t>2</w:t>
      </w:r>
      <w:r w:rsidR="00461407">
        <w:rPr>
          <w:rFonts w:eastAsia="Calibri"/>
          <w:b/>
          <w:bCs/>
          <w:lang w:val="lt-LT"/>
        </w:rPr>
        <w:t>51 4377</w:t>
      </w:r>
      <w:r w:rsidR="00D241EA">
        <w:rPr>
          <w:rFonts w:eastAsia="Calibri"/>
          <w:b/>
          <w:bCs/>
          <w:lang w:val="lt-LT"/>
        </w:rPr>
        <w:t xml:space="preserve"> arba </w:t>
      </w:r>
      <w:r w:rsidR="00D241EA">
        <w:rPr>
          <w:rFonts w:eastAsia="Calibri"/>
          <w:b/>
          <w:bCs/>
        </w:rPr>
        <w:t>+370</w:t>
      </w:r>
      <w:r w:rsidR="00461407">
        <w:rPr>
          <w:rFonts w:eastAsia="Calibri"/>
          <w:b/>
          <w:bCs/>
        </w:rPr>
        <w:t>663 13717</w:t>
      </w:r>
      <w:r w:rsidRPr="00C61C6B">
        <w:rPr>
          <w:rFonts w:eastAsia="Calibri"/>
          <w:b/>
          <w:bCs/>
          <w:lang w:val="lt-LT"/>
        </w:rPr>
        <w:t>.</w:t>
      </w:r>
    </w:p>
    <w:p w:rsidR="00313D59" w:rsidRPr="00C95DE0" w:rsidRDefault="00313D59" w:rsidP="00D74159">
      <w:pPr>
        <w:widowControl w:val="0"/>
        <w:ind w:firstLine="567"/>
        <w:jc w:val="both"/>
        <w:rPr>
          <w:rFonts w:eastAsia="Calibri"/>
          <w:b/>
          <w:bCs/>
          <w:lang w:val="lt-LT"/>
        </w:rPr>
      </w:pPr>
    </w:p>
    <w:p w:rsidR="00D74159" w:rsidRPr="00C95DE0" w:rsidRDefault="00D74159" w:rsidP="000F7658">
      <w:pPr>
        <w:widowControl w:val="0"/>
        <w:tabs>
          <w:tab w:val="left" w:pos="4350"/>
        </w:tabs>
        <w:ind w:firstLine="709"/>
        <w:jc w:val="both"/>
        <w:rPr>
          <w:lang w:val="lt-LT"/>
        </w:rPr>
      </w:pPr>
      <w:r w:rsidRPr="00C95DE0">
        <w:rPr>
          <w:rFonts w:eastAsia="Calibri"/>
          <w:b/>
          <w:bCs/>
          <w:lang w:val="lt-LT"/>
        </w:rPr>
        <w:t>Paraiškos teikimo tvarka</w:t>
      </w:r>
      <w:r w:rsidRPr="00C95DE0">
        <w:rPr>
          <w:lang w:val="lt-LT"/>
        </w:rPr>
        <w:t>:</w:t>
      </w:r>
      <w:r w:rsidR="00686B49" w:rsidRPr="00C95DE0">
        <w:rPr>
          <w:lang w:val="lt-LT"/>
        </w:rPr>
        <w:tab/>
      </w:r>
    </w:p>
    <w:p w:rsidR="00CA77EC" w:rsidRPr="00C95DE0" w:rsidRDefault="00CA77EC" w:rsidP="000F7658">
      <w:pPr>
        <w:widowControl w:val="0"/>
        <w:ind w:firstLine="709"/>
        <w:jc w:val="both"/>
        <w:rPr>
          <w:lang w:val="lt-LT"/>
        </w:rPr>
      </w:pPr>
    </w:p>
    <w:p w:rsidR="00B70AC0" w:rsidRPr="00B70AC0" w:rsidRDefault="00D74159" w:rsidP="00D8203F">
      <w:pPr>
        <w:pStyle w:val="ListParagraph"/>
        <w:widowControl w:val="0"/>
        <w:numPr>
          <w:ilvl w:val="0"/>
          <w:numId w:val="38"/>
        </w:numPr>
        <w:tabs>
          <w:tab w:val="left" w:pos="993"/>
        </w:tabs>
        <w:ind w:left="0" w:firstLine="360"/>
        <w:jc w:val="both"/>
        <w:rPr>
          <w:lang w:val="lt-LT"/>
        </w:rPr>
      </w:pPr>
      <w:r w:rsidRPr="00B70AC0">
        <w:rPr>
          <w:rFonts w:ascii="Times New Roman" w:hAnsi="Times New Roman" w:cs="Times New Roman"/>
          <w:sz w:val="24"/>
          <w:szCs w:val="24"/>
          <w:lang w:val="lt-LT"/>
        </w:rPr>
        <w:t xml:space="preserve">Pareiškėjai užpildo paraišką finansinei paramai gauti. Paraiškos formą galima rasti administravimo </w:t>
      </w:r>
      <w:r w:rsidRPr="00FF565C">
        <w:rPr>
          <w:rFonts w:ascii="Times New Roman" w:hAnsi="Times New Roman" w:cs="Times New Roman"/>
          <w:sz w:val="24"/>
          <w:szCs w:val="24"/>
          <w:lang w:val="lt-LT"/>
        </w:rPr>
        <w:t>taisyklėse (</w:t>
      </w:r>
      <w:hyperlink r:id="rId15" w:history="1">
        <w:r w:rsidR="00FF565C" w:rsidRPr="00FF565C">
          <w:rPr>
            <w:rStyle w:val="Hyperlink"/>
            <w:rFonts w:ascii="Times New Roman" w:hAnsi="Times New Roman" w:cs="Times New Roman"/>
          </w:rPr>
          <w:t>https://www.e-tar.lt/portal/lt/legalAct/74430240520911e5b0f2b883009b2d06/asr</w:t>
        </w:r>
      </w:hyperlink>
      <w:r w:rsidRPr="00FF565C">
        <w:rPr>
          <w:rFonts w:ascii="Times New Roman" w:hAnsi="Times New Roman" w:cs="Times New Roman"/>
          <w:sz w:val="24"/>
          <w:szCs w:val="24"/>
          <w:lang w:val="lt-LT"/>
        </w:rPr>
        <w:t>)</w:t>
      </w:r>
      <w:r w:rsidR="00D8203F" w:rsidRPr="00FF565C">
        <w:rPr>
          <w:rFonts w:ascii="Times New Roman" w:hAnsi="Times New Roman" w:cs="Times New Roman"/>
          <w:sz w:val="24"/>
          <w:szCs w:val="24"/>
          <w:lang w:val="lt-LT"/>
        </w:rPr>
        <w:t>.</w:t>
      </w:r>
      <w:r w:rsidRPr="00B70AC0">
        <w:rPr>
          <w:rFonts w:ascii="Times New Roman" w:hAnsi="Times New Roman" w:cs="Times New Roman"/>
          <w:sz w:val="24"/>
          <w:szCs w:val="24"/>
          <w:lang w:val="lt-LT"/>
        </w:rPr>
        <w:t xml:space="preserve"> </w:t>
      </w:r>
      <w:r w:rsidR="00B70AC0" w:rsidRPr="00C61C6B">
        <w:rPr>
          <w:rFonts w:ascii="Times New Roman" w:hAnsi="Times New Roman" w:cs="Times New Roman"/>
          <w:sz w:val="24"/>
          <w:szCs w:val="24"/>
          <w:lang w:val="lt-LT"/>
        </w:rPr>
        <w:t xml:space="preserve">Paraiškos turi būti pateiktos </w:t>
      </w:r>
      <w:r w:rsidR="00B70AC0" w:rsidRPr="00C61C6B">
        <w:rPr>
          <w:rFonts w:ascii="Times New Roman" w:hAnsi="Times New Roman" w:cs="Times New Roman"/>
          <w:b/>
          <w:sz w:val="24"/>
          <w:szCs w:val="24"/>
          <w:lang w:val="lt-LT"/>
        </w:rPr>
        <w:t xml:space="preserve">per VSF informacinę sistemą </w:t>
      </w:r>
      <w:hyperlink r:id="rId16" w:history="1">
        <w:r w:rsidR="00B70AC0" w:rsidRPr="00241CFD">
          <w:rPr>
            <w:rStyle w:val="Hyperlink"/>
            <w:rFonts w:ascii="Times New Roman" w:hAnsi="Times New Roman" w:cs="Times New Roman"/>
            <w:b/>
            <w:sz w:val="24"/>
            <w:szCs w:val="24"/>
            <w:lang w:val="lt-LT"/>
          </w:rPr>
          <w:t>https://vsfis.cpva.lt</w:t>
        </w:r>
      </w:hyperlink>
      <w:r w:rsidR="00B70AC0">
        <w:rPr>
          <w:rFonts w:ascii="Times New Roman" w:hAnsi="Times New Roman" w:cs="Times New Roman"/>
          <w:b/>
          <w:sz w:val="24"/>
          <w:szCs w:val="24"/>
          <w:lang w:val="lt-LT"/>
        </w:rPr>
        <w:t xml:space="preserve"> </w:t>
      </w:r>
      <w:r w:rsidR="00B70AC0" w:rsidRPr="00C61C6B">
        <w:rPr>
          <w:rFonts w:ascii="Times New Roman" w:hAnsi="Times New Roman" w:cs="Times New Roman"/>
          <w:sz w:val="24"/>
          <w:szCs w:val="24"/>
          <w:lang w:val="lt-LT"/>
        </w:rPr>
        <w:t>arba kaip pasirašyti popieriniai dokumentai, arba kaip elektroniniai dokumentai, pasirašyti saugiu elektroniniu parašu, priklausomai nuo to, kokią šių dokumentų formą pasirenka pareiškėjas. Po nustatyto termino pateiktos paraiškos nenagrinėjamos.</w:t>
      </w:r>
    </w:p>
    <w:p w:rsidR="00B70AC0" w:rsidRPr="00C61C6B" w:rsidRDefault="00B70AC0" w:rsidP="00B70AC0">
      <w:pPr>
        <w:pStyle w:val="ListParagraph"/>
        <w:widowControl w:val="0"/>
        <w:numPr>
          <w:ilvl w:val="0"/>
          <w:numId w:val="38"/>
        </w:numPr>
        <w:tabs>
          <w:tab w:val="left" w:pos="993"/>
        </w:tabs>
        <w:ind w:left="0" w:firstLine="426"/>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 xml:space="preserve">Jei paraiška teikiama kaip popierinis dokumentas, pareiškėjas turi pateikti vieną paraiškos originalą, kurio antraštiniame lape būtų žyma „Originalas“, vieną kopiją, kurios antraštiniame lape būtų žyma „Kopija“, ir </w:t>
      </w:r>
      <w:r w:rsidRPr="00C61C6B">
        <w:rPr>
          <w:rFonts w:ascii="Times New Roman" w:hAnsi="Times New Roman" w:cs="Times New Roman"/>
          <w:color w:val="000000"/>
          <w:sz w:val="24"/>
          <w:szCs w:val="24"/>
          <w:lang w:val="lt-LT"/>
        </w:rPr>
        <w:t xml:space="preserve">elektroninę užpildytos paraiškos formos versiją el. paštu </w:t>
      </w:r>
      <w:hyperlink r:id="rId17" w:history="1">
        <w:r w:rsidRPr="00C61C6B">
          <w:rPr>
            <w:rStyle w:val="Hyperlink"/>
            <w:rFonts w:ascii="Times New Roman" w:hAnsi="Times New Roman" w:cs="Times New Roman"/>
            <w:sz w:val="24"/>
            <w:szCs w:val="24"/>
            <w:lang w:val="lt-LT"/>
          </w:rPr>
          <w:t>info@cpva.lt</w:t>
        </w:r>
      </w:hyperlink>
      <w:r w:rsidRPr="00C61C6B">
        <w:rPr>
          <w:rFonts w:ascii="Times New Roman" w:hAnsi="Times New Roman" w:cs="Times New Roman"/>
          <w:color w:val="000000"/>
          <w:sz w:val="24"/>
          <w:szCs w:val="24"/>
          <w:lang w:val="lt-LT"/>
        </w:rPr>
        <w:t xml:space="preserve">. </w:t>
      </w:r>
      <w:r w:rsidRPr="00C61C6B">
        <w:rPr>
          <w:rFonts w:ascii="Times New Roman" w:hAnsi="Times New Roman" w:cs="Times New Roman"/>
          <w:sz w:val="24"/>
          <w:szCs w:val="24"/>
          <w:lang w:val="lt-LT"/>
        </w:rPr>
        <w:t>Paraiškos originalo, kopijos ir elektroninės versijos turinys turi būti identiškas. Nustačius, kad paraiškos kopijos ar elektroninės versijos turinys neatitinka originalo, vadovaujamasi paraiškos originale nurodyta informacija. Paraiška gali būti pateikta registruotu laišku, per pašto kurjerį arba įteikta asmeniškai kvietime nurodytu adresu.</w:t>
      </w:r>
    </w:p>
    <w:p w:rsidR="00B70AC0" w:rsidRPr="00C61C6B" w:rsidRDefault="00E827BF" w:rsidP="00B70AC0">
      <w:pPr>
        <w:pStyle w:val="ListParagraph"/>
        <w:widowControl w:val="0"/>
        <w:numPr>
          <w:ilvl w:val="0"/>
          <w:numId w:val="38"/>
        </w:numPr>
        <w:tabs>
          <w:tab w:val="left" w:pos="993"/>
        </w:tabs>
        <w:ind w:left="0" w:firstLine="426"/>
        <w:jc w:val="both"/>
        <w:rPr>
          <w:rFonts w:ascii="Times New Roman" w:hAnsi="Times New Roman" w:cs="Times New Roman"/>
          <w:sz w:val="24"/>
          <w:szCs w:val="24"/>
          <w:lang w:val="lt-LT"/>
        </w:rPr>
      </w:pPr>
      <w:r>
        <w:rPr>
          <w:rFonts w:ascii="Times New Roman" w:hAnsi="Times New Roman" w:cs="Times New Roman"/>
          <w:sz w:val="24"/>
          <w:szCs w:val="24"/>
          <w:lang w:val="lt-LT"/>
        </w:rPr>
        <w:t>Jei pare</w:t>
      </w:r>
      <w:r w:rsidR="00B70AC0" w:rsidRPr="00C61C6B">
        <w:rPr>
          <w:rFonts w:ascii="Times New Roman" w:hAnsi="Times New Roman" w:cs="Times New Roman"/>
          <w:sz w:val="24"/>
          <w:szCs w:val="24"/>
          <w:lang w:val="lt-LT"/>
        </w:rPr>
        <w:t xml:space="preserve">iškėjai nėra įdiegę atitinkamų funkcinių galimybių paraišką pateikti per VSF informacinę sistemą </w:t>
      </w:r>
      <w:hyperlink r:id="rId18" w:history="1">
        <w:r w:rsidR="00B70AC0" w:rsidRPr="00C61C6B">
          <w:rPr>
            <w:rStyle w:val="Hyperlink"/>
            <w:rFonts w:ascii="Times New Roman" w:hAnsi="Times New Roman" w:cs="Times New Roman"/>
            <w:sz w:val="24"/>
            <w:szCs w:val="24"/>
            <w:lang w:val="lt-LT"/>
          </w:rPr>
          <w:t>https://vsfis.cpva.lt</w:t>
        </w:r>
      </w:hyperlink>
      <w:r w:rsidR="00B70AC0" w:rsidRPr="00C61C6B">
        <w:rPr>
          <w:rFonts w:ascii="Times New Roman" w:hAnsi="Times New Roman" w:cs="Times New Roman"/>
          <w:sz w:val="24"/>
          <w:szCs w:val="24"/>
          <w:lang w:val="lt-LT"/>
        </w:rPr>
        <w:t xml:space="preserve"> (pvz. nėra galimybės pasirašyti dokumentų saugiu elektroniniu parašu), </w:t>
      </w:r>
      <w:r w:rsidR="00B70AC0" w:rsidRPr="00C61C6B">
        <w:rPr>
          <w:rFonts w:ascii="Times New Roman" w:hAnsi="Times New Roman" w:cs="Times New Roman"/>
          <w:sz w:val="24"/>
          <w:szCs w:val="24"/>
          <w:u w:val="single"/>
          <w:lang w:val="lt-LT"/>
        </w:rPr>
        <w:t>maloniai prašome pateiktos paraiškos duomenis lygiagrečiai perkelti juos suvedant į VSF informacinės sistemos naujai registruojamų paraiškų pagal šį kvietimą skiltį.</w:t>
      </w:r>
      <w:r w:rsidR="00B70AC0" w:rsidRPr="00C61C6B">
        <w:rPr>
          <w:rFonts w:ascii="Times New Roman" w:hAnsi="Times New Roman" w:cs="Times New Roman"/>
          <w:sz w:val="24"/>
          <w:szCs w:val="24"/>
          <w:lang w:val="lt-LT"/>
        </w:rPr>
        <w:t xml:space="preserve"> </w:t>
      </w:r>
    </w:p>
    <w:p w:rsidR="00B70AC0" w:rsidRPr="00C61C6B" w:rsidRDefault="00B70AC0" w:rsidP="00B70AC0">
      <w:pPr>
        <w:pStyle w:val="ListParagraph"/>
        <w:widowControl w:val="0"/>
        <w:numPr>
          <w:ilvl w:val="0"/>
          <w:numId w:val="38"/>
        </w:numPr>
        <w:tabs>
          <w:tab w:val="left" w:pos="993"/>
        </w:tabs>
        <w:ind w:left="0" w:firstLine="426"/>
        <w:jc w:val="both"/>
        <w:rPr>
          <w:rFonts w:ascii="Times New Roman" w:hAnsi="Times New Roman" w:cs="Times New Roman"/>
          <w:sz w:val="24"/>
          <w:szCs w:val="24"/>
          <w:lang w:val="lt-LT"/>
        </w:rPr>
      </w:pPr>
      <w:r w:rsidRPr="00C61C6B">
        <w:rPr>
          <w:rFonts w:ascii="Times New Roman" w:hAnsi="Times New Roman" w:cs="Times New Roman"/>
          <w:sz w:val="24"/>
          <w:szCs w:val="24"/>
          <w:u w:val="single"/>
          <w:lang w:val="lt-LT"/>
        </w:rPr>
        <w:t>Paraiška su jos priedais turi būti tvarkingai susegta į lengvai išardomą segtuvą ir sunumeruota, paraiškos kopija turi analogiškai atitikti paraiškos originalą. Elektroninė paraiškos versija turi būti pateikiama „MS Word“ formatu.</w:t>
      </w:r>
    </w:p>
    <w:p w:rsidR="00B70AC0" w:rsidRPr="00C61C6B" w:rsidRDefault="00B70AC0" w:rsidP="00B70AC0">
      <w:pPr>
        <w:pStyle w:val="ListParagraph"/>
        <w:widowControl w:val="0"/>
        <w:numPr>
          <w:ilvl w:val="0"/>
          <w:numId w:val="38"/>
        </w:numPr>
        <w:tabs>
          <w:tab w:val="left" w:pos="993"/>
        </w:tabs>
        <w:ind w:left="0" w:firstLine="426"/>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Paraiška turi būti teikiama su lydraščiu, kuriame turi būti nurodomas kvietimo teikti paraiškas numeris, projekto pavadinimas, dėl kurio teikiama paraiška bei nurodomi teikiami dokumentai.</w:t>
      </w:r>
    </w:p>
    <w:p w:rsidR="00B70AC0" w:rsidRPr="00C61C6B" w:rsidRDefault="00B70AC0" w:rsidP="00B70AC0">
      <w:pPr>
        <w:pStyle w:val="ListParagraph"/>
        <w:widowControl w:val="0"/>
        <w:numPr>
          <w:ilvl w:val="0"/>
          <w:numId w:val="38"/>
        </w:numPr>
        <w:tabs>
          <w:tab w:val="left" w:pos="993"/>
        </w:tabs>
        <w:ind w:left="0" w:firstLine="426"/>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 xml:space="preserve">Jei paraiška teikiama kaip elektroninis dokumentas, pareiškėjas užpildo vieną paraiškos egzempliorių ir pateikia jį nurodytu elektroniniu paštu: </w:t>
      </w:r>
      <w:hyperlink r:id="rId19" w:history="1">
        <w:r w:rsidRPr="00AF082F">
          <w:rPr>
            <w:rStyle w:val="Hyperlink"/>
            <w:rFonts w:ascii="Times New Roman" w:hAnsi="Times New Roman" w:cs="Times New Roman"/>
            <w:sz w:val="24"/>
            <w:szCs w:val="24"/>
            <w:lang w:val="lt-LT"/>
          </w:rPr>
          <w:t>info@cpva.lt</w:t>
        </w:r>
      </w:hyperlink>
      <w:r>
        <w:rPr>
          <w:rFonts w:ascii="Times New Roman" w:hAnsi="Times New Roman" w:cs="Times New Roman"/>
          <w:sz w:val="24"/>
          <w:szCs w:val="24"/>
          <w:lang w:val="lt-LT"/>
        </w:rPr>
        <w:t xml:space="preserve"> </w:t>
      </w:r>
      <w:r w:rsidRPr="00C61C6B">
        <w:rPr>
          <w:rFonts w:ascii="Times New Roman" w:hAnsi="Times New Roman" w:cs="Times New Roman"/>
          <w:sz w:val="24"/>
          <w:szCs w:val="24"/>
          <w:lang w:val="lt-LT"/>
        </w:rPr>
        <w:t>kartu su lydraščiu (kaip nurodyta  Kvietimo teikti paraiškas 4 punkte).</w:t>
      </w:r>
      <w:r w:rsidRPr="00C61C6B">
        <w:rPr>
          <w:rFonts w:ascii="Times New Roman" w:hAnsi="Times New Roman" w:cs="Times New Roman"/>
          <w:color w:val="000000"/>
          <w:sz w:val="24"/>
          <w:szCs w:val="24"/>
          <w:lang w:val="lt-LT"/>
        </w:rPr>
        <w:t xml:space="preserve"> </w:t>
      </w:r>
    </w:p>
    <w:p w:rsidR="00B70AC0" w:rsidRPr="00C61C6B" w:rsidRDefault="00B70AC0" w:rsidP="00B70AC0">
      <w:pPr>
        <w:pStyle w:val="ListParagraph"/>
        <w:widowControl w:val="0"/>
        <w:numPr>
          <w:ilvl w:val="0"/>
          <w:numId w:val="38"/>
        </w:numPr>
        <w:tabs>
          <w:tab w:val="left" w:pos="993"/>
        </w:tabs>
        <w:ind w:left="0" w:firstLine="426"/>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 xml:space="preserve">Pareiškėjas raštu ir (ar) žodžiu gali kreiptis į VšĮ Centrinę projektų valdymo agentūrą su klausimais dėl paraiškos formos pildymo. Įgaliotoji institucija pagal kompetenciją teikia informaciją ir konsultacijas projektų pareiškėjams dėl pildomų paraiškų turinio, projektų reikalavimų ir finansavimo sąlygų. </w:t>
      </w:r>
    </w:p>
    <w:p w:rsidR="00B70AC0" w:rsidRPr="001244EC" w:rsidRDefault="00B70AC0" w:rsidP="001244EC">
      <w:pPr>
        <w:pStyle w:val="ListParagraph"/>
        <w:widowControl w:val="0"/>
        <w:numPr>
          <w:ilvl w:val="0"/>
          <w:numId w:val="38"/>
        </w:numPr>
        <w:tabs>
          <w:tab w:val="left" w:pos="993"/>
        </w:tabs>
        <w:ind w:left="0" w:firstLine="426"/>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 xml:space="preserve">Paraiška gali būti teikiama kartu su partneriais, tokiu atveju prie paraiškos pridedama bendradarbiavimo sutartis, kurioje nustatomos pareiškėjo ir partnerių teisės ir pareigos kartu įgyvendinant projektą. Kai įgyvendinant projektą dalyvauja partneris, projekto vykdytojui taikomos taisyklės yra </w:t>
      </w:r>
      <w:r w:rsidRPr="00C61C6B">
        <w:rPr>
          <w:rFonts w:ascii="Times New Roman" w:hAnsi="Times New Roman" w:cs="Times New Roman"/>
          <w:i/>
          <w:sz w:val="24"/>
          <w:szCs w:val="24"/>
          <w:lang w:val="lt-LT"/>
        </w:rPr>
        <w:t>mutatis mutandis</w:t>
      </w:r>
      <w:r w:rsidRPr="00C61C6B">
        <w:rPr>
          <w:rFonts w:ascii="Times New Roman" w:hAnsi="Times New Roman" w:cs="Times New Roman"/>
          <w:sz w:val="24"/>
          <w:szCs w:val="24"/>
          <w:lang w:val="lt-LT"/>
        </w:rPr>
        <w:t xml:space="preserve"> taikomos ir projekto partneriui.</w:t>
      </w:r>
    </w:p>
    <w:p w:rsidR="00B70AC0" w:rsidRPr="00C61C6B" w:rsidRDefault="00B70AC0" w:rsidP="00B70AC0">
      <w:pPr>
        <w:widowControl w:val="0"/>
        <w:ind w:firstLine="567"/>
        <w:jc w:val="both"/>
        <w:rPr>
          <w:rFonts w:eastAsia="Calibri"/>
          <w:b/>
          <w:bCs/>
          <w:lang w:val="lt-LT"/>
        </w:rPr>
      </w:pPr>
      <w:r w:rsidRPr="00C61C6B">
        <w:rPr>
          <w:rFonts w:eastAsia="Calibri"/>
          <w:b/>
          <w:bCs/>
          <w:lang w:val="lt-LT"/>
        </w:rPr>
        <w:t>Projektų bendrieji atrankos kriterijai:</w:t>
      </w:r>
    </w:p>
    <w:p w:rsidR="00B70AC0" w:rsidRPr="00C61C6B" w:rsidRDefault="00B70AC0" w:rsidP="00B70AC0">
      <w:pPr>
        <w:widowControl w:val="0"/>
        <w:ind w:firstLine="567"/>
        <w:jc w:val="both"/>
        <w:rPr>
          <w:rFonts w:eastAsia="Calibri"/>
          <w:b/>
          <w:bCs/>
          <w:lang w:val="lt-LT"/>
        </w:rPr>
      </w:pPr>
    </w:p>
    <w:p w:rsidR="00B70AC0" w:rsidRPr="00C61C6B" w:rsidRDefault="00B70AC0" w:rsidP="00B70AC0">
      <w:pPr>
        <w:pStyle w:val="ListParagraph"/>
        <w:widowControl w:val="0"/>
        <w:numPr>
          <w:ilvl w:val="0"/>
          <w:numId w:val="34"/>
        </w:numPr>
        <w:tabs>
          <w:tab w:val="left" w:pos="851"/>
        </w:tabs>
        <w:ind w:left="0" w:firstLine="567"/>
        <w:jc w:val="both"/>
        <w:rPr>
          <w:rFonts w:ascii="Times New Roman" w:eastAsia="SimSun" w:hAnsi="Times New Roman" w:cs="Times New Roman"/>
          <w:kern w:val="28"/>
          <w:sz w:val="24"/>
          <w:szCs w:val="24"/>
          <w:lang w:val="lt-LT"/>
        </w:rPr>
      </w:pPr>
      <w:r w:rsidRPr="00C61C6B">
        <w:rPr>
          <w:rFonts w:ascii="Times New Roman" w:hAnsi="Times New Roman" w:cs="Times New Roman"/>
          <w:sz w:val="24"/>
          <w:szCs w:val="24"/>
          <w:lang w:val="lt-LT"/>
        </w:rPr>
        <w:t>projektas atitinka nacionalinę Vidaus saugumo fondo programos (toliau – Programa) strategiją;</w:t>
      </w:r>
    </w:p>
    <w:p w:rsidR="00B70AC0" w:rsidRPr="00C61C6B" w:rsidRDefault="00B70AC0" w:rsidP="00B70AC0">
      <w:pPr>
        <w:pStyle w:val="ListParagraph"/>
        <w:widowControl w:val="0"/>
        <w:numPr>
          <w:ilvl w:val="0"/>
          <w:numId w:val="34"/>
        </w:numPr>
        <w:tabs>
          <w:tab w:val="left" w:pos="851"/>
        </w:tabs>
        <w:ind w:left="0" w:firstLine="567"/>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projektu turi būti prisidedama prie bent vieno Programos konkretaus tikslo, kuriam pasiekti turi būti įgyvendinami nacionaliniai tikslai ir veiksmai;</w:t>
      </w:r>
    </w:p>
    <w:p w:rsidR="00B70AC0" w:rsidRPr="00C61C6B" w:rsidRDefault="00B70AC0" w:rsidP="00B70AC0">
      <w:pPr>
        <w:pStyle w:val="ListParagraph"/>
        <w:widowControl w:val="0"/>
        <w:numPr>
          <w:ilvl w:val="0"/>
          <w:numId w:val="34"/>
        </w:numPr>
        <w:tabs>
          <w:tab w:val="left" w:pos="851"/>
        </w:tabs>
        <w:ind w:left="0" w:firstLine="567"/>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projektas prisideda prie projektą įgyvendinsiančios valstybės institucijos ar įmonės strateginio veiklos plano ar Programos uždavinio (-ių) įgyvendinimo;</w:t>
      </w:r>
    </w:p>
    <w:p w:rsidR="00B70AC0" w:rsidRPr="00C61C6B" w:rsidRDefault="00B70AC0" w:rsidP="00B70AC0">
      <w:pPr>
        <w:pStyle w:val="ListParagraph"/>
        <w:widowControl w:val="0"/>
        <w:numPr>
          <w:ilvl w:val="0"/>
          <w:numId w:val="34"/>
        </w:numPr>
        <w:tabs>
          <w:tab w:val="left" w:pos="851"/>
        </w:tabs>
        <w:ind w:left="0" w:firstLine="567"/>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projektu siekiama aiškių ir realių kiekybinių bei kokybinių uždavinių;</w:t>
      </w:r>
    </w:p>
    <w:p w:rsidR="00B70AC0" w:rsidRPr="00C61C6B" w:rsidRDefault="00B70AC0" w:rsidP="00B70AC0">
      <w:pPr>
        <w:pStyle w:val="ListParagraph"/>
        <w:widowControl w:val="0"/>
        <w:numPr>
          <w:ilvl w:val="0"/>
          <w:numId w:val="34"/>
        </w:numPr>
        <w:tabs>
          <w:tab w:val="left" w:pos="851"/>
        </w:tabs>
        <w:ind w:left="0" w:firstLine="567"/>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projektas nebuvo gavęs ir šiuo metu negauna finansinės paramos iš ES fondų, struktūrinių fondų ar kitų Europos Bendrijų iniciatyvų arba nacionalinių šaltinių;</w:t>
      </w:r>
    </w:p>
    <w:p w:rsidR="00B70AC0" w:rsidRPr="00C61C6B" w:rsidRDefault="00B70AC0" w:rsidP="00B70AC0">
      <w:pPr>
        <w:pStyle w:val="ListParagraph"/>
        <w:widowControl w:val="0"/>
        <w:numPr>
          <w:ilvl w:val="0"/>
          <w:numId w:val="34"/>
        </w:numPr>
        <w:tabs>
          <w:tab w:val="left" w:pos="851"/>
        </w:tabs>
        <w:ind w:left="0" w:firstLine="567"/>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pareiškėjas organizaciniu požiūriu pajėgus tinkamai ir laiku įgyvendinti projektą;</w:t>
      </w:r>
    </w:p>
    <w:p w:rsidR="00B70AC0" w:rsidRPr="00C61C6B" w:rsidRDefault="00B70AC0" w:rsidP="00B70AC0">
      <w:pPr>
        <w:pStyle w:val="ListParagraph"/>
        <w:widowControl w:val="0"/>
        <w:numPr>
          <w:ilvl w:val="0"/>
          <w:numId w:val="34"/>
        </w:numPr>
        <w:tabs>
          <w:tab w:val="left" w:pos="851"/>
        </w:tabs>
        <w:ind w:left="0" w:firstLine="567"/>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projekto išlaidos atitinka fondo finansuotinų išlaidų kategorijas;</w:t>
      </w:r>
    </w:p>
    <w:p w:rsidR="00B70AC0" w:rsidRPr="00C61C6B" w:rsidRDefault="00B70AC0" w:rsidP="00B70AC0">
      <w:pPr>
        <w:pStyle w:val="ListParagraph"/>
        <w:widowControl w:val="0"/>
        <w:numPr>
          <w:ilvl w:val="0"/>
          <w:numId w:val="34"/>
        </w:numPr>
        <w:tabs>
          <w:tab w:val="left" w:pos="851"/>
        </w:tabs>
        <w:ind w:left="0" w:firstLine="567"/>
        <w:jc w:val="both"/>
        <w:rPr>
          <w:rFonts w:ascii="Times New Roman" w:hAnsi="Times New Roman" w:cs="Times New Roman"/>
          <w:sz w:val="24"/>
          <w:szCs w:val="24"/>
          <w:lang w:val="lt-LT"/>
        </w:rPr>
      </w:pPr>
      <w:r w:rsidRPr="00C61C6B">
        <w:rPr>
          <w:rFonts w:ascii="Times New Roman" w:hAnsi="Times New Roman" w:cs="Times New Roman"/>
          <w:sz w:val="24"/>
          <w:szCs w:val="24"/>
          <w:lang w:val="lt-LT"/>
        </w:rPr>
        <w:t>paraiškoje numatytas darbų, prekių ar paslaugų pirkimas bus atliekamas Lietuvos Respublikos viešųjų pirkimų įstatymo, Lietuvos Respublikos viešųjų pirkimų, atliekamų gynybos ir saugumo srityje, įstatymo ar Pirkimų, susijusių su žvalgybinio pobūdžio veikla, tvarkos aprašo, patvirtinto Lietuvos Respublikos Vyriausybės 2015 m. kovo 18 d. nutarimu Nr. 282 „Dėl pirkimų, susijusių su žvalgybinio pobūdžio veikla, tvarkos aprašo patvirtinimo“, nustatyta tvarka.</w:t>
      </w:r>
    </w:p>
    <w:p w:rsidR="00B70AC0" w:rsidRPr="00C61C6B" w:rsidRDefault="00B70AC0" w:rsidP="00B70AC0">
      <w:pPr>
        <w:widowControl w:val="0"/>
        <w:tabs>
          <w:tab w:val="left" w:pos="851"/>
        </w:tabs>
        <w:jc w:val="both"/>
        <w:rPr>
          <w:lang w:val="lt-LT"/>
        </w:rPr>
      </w:pPr>
    </w:p>
    <w:p w:rsidR="00B70AC0" w:rsidRPr="00C61C6B" w:rsidRDefault="00B70AC0" w:rsidP="00B70AC0">
      <w:pPr>
        <w:widowControl w:val="0"/>
        <w:ind w:firstLine="567"/>
        <w:jc w:val="both"/>
        <w:rPr>
          <w:rFonts w:eastAsia="Calibri"/>
          <w:b/>
          <w:bCs/>
          <w:lang w:val="lt-LT"/>
        </w:rPr>
      </w:pPr>
      <w:r w:rsidRPr="00C61C6B">
        <w:rPr>
          <w:rFonts w:eastAsia="Calibri"/>
          <w:b/>
          <w:bCs/>
          <w:lang w:val="lt-LT"/>
        </w:rPr>
        <w:t>Tinkamomis finansuoti išlaidomis laikoma:</w:t>
      </w:r>
    </w:p>
    <w:p w:rsidR="00B70AC0" w:rsidRPr="00C61C6B" w:rsidRDefault="00B70AC0" w:rsidP="00B70AC0">
      <w:pPr>
        <w:widowControl w:val="0"/>
        <w:ind w:firstLine="567"/>
        <w:jc w:val="both"/>
        <w:rPr>
          <w:rFonts w:eastAsia="Calibri"/>
          <w:b/>
          <w:bCs/>
          <w:lang w:val="lt-LT"/>
        </w:rPr>
      </w:pPr>
    </w:p>
    <w:p w:rsidR="00B70AC0" w:rsidRPr="00C61C6B" w:rsidRDefault="00B70AC0" w:rsidP="00B70AC0">
      <w:pPr>
        <w:widowControl w:val="0"/>
        <w:tabs>
          <w:tab w:val="left" w:pos="1134"/>
        </w:tabs>
        <w:ind w:firstLine="567"/>
        <w:jc w:val="both"/>
        <w:rPr>
          <w:b/>
          <w:lang w:val="lt-LT"/>
        </w:rPr>
      </w:pPr>
      <w:r w:rsidRPr="00C61C6B">
        <w:rPr>
          <w:lang w:val="lt-LT"/>
        </w:rPr>
        <w:t xml:space="preserve">1. </w:t>
      </w:r>
      <w:r w:rsidRPr="00B511BA">
        <w:rPr>
          <w:lang w:val="lt-LT"/>
        </w:rPr>
        <w:t>Išlaidos, kurios atitinka 2014 m. balandžio 16 d. Europos Parlamento ir Tarybos reglamento (ES) Nr. 514/2014, kuriuo nustatomos Prieglobsčio, migracijos ir integracijos fondo ir policijos bendradarbiavimo, nusikalstamumo prevencijos, kovos su juo ir krizių valdymo finansinės paramos priemonės bendrosios nuostatos (OL 2014 L 150, p. 112)</w:t>
      </w:r>
      <w:r w:rsidRPr="00C61C6B">
        <w:rPr>
          <w:lang w:val="lt-LT"/>
        </w:rPr>
        <w:t xml:space="preserve"> finansavimo sritis ir jo tikslų taikymo sritį;</w:t>
      </w:r>
    </w:p>
    <w:p w:rsidR="00B70AC0" w:rsidRPr="00C61C6B" w:rsidRDefault="00B70AC0" w:rsidP="00B70AC0">
      <w:pPr>
        <w:widowControl w:val="0"/>
        <w:tabs>
          <w:tab w:val="left" w:pos="1134"/>
        </w:tabs>
        <w:ind w:firstLine="567"/>
        <w:jc w:val="both"/>
        <w:rPr>
          <w:lang w:val="lt-LT"/>
        </w:rPr>
      </w:pPr>
      <w:r w:rsidRPr="00C61C6B">
        <w:rPr>
          <w:lang w:val="lt-LT"/>
        </w:rPr>
        <w:t xml:space="preserve">2. išlaidos, būtinos projektams įgyvendinti, t. y. prisidėti prie projekto tikslo, uždavinių ir rezultatų pasiekimo, ir turi būti numatytos projekto sutartyje; </w:t>
      </w:r>
    </w:p>
    <w:p w:rsidR="00B70AC0" w:rsidRPr="00C61C6B" w:rsidRDefault="00B70AC0" w:rsidP="00B70AC0">
      <w:pPr>
        <w:widowControl w:val="0"/>
        <w:tabs>
          <w:tab w:val="left" w:pos="1134"/>
        </w:tabs>
        <w:ind w:firstLine="567"/>
        <w:jc w:val="both"/>
        <w:rPr>
          <w:lang w:val="lt-LT"/>
        </w:rPr>
      </w:pPr>
      <w:r w:rsidRPr="00C61C6B">
        <w:rPr>
          <w:lang w:val="lt-LT"/>
        </w:rPr>
        <w:t>3. išlaidos, patirtos ir apmokėtos tinkamu finansuoti laikotarpiu, t. y.:</w:t>
      </w:r>
    </w:p>
    <w:p w:rsidR="00B70AC0" w:rsidRPr="00C61C6B" w:rsidRDefault="00B70AC0" w:rsidP="00B70AC0">
      <w:pPr>
        <w:widowControl w:val="0"/>
        <w:tabs>
          <w:tab w:val="left" w:pos="1134"/>
        </w:tabs>
        <w:ind w:firstLine="567"/>
        <w:jc w:val="both"/>
        <w:rPr>
          <w:lang w:val="lt-LT"/>
        </w:rPr>
      </w:pPr>
      <w:r w:rsidRPr="00C61C6B">
        <w:rPr>
          <w:lang w:val="lt-LT"/>
        </w:rPr>
        <w:t>3.1. išlaidos patirtos nuo 2014 m. sausio 1 d. iki 202</w:t>
      </w:r>
      <w:r w:rsidR="00B511BA">
        <w:t>3</w:t>
      </w:r>
      <w:r w:rsidRPr="00C61C6B">
        <w:rPr>
          <w:lang w:val="lt-LT"/>
        </w:rPr>
        <w:t xml:space="preserve"> m. gruodžio 31 d.;</w:t>
      </w:r>
    </w:p>
    <w:p w:rsidR="00B70AC0" w:rsidRPr="00C61C6B" w:rsidRDefault="00B70AC0" w:rsidP="00B70AC0">
      <w:pPr>
        <w:widowControl w:val="0"/>
        <w:tabs>
          <w:tab w:val="left" w:pos="1134"/>
        </w:tabs>
        <w:ind w:firstLine="567"/>
        <w:jc w:val="both"/>
        <w:rPr>
          <w:lang w:val="lt-LT"/>
        </w:rPr>
      </w:pPr>
      <w:r w:rsidRPr="00C61C6B">
        <w:rPr>
          <w:lang w:val="lt-LT"/>
        </w:rPr>
        <w:t>3.2. išlaidos apmokėtos nuo 2014 m. sausio 1 d. iki 202</w:t>
      </w:r>
      <w:r w:rsidR="00B511BA">
        <w:rPr>
          <w:lang w:val="lt-LT"/>
        </w:rPr>
        <w:t>4</w:t>
      </w:r>
      <w:r w:rsidRPr="00C61C6B">
        <w:rPr>
          <w:lang w:val="lt-LT"/>
        </w:rPr>
        <w:t xml:space="preserve"> m. b</w:t>
      </w:r>
      <w:r w:rsidR="00B511BA">
        <w:rPr>
          <w:lang w:val="lt-LT"/>
        </w:rPr>
        <w:t>alandžio</w:t>
      </w:r>
      <w:r w:rsidRPr="00C61C6B">
        <w:rPr>
          <w:lang w:val="lt-LT"/>
        </w:rPr>
        <w:t xml:space="preserve"> 30 d.;</w:t>
      </w:r>
    </w:p>
    <w:p w:rsidR="00B70AC0" w:rsidRPr="00C61C6B" w:rsidRDefault="00B70AC0" w:rsidP="00EE7CD0">
      <w:pPr>
        <w:widowControl w:val="0"/>
        <w:tabs>
          <w:tab w:val="left" w:pos="1134"/>
        </w:tabs>
        <w:ind w:firstLine="567"/>
        <w:jc w:val="both"/>
        <w:rPr>
          <w:lang w:val="lt-LT"/>
        </w:rPr>
      </w:pPr>
      <w:r w:rsidRPr="00C61C6B">
        <w:rPr>
          <w:lang w:val="lt-LT"/>
        </w:rPr>
        <w:t xml:space="preserve">3.3. </w:t>
      </w:r>
      <w:r w:rsidR="00EE7CD0" w:rsidRPr="00EE7CD0">
        <w:rPr>
          <w:lang w:val="lt-LT"/>
        </w:rPr>
        <w:t>išlaidos, kurios tampa tinkamos finansuoti keičiant Programą, laikomos atitinkančiomis finansavimo reikalavimus nuo tos dienos, kai įsigalioja Europos Komisijos sprendimas pakeisti Programą;</w:t>
      </w:r>
    </w:p>
    <w:p w:rsidR="00B70AC0" w:rsidRPr="00C61C6B" w:rsidRDefault="00B70AC0" w:rsidP="00B70AC0">
      <w:pPr>
        <w:widowControl w:val="0"/>
        <w:tabs>
          <w:tab w:val="left" w:pos="1134"/>
        </w:tabs>
        <w:ind w:firstLine="567"/>
        <w:jc w:val="both"/>
        <w:rPr>
          <w:lang w:val="lt-LT"/>
        </w:rPr>
      </w:pPr>
      <w:r w:rsidRPr="00C61C6B">
        <w:rPr>
          <w:lang w:val="lt-LT"/>
        </w:rPr>
        <w:t>3.4. kiekvienam projektui taikomas projekto išlaidų tinkamumo finansuoti laikotarpis nustatomas projekto sutartyje</w:t>
      </w:r>
      <w:r w:rsidR="00E97501">
        <w:rPr>
          <w:lang w:val="lt-LT"/>
        </w:rPr>
        <w:t>;</w:t>
      </w:r>
      <w:r w:rsidRPr="00C61C6B">
        <w:rPr>
          <w:lang w:val="lt-LT"/>
        </w:rPr>
        <w:t xml:space="preserve"> </w:t>
      </w:r>
    </w:p>
    <w:p w:rsidR="00B70AC0" w:rsidRPr="00C61C6B" w:rsidRDefault="00B70AC0" w:rsidP="00B70AC0">
      <w:pPr>
        <w:widowControl w:val="0"/>
        <w:tabs>
          <w:tab w:val="left" w:pos="1134"/>
        </w:tabs>
        <w:ind w:firstLine="567"/>
        <w:jc w:val="both"/>
        <w:rPr>
          <w:lang w:val="lt-LT"/>
        </w:rPr>
      </w:pPr>
      <w:r w:rsidRPr="00C61C6B">
        <w:rPr>
          <w:lang w:val="lt-LT"/>
        </w:rPr>
        <w:t>4. išlaidos, patirtos projekto vykdytojų ir (ar) partnerių.</w:t>
      </w:r>
    </w:p>
    <w:p w:rsidR="00B70AC0" w:rsidRPr="00C61C6B" w:rsidRDefault="00B70AC0" w:rsidP="00B70AC0">
      <w:pPr>
        <w:widowControl w:val="0"/>
        <w:tabs>
          <w:tab w:val="left" w:pos="1134"/>
        </w:tabs>
        <w:ind w:firstLine="567"/>
        <w:jc w:val="both"/>
        <w:rPr>
          <w:lang w:val="lt-LT"/>
        </w:rPr>
      </w:pPr>
      <w:r w:rsidRPr="00C61C6B">
        <w:rPr>
          <w:lang w:val="lt-LT"/>
        </w:rPr>
        <w:t>5. išlaidos, kurios yra realios, t. y. nulemtos faktiškai įvykusios ūkinės operacijos, pagrįstos apmokėjimo įrodymo ir pagrindimo dokumentais;</w:t>
      </w:r>
    </w:p>
    <w:p w:rsidR="00B70AC0" w:rsidRPr="00C61C6B" w:rsidRDefault="00B70AC0" w:rsidP="00B70AC0">
      <w:pPr>
        <w:widowControl w:val="0"/>
        <w:tabs>
          <w:tab w:val="left" w:pos="1134"/>
        </w:tabs>
        <w:ind w:firstLine="567"/>
        <w:jc w:val="both"/>
        <w:rPr>
          <w:lang w:val="lt-LT"/>
        </w:rPr>
      </w:pPr>
      <w:r w:rsidRPr="00C61C6B">
        <w:rPr>
          <w:lang w:val="lt-LT"/>
        </w:rPr>
        <w:t>6. išlaidos, kurias įmanoma identifikuoti ir patikrinti, t. y. finansinės paramos lėšomis apmokamos išlaidos turi būti įtrauktos į apskaitą projekto vykdytojo sistemoje, vadovaujantis Lietuvos Respublikos teisės aktų, reglamentuojančių buhalterinę apskaitą, nuostatomis ir įtraukiamos į apskaitą taip, kad būtų įmanoma jas atskirti nuo kitų, su projekto įgyvendinimu nesusijusių, išlaidų.</w:t>
      </w:r>
    </w:p>
    <w:p w:rsidR="00B70AC0" w:rsidRPr="00C61C6B" w:rsidRDefault="00B70AC0" w:rsidP="00B70AC0">
      <w:pPr>
        <w:widowControl w:val="0"/>
        <w:tabs>
          <w:tab w:val="left" w:pos="1134"/>
        </w:tabs>
        <w:ind w:firstLine="567"/>
        <w:jc w:val="both"/>
        <w:rPr>
          <w:b/>
          <w:lang w:val="lt-LT"/>
        </w:rPr>
      </w:pPr>
    </w:p>
    <w:p w:rsidR="00B70AC0" w:rsidRPr="00C61C6B" w:rsidRDefault="00B70AC0" w:rsidP="00B70AC0">
      <w:pPr>
        <w:widowControl w:val="0"/>
        <w:tabs>
          <w:tab w:val="left" w:pos="1134"/>
        </w:tabs>
        <w:ind w:firstLine="567"/>
        <w:jc w:val="both"/>
        <w:rPr>
          <w:lang w:val="lt-LT"/>
        </w:rPr>
      </w:pPr>
      <w:r w:rsidRPr="00C61C6B">
        <w:rPr>
          <w:b/>
          <w:lang w:val="lt-LT"/>
        </w:rPr>
        <w:t>Netinkamomis finansuoti išlaidomis laikoma</w:t>
      </w:r>
      <w:r w:rsidRPr="00C61C6B">
        <w:rPr>
          <w:lang w:val="lt-LT"/>
        </w:rPr>
        <w:t>:</w:t>
      </w:r>
    </w:p>
    <w:p w:rsidR="00B70AC0" w:rsidRPr="00C61C6B" w:rsidRDefault="00B70AC0" w:rsidP="00B70AC0">
      <w:pPr>
        <w:widowControl w:val="0"/>
        <w:tabs>
          <w:tab w:val="left" w:pos="1134"/>
        </w:tabs>
        <w:ind w:firstLine="567"/>
        <w:jc w:val="both"/>
        <w:rPr>
          <w:lang w:val="lt-LT"/>
        </w:rPr>
      </w:pPr>
    </w:p>
    <w:p w:rsidR="00B70AC0" w:rsidRPr="00C61C6B" w:rsidRDefault="00B70AC0" w:rsidP="00B70AC0">
      <w:pPr>
        <w:widowControl w:val="0"/>
        <w:ind w:firstLine="567"/>
        <w:jc w:val="both"/>
        <w:rPr>
          <w:lang w:val="lt-LT"/>
        </w:rPr>
      </w:pPr>
      <w:r w:rsidRPr="00C61C6B">
        <w:rPr>
          <w:lang w:val="lt-LT"/>
        </w:rPr>
        <w:t>1. skolos palūkanos;</w:t>
      </w:r>
    </w:p>
    <w:p w:rsidR="00B70AC0" w:rsidRPr="00C61C6B" w:rsidRDefault="00B70AC0" w:rsidP="00B70AC0">
      <w:pPr>
        <w:widowControl w:val="0"/>
        <w:ind w:firstLine="567"/>
        <w:jc w:val="both"/>
        <w:rPr>
          <w:lang w:val="lt-LT"/>
        </w:rPr>
      </w:pPr>
      <w:r w:rsidRPr="00C61C6B">
        <w:rPr>
          <w:lang w:val="lt-LT"/>
        </w:rPr>
        <w:t>2. pridėtinės vertės mokestis (toliau – PVM), išskyrus atvejus, kai buvo laikomasi šių sąlygų:</w:t>
      </w:r>
    </w:p>
    <w:p w:rsidR="00B70AC0" w:rsidRPr="00C61C6B" w:rsidRDefault="00B70AC0" w:rsidP="00B70AC0">
      <w:pPr>
        <w:widowControl w:val="0"/>
        <w:ind w:firstLine="567"/>
        <w:jc w:val="both"/>
        <w:rPr>
          <w:lang w:val="lt-LT"/>
        </w:rPr>
      </w:pPr>
      <w:r w:rsidRPr="00C61C6B">
        <w:rPr>
          <w:lang w:val="lt-LT"/>
        </w:rPr>
        <w:t>2.2.1. projekto vykdytojo įstaigos vadovas ir vyriausiasis finansininkas savo parašais patvirtina, kad projekto vykdytojas ar jam pavaldžios institucijos ar įstaigos, dalyvaujančios įgyvendinant projektą, PVM, įtraukto į atitinkamą projekto prašymą išlaidoms apmokėti, prašymą išlaidoms kompensuoti ar projekto išlaidų deklaraciją neturi teisės susigrąžinti;</w:t>
      </w:r>
    </w:p>
    <w:p w:rsidR="00B70AC0" w:rsidRPr="00C61C6B" w:rsidRDefault="00B70AC0" w:rsidP="00B70AC0">
      <w:pPr>
        <w:widowControl w:val="0"/>
        <w:ind w:firstLine="567"/>
        <w:jc w:val="both"/>
        <w:rPr>
          <w:lang w:val="lt-LT"/>
        </w:rPr>
      </w:pPr>
      <w:r w:rsidRPr="00C61C6B">
        <w:rPr>
          <w:lang w:val="lt-LT"/>
        </w:rPr>
        <w:t>2.2.2. jis skaičiuojamas nuo tinkamų išlaidų apmokestinamosios vertės;</w:t>
      </w:r>
    </w:p>
    <w:p w:rsidR="00B70AC0" w:rsidRPr="00C61C6B" w:rsidRDefault="00B70AC0" w:rsidP="00B70AC0">
      <w:pPr>
        <w:widowControl w:val="0"/>
        <w:ind w:firstLine="567"/>
        <w:jc w:val="both"/>
        <w:rPr>
          <w:lang w:val="lt-LT"/>
        </w:rPr>
      </w:pPr>
      <w:r w:rsidRPr="00C61C6B">
        <w:rPr>
          <w:lang w:val="lt-LT"/>
        </w:rPr>
        <w:t>2.3. žemės pirkimo išlaidos;</w:t>
      </w:r>
    </w:p>
    <w:p w:rsidR="00B70AC0" w:rsidRPr="00C61C6B" w:rsidRDefault="00B70AC0" w:rsidP="00B70AC0">
      <w:pPr>
        <w:widowControl w:val="0"/>
        <w:ind w:firstLine="567"/>
        <w:jc w:val="both"/>
        <w:rPr>
          <w:lang w:val="lt-LT"/>
        </w:rPr>
      </w:pPr>
      <w:r w:rsidRPr="00C61C6B">
        <w:rPr>
          <w:lang w:val="lt-LT"/>
        </w:rPr>
        <w:t>2.4. išlaidos, kurios padidina projekto sąnaudas, proporcingai nesukurdamos pridėtinės vertės;</w:t>
      </w:r>
    </w:p>
    <w:p w:rsidR="00B70AC0" w:rsidRPr="00C61C6B" w:rsidRDefault="00B70AC0" w:rsidP="00B70AC0">
      <w:pPr>
        <w:widowControl w:val="0"/>
        <w:ind w:firstLine="567"/>
        <w:jc w:val="both"/>
        <w:rPr>
          <w:lang w:val="lt-LT"/>
        </w:rPr>
      </w:pPr>
      <w:r w:rsidRPr="00C61C6B">
        <w:rPr>
          <w:lang w:val="lt-LT"/>
        </w:rPr>
        <w:t>2.5. nepagrįstai didelės išlaidos (išlaidos, kurių projekto vykdytojas negali pagrįsti ir (ar) rinkos kainas viršijančios išlaidos);</w:t>
      </w:r>
    </w:p>
    <w:p w:rsidR="00B70AC0" w:rsidRPr="00C61C6B" w:rsidRDefault="00B70AC0" w:rsidP="00B70AC0">
      <w:pPr>
        <w:widowControl w:val="0"/>
        <w:ind w:firstLine="567"/>
        <w:jc w:val="both"/>
        <w:rPr>
          <w:lang w:val="lt-LT"/>
        </w:rPr>
      </w:pPr>
      <w:r w:rsidRPr="00C61C6B">
        <w:rPr>
          <w:lang w:val="lt-LT"/>
        </w:rPr>
        <w:t>2.6. išlaidos, patirtos vykdant sutartis (jų dalį), sudarytas su tarpininkais ar konsultantais, kuriose darbų ar paslaugų kaina siejama su išlaidų dydžiu, nepagrįstu faktine atlikto darbo ar suteiktų paslaugų verte;</w:t>
      </w:r>
    </w:p>
    <w:p w:rsidR="00B70AC0" w:rsidRPr="00C61C6B" w:rsidRDefault="00B70AC0" w:rsidP="00B70AC0">
      <w:pPr>
        <w:widowControl w:val="0"/>
        <w:ind w:firstLine="567"/>
        <w:jc w:val="both"/>
        <w:rPr>
          <w:lang w:val="lt-LT"/>
        </w:rPr>
      </w:pPr>
      <w:r w:rsidRPr="00C61C6B">
        <w:rPr>
          <w:lang w:val="lt-LT"/>
        </w:rPr>
        <w:t>2.7. išlaidos, kurios anksčiau buvo finansuotos iš LR valstybės biudžeto ar kitų piniginių išteklių, kuriais disponuoja valstybė, ES struktūrinių fondų, kitų ES finansinės paramos priemonių ar kitos tarptautinės paramos lėšų ir kurioms apmokėti skyrus finansinės paramos lėšas, jos būtų pripažintos tinkamomis finansuoti ir (arba) apmokėtos daugiau nei vieną kartą;</w:t>
      </w:r>
    </w:p>
    <w:p w:rsidR="00B70AC0" w:rsidRDefault="00B70AC0" w:rsidP="00B70AC0">
      <w:pPr>
        <w:widowControl w:val="0"/>
        <w:ind w:firstLine="567"/>
        <w:jc w:val="both"/>
        <w:rPr>
          <w:lang w:val="lt-LT"/>
        </w:rPr>
      </w:pPr>
      <w:r w:rsidRPr="00C61C6B">
        <w:rPr>
          <w:lang w:val="lt-LT"/>
        </w:rPr>
        <w:t>2.8. išlaidos, patirtos atsiradus teigiamiems skirtumams</w:t>
      </w:r>
      <w:r w:rsidR="009722A8">
        <w:rPr>
          <w:lang w:val="lt-LT"/>
        </w:rPr>
        <w:t xml:space="preserve"> dėl valiutos kurso pasikeitimo;</w:t>
      </w:r>
    </w:p>
    <w:p w:rsidR="009722A8" w:rsidRPr="00C61C6B" w:rsidRDefault="009722A8" w:rsidP="00B70AC0">
      <w:pPr>
        <w:widowControl w:val="0"/>
        <w:ind w:firstLine="567"/>
        <w:jc w:val="both"/>
        <w:rPr>
          <w:lang w:val="lt-LT"/>
        </w:rPr>
      </w:pPr>
      <w:r>
        <w:rPr>
          <w:lang w:val="lt-LT"/>
        </w:rPr>
        <w:t>2.9.  lėšų išgryninimo bei valiutos keitimo mokesčiai.</w:t>
      </w:r>
    </w:p>
    <w:p w:rsidR="006A70BB" w:rsidRPr="00C95DE0" w:rsidRDefault="006A70BB" w:rsidP="00A7494B">
      <w:pPr>
        <w:widowControl w:val="0"/>
        <w:ind w:firstLine="567"/>
        <w:jc w:val="both"/>
        <w:rPr>
          <w:lang w:val="lt-LT"/>
        </w:rPr>
      </w:pPr>
    </w:p>
    <w:p w:rsidR="0035067C" w:rsidRDefault="00F031B9" w:rsidP="001E7106">
      <w:pPr>
        <w:widowControl w:val="0"/>
        <w:ind w:firstLine="567"/>
        <w:jc w:val="both"/>
        <w:rPr>
          <w:rFonts w:eastAsia="Calibri"/>
          <w:bCs/>
          <w:sz w:val="22"/>
          <w:lang w:val="lt-LT"/>
        </w:rPr>
      </w:pPr>
      <w:r w:rsidRPr="00C95DE0">
        <w:rPr>
          <w:b/>
          <w:lang w:val="lt-LT"/>
        </w:rPr>
        <w:t>Detali paraiškų vertinimo</w:t>
      </w:r>
      <w:r w:rsidR="00EA50B6" w:rsidRPr="00C95DE0">
        <w:rPr>
          <w:b/>
          <w:lang w:val="lt-LT"/>
        </w:rPr>
        <w:t xml:space="preserve">, pateikimo ir paraiškų rengimo tvarka </w:t>
      </w:r>
      <w:r w:rsidR="00D74159" w:rsidRPr="00C95DE0">
        <w:rPr>
          <w:b/>
          <w:lang w:val="lt-LT"/>
        </w:rPr>
        <w:t>nurodyta</w:t>
      </w:r>
      <w:r w:rsidR="00D74159" w:rsidRPr="00C95DE0">
        <w:rPr>
          <w:lang w:val="lt-LT"/>
        </w:rPr>
        <w:t xml:space="preserve"> </w:t>
      </w:r>
      <w:r w:rsidR="00D74159" w:rsidRPr="00C95DE0">
        <w:rPr>
          <w:rFonts w:eastAsia="Calibri"/>
          <w:bCs/>
          <w:lang w:val="lt-LT"/>
        </w:rPr>
        <w:t xml:space="preserve">Gairėse pareiškėjams, teikiantiems projektų paraiškas pagal nacionalinę Vidaus saugumo fondo 2014-2020 m. programą, patvirtintose VšĮ Centrinės projektų valdymo agentūros direktoriaus </w:t>
      </w:r>
      <w:r w:rsidR="00D74159" w:rsidRPr="00C95DE0">
        <w:rPr>
          <w:lang w:val="lt-LT"/>
        </w:rPr>
        <w:t>201</w:t>
      </w:r>
      <w:r w:rsidR="00233E73" w:rsidRPr="00C95DE0">
        <w:rPr>
          <w:lang w:val="lt-LT"/>
        </w:rPr>
        <w:t>7</w:t>
      </w:r>
      <w:r w:rsidR="00D74159" w:rsidRPr="00C95DE0">
        <w:rPr>
          <w:lang w:val="lt-LT"/>
        </w:rPr>
        <w:t xml:space="preserve"> m. </w:t>
      </w:r>
      <w:r w:rsidR="00233E73" w:rsidRPr="00C95DE0">
        <w:rPr>
          <w:lang w:val="lt-LT"/>
        </w:rPr>
        <w:t xml:space="preserve">birželio </w:t>
      </w:r>
      <w:r w:rsidR="00D74159" w:rsidRPr="00C95DE0">
        <w:rPr>
          <w:lang w:val="lt-LT"/>
        </w:rPr>
        <w:t xml:space="preserve">1 d. </w:t>
      </w:r>
      <w:r w:rsidR="00233E73" w:rsidRPr="00C95DE0">
        <w:rPr>
          <w:rFonts w:eastAsia="Calibri"/>
          <w:bCs/>
          <w:lang w:val="lt-LT"/>
        </w:rPr>
        <w:t>įsakymu</w:t>
      </w:r>
      <w:r w:rsidR="00D74159" w:rsidRPr="00C95DE0">
        <w:rPr>
          <w:rFonts w:eastAsia="Calibri"/>
          <w:bCs/>
          <w:lang w:val="lt-LT"/>
        </w:rPr>
        <w:t xml:space="preserve"> Nr. </w:t>
      </w:r>
      <w:r w:rsidR="00233E73" w:rsidRPr="00C95DE0">
        <w:rPr>
          <w:lang w:val="lt-LT"/>
        </w:rPr>
        <w:t>2017/8-144</w:t>
      </w:r>
      <w:r w:rsidR="000F4B2F" w:rsidRPr="00C95DE0">
        <w:rPr>
          <w:lang w:val="lt-LT"/>
        </w:rPr>
        <w:t xml:space="preserve"> </w:t>
      </w:r>
      <w:r w:rsidR="000F7658" w:rsidRPr="00C95DE0">
        <w:rPr>
          <w:rFonts w:eastAsia="Calibri"/>
          <w:bCs/>
          <w:sz w:val="22"/>
          <w:lang w:val="lt-LT"/>
        </w:rPr>
        <w:t>(</w:t>
      </w:r>
      <w:r w:rsidR="00D8203F" w:rsidRPr="00D8203F">
        <w:rPr>
          <w:lang w:val="lt-LT"/>
        </w:rPr>
        <w:t>2019 m. rugsėjo 11 d. įsakymo Nr. 2019/8-231 redakcija</w:t>
      </w:r>
      <w:r w:rsidR="000F7658" w:rsidRPr="00C95DE0">
        <w:rPr>
          <w:lang w:val="lt-LT"/>
        </w:rPr>
        <w:t xml:space="preserve">) </w:t>
      </w:r>
      <w:r w:rsidR="00D74159" w:rsidRPr="00C95DE0">
        <w:rPr>
          <w:rFonts w:eastAsia="Calibri"/>
          <w:bCs/>
          <w:sz w:val="22"/>
          <w:lang w:val="lt-LT"/>
        </w:rPr>
        <w:t>(</w:t>
      </w:r>
      <w:hyperlink r:id="rId20" w:history="1">
        <w:r w:rsidR="00D8203F" w:rsidRPr="00B42499">
          <w:rPr>
            <w:rStyle w:val="Hyperlink"/>
            <w:rFonts w:eastAsia="Calibri"/>
            <w:bCs/>
            <w:sz w:val="22"/>
            <w:lang w:val="lt-LT"/>
          </w:rPr>
          <w:t>https://www.e-tar.lt/portal/lt/legalAct/75bc5cf0476411e7846ef01bfffb9b64/asr</w:t>
        </w:r>
      </w:hyperlink>
      <w:r w:rsidR="00D8203F">
        <w:rPr>
          <w:rFonts w:eastAsia="Calibri"/>
          <w:bCs/>
          <w:sz w:val="22"/>
          <w:lang w:val="lt-LT"/>
        </w:rPr>
        <w:t>).</w:t>
      </w:r>
    </w:p>
    <w:p w:rsidR="00686B49" w:rsidRPr="00C95DE0" w:rsidRDefault="00686B49" w:rsidP="001244EC">
      <w:pPr>
        <w:spacing w:after="120"/>
        <w:rPr>
          <w:b/>
          <w:lang w:val="lt-LT"/>
        </w:rPr>
      </w:pPr>
    </w:p>
    <w:p w:rsidR="00547FEB" w:rsidRPr="00880DED" w:rsidRDefault="00D74159" w:rsidP="00880DED">
      <w:pPr>
        <w:spacing w:after="120"/>
        <w:jc w:val="center"/>
        <w:rPr>
          <w:b/>
          <w:lang w:val="lt-LT"/>
        </w:rPr>
      </w:pPr>
      <w:r w:rsidRPr="00C95DE0">
        <w:rPr>
          <w:b/>
          <w:lang w:val="lt-LT"/>
        </w:rPr>
        <w:t>K</w:t>
      </w:r>
      <w:r w:rsidR="00A91527" w:rsidRPr="00C95DE0">
        <w:rPr>
          <w:b/>
          <w:lang w:val="lt-LT"/>
        </w:rPr>
        <w:t>VIEČIAME</w:t>
      </w:r>
      <w:r w:rsidRPr="00C95DE0">
        <w:rPr>
          <w:b/>
          <w:lang w:val="lt-LT"/>
        </w:rPr>
        <w:t xml:space="preserve"> </w:t>
      </w:r>
      <w:r w:rsidR="00A91527" w:rsidRPr="00C95DE0">
        <w:rPr>
          <w:b/>
          <w:lang w:val="lt-LT"/>
        </w:rPr>
        <w:t>TEIKTI PARAIŠK</w:t>
      </w:r>
      <w:r w:rsidR="000F1B07">
        <w:rPr>
          <w:b/>
          <w:lang w:val="lt-LT"/>
        </w:rPr>
        <w:t>Ą</w:t>
      </w:r>
      <w:r w:rsidR="00A91527" w:rsidRPr="00C95DE0">
        <w:rPr>
          <w:b/>
          <w:lang w:val="lt-LT"/>
        </w:rPr>
        <w:t xml:space="preserve"> ŠI</w:t>
      </w:r>
      <w:r w:rsidR="000F1B07">
        <w:rPr>
          <w:b/>
          <w:lang w:val="lt-LT"/>
        </w:rPr>
        <w:t>AM</w:t>
      </w:r>
      <w:r w:rsidR="00A91527" w:rsidRPr="00C95DE0">
        <w:rPr>
          <w:b/>
          <w:lang w:val="lt-LT"/>
        </w:rPr>
        <w:t xml:space="preserve"> PROJEKT</w:t>
      </w:r>
      <w:r w:rsidR="000F1B07">
        <w:rPr>
          <w:b/>
          <w:lang w:val="lt-LT"/>
        </w:rPr>
        <w:t>UI</w:t>
      </w:r>
      <w:r w:rsidRPr="00C95DE0">
        <w:rPr>
          <w:b/>
          <w:lang w:val="lt-LT"/>
        </w:rPr>
        <w:t>:</w:t>
      </w:r>
    </w:p>
    <w:p w:rsidR="00B37572" w:rsidRPr="004919A4" w:rsidRDefault="00B37572" w:rsidP="00C55DEA">
      <w:pPr>
        <w:widowControl w:val="0"/>
        <w:jc w:val="both"/>
        <w:rPr>
          <w:rFonts w:eastAsia="Calibri"/>
          <w:b/>
          <w:bCs/>
          <w:lang w:val="lt-LT"/>
        </w:rPr>
      </w:pPr>
      <w:r w:rsidRPr="00C95DE0">
        <w:rPr>
          <w:b/>
          <w:lang w:val="lt-LT"/>
        </w:rPr>
        <w:t xml:space="preserve">Vidaus saugumo fondo dalis: </w:t>
      </w:r>
      <w:r w:rsidR="00055BE9">
        <w:rPr>
          <w:b/>
          <w:lang w:val="lt-LT"/>
        </w:rPr>
        <w:t>I</w:t>
      </w:r>
      <w:r w:rsidR="00055BE9" w:rsidRPr="00055BE9">
        <w:rPr>
          <w:b/>
          <w:lang w:val="lt-LT"/>
        </w:rPr>
        <w:t>šorės sienų ir vizų finansinės paramos priemonė</w:t>
      </w:r>
    </w:p>
    <w:p w:rsidR="00B37572" w:rsidRDefault="00B37572" w:rsidP="00B37572">
      <w:pPr>
        <w:ind w:right="474"/>
        <w:jc w:val="both"/>
        <w:rPr>
          <w:color w:val="000000"/>
          <w:lang w:val="lt-LT"/>
        </w:rPr>
      </w:pPr>
    </w:p>
    <w:p w:rsidR="00B37572" w:rsidRPr="00C95DE0" w:rsidRDefault="00B37572" w:rsidP="00D27EE7">
      <w:pPr>
        <w:tabs>
          <w:tab w:val="left" w:pos="9781"/>
        </w:tabs>
        <w:ind w:right="474"/>
        <w:jc w:val="both"/>
        <w:rPr>
          <w:lang w:val="lt-LT"/>
        </w:rPr>
      </w:pPr>
      <w:r w:rsidRPr="00C95DE0">
        <w:rPr>
          <w:color w:val="000000"/>
          <w:lang w:val="lt-LT"/>
        </w:rPr>
        <w:t xml:space="preserve">Pareiškėjas – </w:t>
      </w:r>
      <w:r w:rsidR="00A2040F">
        <w:rPr>
          <w:color w:val="000000"/>
          <w:lang w:val="lt-LT"/>
        </w:rPr>
        <w:t>AB „Lietuvos geležinkeliai“</w:t>
      </w:r>
      <w:r w:rsidRPr="00C95DE0">
        <w:rPr>
          <w:color w:val="000000"/>
          <w:lang w:val="lt-LT"/>
        </w:rPr>
        <w:t xml:space="preserve"> (tolia</w:t>
      </w:r>
      <w:r>
        <w:rPr>
          <w:color w:val="000000"/>
          <w:lang w:val="lt-LT"/>
        </w:rPr>
        <w:t xml:space="preserve">u – </w:t>
      </w:r>
      <w:r w:rsidR="00A2040F">
        <w:rPr>
          <w:color w:val="000000"/>
          <w:lang w:val="lt-LT"/>
        </w:rPr>
        <w:t>LG</w:t>
      </w:r>
      <w:r w:rsidRPr="00C95DE0">
        <w:rPr>
          <w:color w:val="000000"/>
          <w:lang w:val="lt-LT"/>
        </w:rPr>
        <w:t>)</w:t>
      </w:r>
    </w:p>
    <w:p w:rsidR="00B37572" w:rsidRPr="00C95DE0" w:rsidRDefault="00B37572" w:rsidP="00B37572">
      <w:pPr>
        <w:jc w:val="both"/>
        <w:rPr>
          <w:lang w:val="lt-LT"/>
        </w:rPr>
      </w:pPr>
    </w:p>
    <w:tbl>
      <w:tblPr>
        <w:tblStyle w:val="TableGrid"/>
        <w:tblW w:w="10348" w:type="dxa"/>
        <w:tblInd w:w="-5" w:type="dxa"/>
        <w:tblLayout w:type="fixed"/>
        <w:tblLook w:val="04A0" w:firstRow="1" w:lastRow="0" w:firstColumn="1" w:lastColumn="0" w:noHBand="0" w:noVBand="1"/>
      </w:tblPr>
      <w:tblGrid>
        <w:gridCol w:w="847"/>
        <w:gridCol w:w="4391"/>
        <w:gridCol w:w="996"/>
        <w:gridCol w:w="145"/>
        <w:gridCol w:w="1134"/>
        <w:gridCol w:w="1418"/>
        <w:gridCol w:w="1417"/>
      </w:tblGrid>
      <w:tr w:rsidR="00B37572" w:rsidRPr="00C95DE0" w:rsidTr="00C165A2">
        <w:trPr>
          <w:trHeight w:val="444"/>
        </w:trPr>
        <w:tc>
          <w:tcPr>
            <w:tcW w:w="847" w:type="dxa"/>
            <w:vMerge w:val="restart"/>
            <w:vAlign w:val="center"/>
          </w:tcPr>
          <w:p w:rsidR="00B37572" w:rsidRPr="00581ABE" w:rsidRDefault="00B37572" w:rsidP="00C165A2">
            <w:pPr>
              <w:spacing w:before="60" w:after="60"/>
              <w:jc w:val="right"/>
              <w:rPr>
                <w:sz w:val="18"/>
                <w:szCs w:val="18"/>
                <w:lang w:val="lt-LT"/>
              </w:rPr>
            </w:pPr>
            <w:r w:rsidRPr="00581ABE">
              <w:rPr>
                <w:sz w:val="18"/>
                <w:szCs w:val="18"/>
                <w:lang w:val="lt-LT"/>
              </w:rPr>
              <w:t>Nr.</w:t>
            </w:r>
          </w:p>
        </w:tc>
        <w:tc>
          <w:tcPr>
            <w:tcW w:w="4391" w:type="dxa"/>
            <w:vMerge w:val="restart"/>
          </w:tcPr>
          <w:p w:rsidR="00B37572" w:rsidRPr="00581ABE" w:rsidRDefault="00B37572" w:rsidP="00C165A2">
            <w:pPr>
              <w:spacing w:before="60" w:after="60"/>
              <w:jc w:val="center"/>
              <w:rPr>
                <w:sz w:val="18"/>
                <w:szCs w:val="18"/>
                <w:lang w:val="lt-LT"/>
              </w:rPr>
            </w:pPr>
            <w:r w:rsidRPr="00581ABE">
              <w:rPr>
                <w:sz w:val="18"/>
                <w:szCs w:val="18"/>
                <w:lang w:val="lt-LT"/>
              </w:rPr>
              <w:t>Konkretaus tikslo, nacionalinio tikslo, juos įgyvendinančio veiksmo bei kvietime teikti paraiškas projekto pavadinimas</w:t>
            </w:r>
          </w:p>
        </w:tc>
        <w:tc>
          <w:tcPr>
            <w:tcW w:w="3693" w:type="dxa"/>
            <w:gridSpan w:val="4"/>
          </w:tcPr>
          <w:p w:rsidR="00B37572" w:rsidRPr="00581ABE" w:rsidRDefault="00B37572" w:rsidP="00C165A2">
            <w:pPr>
              <w:spacing w:before="60" w:after="60"/>
              <w:jc w:val="center"/>
              <w:rPr>
                <w:sz w:val="18"/>
                <w:szCs w:val="18"/>
                <w:lang w:val="lt-LT"/>
              </w:rPr>
            </w:pPr>
            <w:r w:rsidRPr="00581ABE">
              <w:rPr>
                <w:sz w:val="18"/>
                <w:szCs w:val="18"/>
                <w:lang w:val="lt-LT"/>
              </w:rPr>
              <w:t>Kvietime teikti paraiškas projekto finansavimas, eurais</w:t>
            </w:r>
          </w:p>
        </w:tc>
        <w:tc>
          <w:tcPr>
            <w:tcW w:w="1417" w:type="dxa"/>
            <w:vMerge w:val="restart"/>
          </w:tcPr>
          <w:p w:rsidR="00B37572" w:rsidRPr="00581ABE" w:rsidRDefault="00B37572" w:rsidP="00C165A2">
            <w:pPr>
              <w:spacing w:before="60" w:after="60"/>
              <w:jc w:val="center"/>
              <w:rPr>
                <w:sz w:val="18"/>
                <w:szCs w:val="18"/>
                <w:lang w:val="lt-LT"/>
              </w:rPr>
            </w:pPr>
            <w:r w:rsidRPr="00581ABE">
              <w:rPr>
                <w:sz w:val="18"/>
                <w:szCs w:val="18"/>
                <w:lang w:val="lt-LT"/>
              </w:rPr>
              <w:t>Pareiškėjas</w:t>
            </w:r>
          </w:p>
        </w:tc>
      </w:tr>
      <w:tr w:rsidR="00B37572" w:rsidRPr="00C95DE0" w:rsidTr="00C165A2">
        <w:trPr>
          <w:trHeight w:val="668"/>
        </w:trPr>
        <w:tc>
          <w:tcPr>
            <w:tcW w:w="847" w:type="dxa"/>
            <w:vMerge/>
            <w:tcBorders>
              <w:bottom w:val="single" w:sz="4" w:space="0" w:color="auto"/>
            </w:tcBorders>
            <w:vAlign w:val="center"/>
          </w:tcPr>
          <w:p w:rsidR="00B37572" w:rsidRPr="00581ABE" w:rsidRDefault="00B37572" w:rsidP="00C165A2">
            <w:pPr>
              <w:spacing w:before="60" w:after="60"/>
              <w:jc w:val="right"/>
              <w:rPr>
                <w:sz w:val="18"/>
                <w:szCs w:val="18"/>
                <w:lang w:val="lt-LT"/>
              </w:rPr>
            </w:pPr>
          </w:p>
        </w:tc>
        <w:tc>
          <w:tcPr>
            <w:tcW w:w="4391" w:type="dxa"/>
            <w:vMerge/>
            <w:tcBorders>
              <w:bottom w:val="single" w:sz="4" w:space="0" w:color="auto"/>
            </w:tcBorders>
          </w:tcPr>
          <w:p w:rsidR="00B37572" w:rsidRPr="00581ABE" w:rsidRDefault="00B37572" w:rsidP="00C165A2">
            <w:pPr>
              <w:spacing w:before="60" w:after="60"/>
              <w:jc w:val="center"/>
              <w:rPr>
                <w:sz w:val="18"/>
                <w:szCs w:val="18"/>
                <w:lang w:val="lt-LT"/>
              </w:rPr>
            </w:pPr>
          </w:p>
        </w:tc>
        <w:tc>
          <w:tcPr>
            <w:tcW w:w="996" w:type="dxa"/>
            <w:tcBorders>
              <w:bottom w:val="single" w:sz="4" w:space="0" w:color="auto"/>
            </w:tcBorders>
          </w:tcPr>
          <w:p w:rsidR="00B37572" w:rsidRPr="00581ABE" w:rsidRDefault="00B37572" w:rsidP="00C165A2">
            <w:pPr>
              <w:spacing w:before="60" w:after="60"/>
              <w:jc w:val="center"/>
              <w:rPr>
                <w:sz w:val="18"/>
                <w:szCs w:val="18"/>
                <w:lang w:val="lt-LT"/>
              </w:rPr>
            </w:pPr>
            <w:r w:rsidRPr="00581ABE">
              <w:rPr>
                <w:sz w:val="18"/>
                <w:szCs w:val="18"/>
                <w:lang w:val="lt-LT"/>
              </w:rPr>
              <w:t xml:space="preserve">VSF lėšos </w:t>
            </w:r>
          </w:p>
        </w:tc>
        <w:tc>
          <w:tcPr>
            <w:tcW w:w="1279" w:type="dxa"/>
            <w:gridSpan w:val="2"/>
            <w:tcBorders>
              <w:bottom w:val="single" w:sz="4" w:space="0" w:color="auto"/>
            </w:tcBorders>
          </w:tcPr>
          <w:p w:rsidR="00B37572" w:rsidRPr="00581ABE" w:rsidRDefault="00B37572" w:rsidP="00C165A2">
            <w:pPr>
              <w:spacing w:before="60" w:after="60"/>
              <w:jc w:val="center"/>
              <w:rPr>
                <w:sz w:val="18"/>
                <w:szCs w:val="18"/>
                <w:lang w:val="lt-LT"/>
              </w:rPr>
            </w:pPr>
            <w:r w:rsidRPr="00581ABE">
              <w:rPr>
                <w:sz w:val="18"/>
                <w:szCs w:val="18"/>
                <w:lang w:val="lt-LT"/>
              </w:rPr>
              <w:t>Bendrojo finansavimo lėšos</w:t>
            </w:r>
          </w:p>
        </w:tc>
        <w:tc>
          <w:tcPr>
            <w:tcW w:w="1418" w:type="dxa"/>
            <w:tcBorders>
              <w:bottom w:val="single" w:sz="4" w:space="0" w:color="auto"/>
            </w:tcBorders>
          </w:tcPr>
          <w:p w:rsidR="00B37572" w:rsidRPr="00581ABE" w:rsidRDefault="00B37572" w:rsidP="00C165A2">
            <w:pPr>
              <w:spacing w:before="60" w:after="60"/>
              <w:jc w:val="center"/>
              <w:rPr>
                <w:sz w:val="18"/>
                <w:szCs w:val="18"/>
                <w:lang w:val="lt-LT"/>
              </w:rPr>
            </w:pPr>
            <w:r w:rsidRPr="00581ABE">
              <w:rPr>
                <w:sz w:val="18"/>
                <w:szCs w:val="18"/>
                <w:lang w:val="lt-LT"/>
              </w:rPr>
              <w:t>Iš viso</w:t>
            </w:r>
          </w:p>
        </w:tc>
        <w:tc>
          <w:tcPr>
            <w:tcW w:w="1417" w:type="dxa"/>
            <w:vMerge/>
            <w:tcBorders>
              <w:bottom w:val="single" w:sz="4" w:space="0" w:color="auto"/>
            </w:tcBorders>
          </w:tcPr>
          <w:p w:rsidR="00B37572" w:rsidRPr="00581ABE" w:rsidRDefault="00B37572" w:rsidP="00C165A2">
            <w:pPr>
              <w:spacing w:before="60" w:after="60"/>
              <w:jc w:val="center"/>
              <w:rPr>
                <w:sz w:val="18"/>
                <w:szCs w:val="18"/>
                <w:lang w:val="lt-LT"/>
              </w:rPr>
            </w:pPr>
          </w:p>
        </w:tc>
      </w:tr>
      <w:tr w:rsidR="00B37572" w:rsidRPr="00C95DE0" w:rsidTr="00C165A2">
        <w:tc>
          <w:tcPr>
            <w:tcW w:w="847" w:type="dxa"/>
            <w:vAlign w:val="center"/>
          </w:tcPr>
          <w:p w:rsidR="00B37572" w:rsidRPr="00581ABE" w:rsidRDefault="00B37572" w:rsidP="00C165A2">
            <w:pPr>
              <w:spacing w:before="60" w:after="60"/>
              <w:jc w:val="right"/>
              <w:rPr>
                <w:sz w:val="18"/>
                <w:szCs w:val="18"/>
                <w:lang w:val="lt-LT"/>
              </w:rPr>
            </w:pPr>
            <w:r w:rsidRPr="00581ABE">
              <w:rPr>
                <w:sz w:val="18"/>
                <w:szCs w:val="18"/>
                <w:lang w:val="lt-LT"/>
              </w:rPr>
              <w:t>1</w:t>
            </w:r>
          </w:p>
        </w:tc>
        <w:tc>
          <w:tcPr>
            <w:tcW w:w="4391" w:type="dxa"/>
          </w:tcPr>
          <w:p w:rsidR="00B37572" w:rsidRPr="00581ABE" w:rsidRDefault="00B37572" w:rsidP="00C165A2">
            <w:pPr>
              <w:spacing w:before="60" w:after="60"/>
              <w:jc w:val="center"/>
              <w:rPr>
                <w:sz w:val="18"/>
                <w:szCs w:val="18"/>
                <w:lang w:val="lt-LT"/>
              </w:rPr>
            </w:pPr>
            <w:r w:rsidRPr="00581ABE">
              <w:rPr>
                <w:sz w:val="18"/>
                <w:szCs w:val="18"/>
                <w:lang w:val="lt-LT"/>
              </w:rPr>
              <w:t>2</w:t>
            </w:r>
          </w:p>
        </w:tc>
        <w:tc>
          <w:tcPr>
            <w:tcW w:w="996" w:type="dxa"/>
          </w:tcPr>
          <w:p w:rsidR="00B37572" w:rsidRPr="00581ABE" w:rsidRDefault="00B37572" w:rsidP="00C165A2">
            <w:pPr>
              <w:spacing w:before="60" w:after="60"/>
              <w:jc w:val="center"/>
              <w:rPr>
                <w:sz w:val="18"/>
                <w:szCs w:val="18"/>
                <w:lang w:val="lt-LT"/>
              </w:rPr>
            </w:pPr>
            <w:r w:rsidRPr="00581ABE">
              <w:rPr>
                <w:sz w:val="18"/>
                <w:szCs w:val="18"/>
                <w:lang w:val="lt-LT"/>
              </w:rPr>
              <w:t>5</w:t>
            </w:r>
          </w:p>
        </w:tc>
        <w:tc>
          <w:tcPr>
            <w:tcW w:w="1279" w:type="dxa"/>
            <w:gridSpan w:val="2"/>
          </w:tcPr>
          <w:p w:rsidR="00B37572" w:rsidRPr="00581ABE" w:rsidRDefault="00B37572" w:rsidP="00C165A2">
            <w:pPr>
              <w:spacing w:before="60" w:after="60"/>
              <w:jc w:val="center"/>
              <w:rPr>
                <w:sz w:val="18"/>
                <w:szCs w:val="18"/>
                <w:lang w:val="lt-LT"/>
              </w:rPr>
            </w:pPr>
            <w:r w:rsidRPr="00581ABE">
              <w:rPr>
                <w:sz w:val="18"/>
                <w:szCs w:val="18"/>
                <w:lang w:val="lt-LT"/>
              </w:rPr>
              <w:t>6</w:t>
            </w:r>
          </w:p>
        </w:tc>
        <w:tc>
          <w:tcPr>
            <w:tcW w:w="1418" w:type="dxa"/>
          </w:tcPr>
          <w:p w:rsidR="00B37572" w:rsidRPr="00581ABE" w:rsidRDefault="00B37572" w:rsidP="00C165A2">
            <w:pPr>
              <w:spacing w:before="60" w:after="60"/>
              <w:jc w:val="center"/>
              <w:rPr>
                <w:sz w:val="18"/>
                <w:szCs w:val="18"/>
                <w:lang w:val="lt-LT"/>
              </w:rPr>
            </w:pPr>
            <w:r w:rsidRPr="00581ABE">
              <w:rPr>
                <w:sz w:val="18"/>
                <w:szCs w:val="18"/>
                <w:lang w:val="lt-LT"/>
              </w:rPr>
              <w:t>7</w:t>
            </w:r>
          </w:p>
        </w:tc>
        <w:tc>
          <w:tcPr>
            <w:tcW w:w="1417" w:type="dxa"/>
          </w:tcPr>
          <w:p w:rsidR="00B37572" w:rsidRPr="00581ABE" w:rsidRDefault="00B37572" w:rsidP="00C165A2">
            <w:pPr>
              <w:spacing w:before="60" w:after="60"/>
              <w:jc w:val="center"/>
              <w:rPr>
                <w:sz w:val="18"/>
                <w:szCs w:val="18"/>
                <w:lang w:val="lt-LT"/>
              </w:rPr>
            </w:pPr>
          </w:p>
        </w:tc>
      </w:tr>
      <w:tr w:rsidR="00B37572" w:rsidRPr="00C95DE0" w:rsidTr="00C165A2">
        <w:trPr>
          <w:trHeight w:val="397"/>
        </w:trPr>
        <w:tc>
          <w:tcPr>
            <w:tcW w:w="847" w:type="dxa"/>
            <w:shd w:val="clear" w:color="auto" w:fill="D9D9D9" w:themeFill="background1" w:themeFillShade="D9"/>
            <w:vAlign w:val="center"/>
          </w:tcPr>
          <w:p w:rsidR="00B37572" w:rsidRPr="00581ABE" w:rsidRDefault="00B37572" w:rsidP="00C165A2">
            <w:pPr>
              <w:jc w:val="right"/>
              <w:rPr>
                <w:sz w:val="18"/>
                <w:szCs w:val="18"/>
                <w:lang w:val="lt-LT"/>
              </w:rPr>
            </w:pPr>
          </w:p>
          <w:p w:rsidR="00B37572" w:rsidRPr="00581ABE" w:rsidRDefault="00A2040F" w:rsidP="00C165A2">
            <w:pPr>
              <w:spacing w:before="60" w:after="60"/>
              <w:jc w:val="right"/>
              <w:rPr>
                <w:b/>
                <w:sz w:val="18"/>
                <w:szCs w:val="18"/>
                <w:lang w:val="lt-LT"/>
              </w:rPr>
            </w:pPr>
            <w:r>
              <w:rPr>
                <w:b/>
                <w:sz w:val="18"/>
                <w:szCs w:val="18"/>
                <w:lang w:eastAsia="lt-LT"/>
              </w:rPr>
              <w:t>4</w:t>
            </w:r>
            <w:r w:rsidR="00B37572" w:rsidRPr="00581ABE">
              <w:rPr>
                <w:b/>
                <w:sz w:val="18"/>
                <w:szCs w:val="18"/>
                <w:lang w:val="lt-LT" w:eastAsia="lt-LT"/>
              </w:rPr>
              <w:t>.</w:t>
            </w:r>
          </w:p>
        </w:tc>
        <w:tc>
          <w:tcPr>
            <w:tcW w:w="9501" w:type="dxa"/>
            <w:gridSpan w:val="6"/>
            <w:shd w:val="clear" w:color="auto" w:fill="D9D9D9" w:themeFill="background1" w:themeFillShade="D9"/>
            <w:vAlign w:val="center"/>
          </w:tcPr>
          <w:p w:rsidR="00B37572" w:rsidRPr="00581ABE" w:rsidRDefault="00B37572" w:rsidP="00C165A2">
            <w:pPr>
              <w:rPr>
                <w:sz w:val="18"/>
                <w:szCs w:val="18"/>
                <w:lang w:val="lt-LT"/>
              </w:rPr>
            </w:pPr>
          </w:p>
          <w:p w:rsidR="00B37572" w:rsidRPr="00581ABE" w:rsidRDefault="00B37572" w:rsidP="00C165A2">
            <w:pPr>
              <w:spacing w:before="60" w:after="60"/>
              <w:jc w:val="both"/>
              <w:rPr>
                <w:sz w:val="18"/>
                <w:szCs w:val="18"/>
                <w:lang w:val="lt-LT"/>
              </w:rPr>
            </w:pPr>
            <w:r w:rsidRPr="00581ABE">
              <w:rPr>
                <w:rFonts w:eastAsia="Calibri"/>
                <w:b/>
                <w:sz w:val="18"/>
                <w:szCs w:val="18"/>
                <w:lang w:val="lt-LT" w:eastAsia="lt-LT"/>
              </w:rPr>
              <w:t xml:space="preserve">KONKRETUS TIKSLAS:  </w:t>
            </w:r>
            <w:r w:rsidR="00A2040F" w:rsidRPr="00A2040F">
              <w:rPr>
                <w:b/>
                <w:sz w:val="18"/>
                <w:szCs w:val="18"/>
              </w:rPr>
              <w:t>VEIKLOS PARAMA SPECIALIAI TRANZITO SCHEMAI VYKDYTI</w:t>
            </w:r>
          </w:p>
        </w:tc>
      </w:tr>
      <w:tr w:rsidR="00B37572" w:rsidRPr="00C95DE0" w:rsidTr="00C165A2">
        <w:tc>
          <w:tcPr>
            <w:tcW w:w="847" w:type="dxa"/>
            <w:vAlign w:val="center"/>
          </w:tcPr>
          <w:p w:rsidR="00B37572" w:rsidRPr="00581ABE" w:rsidRDefault="00B37572" w:rsidP="00C165A2">
            <w:pPr>
              <w:jc w:val="right"/>
              <w:rPr>
                <w:sz w:val="18"/>
                <w:szCs w:val="18"/>
                <w:lang w:val="lt-LT"/>
              </w:rPr>
            </w:pPr>
          </w:p>
          <w:p w:rsidR="00B37572" w:rsidRPr="00581ABE" w:rsidRDefault="00A2040F" w:rsidP="00C165A2">
            <w:pPr>
              <w:spacing w:before="60" w:after="60"/>
              <w:jc w:val="right"/>
              <w:rPr>
                <w:b/>
                <w:sz w:val="18"/>
                <w:szCs w:val="18"/>
                <w:lang w:val="lt-LT"/>
              </w:rPr>
            </w:pPr>
            <w:r>
              <w:rPr>
                <w:b/>
                <w:sz w:val="18"/>
                <w:szCs w:val="18"/>
                <w:lang w:val="lt-LT" w:eastAsia="lt-LT"/>
              </w:rPr>
              <w:t>4.3.</w:t>
            </w:r>
          </w:p>
        </w:tc>
        <w:tc>
          <w:tcPr>
            <w:tcW w:w="9501" w:type="dxa"/>
            <w:gridSpan w:val="6"/>
          </w:tcPr>
          <w:p w:rsidR="00B37572" w:rsidRPr="00581ABE" w:rsidRDefault="00B37572" w:rsidP="00C165A2">
            <w:pPr>
              <w:rPr>
                <w:sz w:val="18"/>
                <w:szCs w:val="18"/>
                <w:lang w:val="lt-LT"/>
              </w:rPr>
            </w:pPr>
          </w:p>
          <w:p w:rsidR="00B37572" w:rsidRPr="00581ABE" w:rsidRDefault="00B37572" w:rsidP="00A947E5">
            <w:pPr>
              <w:autoSpaceDE w:val="0"/>
              <w:autoSpaceDN w:val="0"/>
              <w:adjustRightInd w:val="0"/>
              <w:spacing w:before="60" w:after="60"/>
              <w:jc w:val="both"/>
              <w:rPr>
                <w:sz w:val="18"/>
                <w:szCs w:val="18"/>
                <w:lang w:val="lt-LT"/>
              </w:rPr>
            </w:pPr>
            <w:r w:rsidRPr="00581ABE">
              <w:rPr>
                <w:b/>
                <w:sz w:val="18"/>
                <w:szCs w:val="18"/>
                <w:lang w:val="lt-LT" w:eastAsia="lt-LT"/>
              </w:rPr>
              <w:t xml:space="preserve">NACIONALINIS TIKSLAS: </w:t>
            </w:r>
            <w:r w:rsidR="00A2040F" w:rsidRPr="00A2040F">
              <w:rPr>
                <w:b/>
                <w:sz w:val="18"/>
                <w:szCs w:val="18"/>
                <w:lang w:val="lt-LT" w:eastAsia="lt-LT"/>
              </w:rPr>
              <w:t>Tranzitinių traukinių, vykstančių iš Rusijos Federacijos į Kaliningrado sritį ir atgal per Lietuvos Respublikos teritoriją, elektroninės kontrolės sistemų kūrimas</w:t>
            </w:r>
          </w:p>
        </w:tc>
      </w:tr>
      <w:tr w:rsidR="00B37572" w:rsidRPr="00C95DE0" w:rsidTr="00C165A2">
        <w:trPr>
          <w:trHeight w:val="505"/>
        </w:trPr>
        <w:tc>
          <w:tcPr>
            <w:tcW w:w="847" w:type="dxa"/>
            <w:vAlign w:val="center"/>
          </w:tcPr>
          <w:p w:rsidR="00B37572" w:rsidRPr="00581ABE" w:rsidRDefault="00B37572" w:rsidP="00C165A2">
            <w:pPr>
              <w:jc w:val="right"/>
              <w:rPr>
                <w:sz w:val="18"/>
                <w:szCs w:val="18"/>
                <w:lang w:val="lt-LT"/>
              </w:rPr>
            </w:pPr>
            <w:bookmarkStart w:id="0" w:name="_Hlk67658079"/>
          </w:p>
          <w:p w:rsidR="00B37572" w:rsidRPr="00581ABE" w:rsidRDefault="00A2040F" w:rsidP="00C165A2">
            <w:pPr>
              <w:spacing w:before="60" w:after="60"/>
              <w:jc w:val="right"/>
              <w:rPr>
                <w:b/>
                <w:sz w:val="18"/>
                <w:szCs w:val="18"/>
                <w:lang w:val="lt-LT"/>
              </w:rPr>
            </w:pPr>
            <w:r>
              <w:rPr>
                <w:b/>
                <w:sz w:val="18"/>
                <w:szCs w:val="18"/>
                <w:lang w:val="lt-LT" w:eastAsia="lt-LT"/>
              </w:rPr>
              <w:t>4.3.3.</w:t>
            </w:r>
          </w:p>
        </w:tc>
        <w:tc>
          <w:tcPr>
            <w:tcW w:w="9501" w:type="dxa"/>
            <w:gridSpan w:val="6"/>
          </w:tcPr>
          <w:p w:rsidR="00B37572" w:rsidRPr="00581ABE" w:rsidRDefault="00B37572" w:rsidP="00C165A2">
            <w:pPr>
              <w:rPr>
                <w:sz w:val="18"/>
                <w:szCs w:val="18"/>
                <w:lang w:val="lt-LT"/>
              </w:rPr>
            </w:pPr>
          </w:p>
          <w:p w:rsidR="00B37572" w:rsidRPr="00581ABE" w:rsidRDefault="00A2040F" w:rsidP="00C165A2">
            <w:pPr>
              <w:autoSpaceDE w:val="0"/>
              <w:autoSpaceDN w:val="0"/>
              <w:adjustRightInd w:val="0"/>
              <w:spacing w:before="60" w:after="60"/>
              <w:jc w:val="both"/>
              <w:rPr>
                <w:rFonts w:eastAsia="Calibri"/>
                <w:b/>
                <w:sz w:val="18"/>
                <w:szCs w:val="18"/>
                <w:lang w:val="lt-LT"/>
              </w:rPr>
            </w:pPr>
            <w:r w:rsidRPr="00A2040F">
              <w:rPr>
                <w:rFonts w:eastAsia="Calibri"/>
                <w:b/>
                <w:sz w:val="18"/>
                <w:szCs w:val="18"/>
                <w:lang w:val="lt-LT" w:eastAsia="lt-LT"/>
              </w:rPr>
              <w:t>Vaizdo stebėjimo sistemų Kybartų ir Kenos pasienio kontrolės punktuose atnaujinimas</w:t>
            </w:r>
          </w:p>
        </w:tc>
      </w:tr>
      <w:tr w:rsidR="00B37572" w:rsidRPr="00C95DE0" w:rsidTr="00C165A2">
        <w:trPr>
          <w:trHeight w:val="485"/>
        </w:trPr>
        <w:tc>
          <w:tcPr>
            <w:tcW w:w="847" w:type="dxa"/>
            <w:vAlign w:val="center"/>
          </w:tcPr>
          <w:p w:rsidR="00B37572" w:rsidRPr="00581ABE" w:rsidRDefault="00B37572" w:rsidP="00C165A2">
            <w:pPr>
              <w:jc w:val="right"/>
              <w:rPr>
                <w:sz w:val="18"/>
                <w:szCs w:val="18"/>
                <w:lang w:val="lt-LT"/>
              </w:rPr>
            </w:pPr>
          </w:p>
          <w:p w:rsidR="00B37572" w:rsidRPr="00581ABE" w:rsidRDefault="00A2040F" w:rsidP="00C165A2">
            <w:pPr>
              <w:spacing w:before="60" w:after="60"/>
              <w:jc w:val="right"/>
              <w:rPr>
                <w:sz w:val="18"/>
                <w:szCs w:val="18"/>
                <w:lang w:val="lt-LT"/>
              </w:rPr>
            </w:pPr>
            <w:r>
              <w:rPr>
                <w:sz w:val="18"/>
                <w:szCs w:val="18"/>
                <w:lang w:val="lt-LT" w:eastAsia="lt-LT"/>
              </w:rPr>
              <w:t>4.3.3.2</w:t>
            </w:r>
          </w:p>
        </w:tc>
        <w:tc>
          <w:tcPr>
            <w:tcW w:w="4391" w:type="dxa"/>
          </w:tcPr>
          <w:p w:rsidR="00B37572" w:rsidRPr="00581ABE" w:rsidRDefault="00E95EC1" w:rsidP="00E827BF">
            <w:pPr>
              <w:jc w:val="both"/>
              <w:rPr>
                <w:rFonts w:eastAsia="Calibri"/>
                <w:i/>
                <w:sz w:val="18"/>
                <w:szCs w:val="18"/>
                <w:lang w:val="lt-LT"/>
              </w:rPr>
            </w:pPr>
            <w:r w:rsidRPr="00E95EC1">
              <w:rPr>
                <w:i/>
                <w:sz w:val="18"/>
                <w:szCs w:val="18"/>
                <w:lang w:val="lt-LT"/>
              </w:rPr>
              <w:t xml:space="preserve">Projektas: </w:t>
            </w:r>
            <w:r w:rsidR="00A2040F" w:rsidRPr="00A2040F">
              <w:rPr>
                <w:iCs/>
                <w:sz w:val="18"/>
                <w:szCs w:val="18"/>
                <w:lang w:val="lt-LT"/>
              </w:rPr>
              <w:t>Kybartų GPKP vaizdo stebėjimo sistemos modernizavimas</w:t>
            </w:r>
          </w:p>
        </w:tc>
        <w:tc>
          <w:tcPr>
            <w:tcW w:w="1141" w:type="dxa"/>
            <w:gridSpan w:val="2"/>
            <w:vAlign w:val="center"/>
          </w:tcPr>
          <w:p w:rsidR="00B37572" w:rsidRPr="00581ABE" w:rsidRDefault="00B37572" w:rsidP="00C165A2">
            <w:pPr>
              <w:jc w:val="center"/>
              <w:rPr>
                <w:sz w:val="18"/>
                <w:szCs w:val="18"/>
                <w:lang w:val="lt-LT"/>
              </w:rPr>
            </w:pPr>
          </w:p>
          <w:p w:rsidR="00B37572" w:rsidRPr="00581ABE" w:rsidRDefault="007E4FFF" w:rsidP="00C165A2">
            <w:pPr>
              <w:spacing w:before="60" w:after="60"/>
              <w:ind w:left="-108" w:right="-108"/>
              <w:jc w:val="center"/>
              <w:rPr>
                <w:sz w:val="18"/>
                <w:szCs w:val="18"/>
                <w:lang w:val="lt-LT"/>
              </w:rPr>
            </w:pPr>
            <w:r w:rsidRPr="007E4FFF">
              <w:rPr>
                <w:sz w:val="18"/>
                <w:szCs w:val="18"/>
                <w:lang w:val="lt-LT"/>
              </w:rPr>
              <w:t>130 000,00</w:t>
            </w:r>
          </w:p>
        </w:tc>
        <w:tc>
          <w:tcPr>
            <w:tcW w:w="1134" w:type="dxa"/>
            <w:vAlign w:val="center"/>
          </w:tcPr>
          <w:p w:rsidR="00675AB0" w:rsidRDefault="00E827BF" w:rsidP="00E827BF">
            <w:pPr>
              <w:rPr>
                <w:sz w:val="18"/>
                <w:szCs w:val="18"/>
                <w:lang w:val="lt-LT"/>
              </w:rPr>
            </w:pPr>
            <w:r w:rsidRPr="00E827BF">
              <w:rPr>
                <w:sz w:val="18"/>
                <w:szCs w:val="18"/>
                <w:lang w:val="lt-LT"/>
              </w:rPr>
              <w:t xml:space="preserve"> </w:t>
            </w:r>
          </w:p>
          <w:p w:rsidR="00B37572" w:rsidRPr="00581ABE" w:rsidRDefault="00251FC8" w:rsidP="007E4FFF">
            <w:pPr>
              <w:jc w:val="center"/>
              <w:rPr>
                <w:sz w:val="18"/>
                <w:szCs w:val="18"/>
                <w:lang w:val="lt-LT"/>
              </w:rPr>
            </w:pPr>
            <w:r w:rsidRPr="00251FC8">
              <w:rPr>
                <w:sz w:val="18"/>
                <w:szCs w:val="18"/>
                <w:lang w:val="lt-LT"/>
              </w:rPr>
              <w:t>0,00</w:t>
            </w:r>
          </w:p>
        </w:tc>
        <w:tc>
          <w:tcPr>
            <w:tcW w:w="1418" w:type="dxa"/>
            <w:vAlign w:val="center"/>
          </w:tcPr>
          <w:p w:rsidR="00B37572" w:rsidRPr="00581ABE" w:rsidRDefault="00B37572" w:rsidP="00C165A2">
            <w:pPr>
              <w:jc w:val="center"/>
              <w:rPr>
                <w:sz w:val="18"/>
                <w:szCs w:val="18"/>
                <w:lang w:val="lt-LT"/>
              </w:rPr>
            </w:pPr>
          </w:p>
          <w:p w:rsidR="00B37572" w:rsidRPr="00581ABE" w:rsidRDefault="007E4FFF" w:rsidP="00C165A2">
            <w:pPr>
              <w:jc w:val="center"/>
              <w:rPr>
                <w:sz w:val="18"/>
                <w:szCs w:val="18"/>
                <w:lang w:val="lt-LT"/>
              </w:rPr>
            </w:pPr>
            <w:r w:rsidRPr="007E4FFF">
              <w:rPr>
                <w:sz w:val="18"/>
                <w:szCs w:val="18"/>
                <w:lang w:val="lt-LT"/>
              </w:rPr>
              <w:t>130 000,00</w:t>
            </w:r>
          </w:p>
        </w:tc>
        <w:tc>
          <w:tcPr>
            <w:tcW w:w="1417" w:type="dxa"/>
            <w:vAlign w:val="center"/>
          </w:tcPr>
          <w:p w:rsidR="00B37572" w:rsidRPr="00581ABE" w:rsidRDefault="007E4FFF" w:rsidP="00C165A2">
            <w:pPr>
              <w:spacing w:before="60" w:after="60"/>
              <w:jc w:val="center"/>
              <w:rPr>
                <w:sz w:val="18"/>
                <w:szCs w:val="18"/>
                <w:lang w:val="lt-LT"/>
              </w:rPr>
            </w:pPr>
            <w:r>
              <w:rPr>
                <w:sz w:val="18"/>
                <w:szCs w:val="18"/>
                <w:lang w:val="lt-LT" w:eastAsia="lt-LT"/>
              </w:rPr>
              <w:t>LG</w:t>
            </w:r>
          </w:p>
        </w:tc>
      </w:tr>
    </w:tbl>
    <w:p w:rsidR="000309FC" w:rsidRDefault="000309FC" w:rsidP="00B37572">
      <w:pPr>
        <w:rPr>
          <w:lang w:val="lt-LT"/>
        </w:rPr>
      </w:pPr>
    </w:p>
    <w:p w:rsidR="00E1675A" w:rsidRDefault="00E1675A" w:rsidP="00B37572">
      <w:pPr>
        <w:rPr>
          <w:lang w:val="lt-LT"/>
        </w:rPr>
      </w:pPr>
    </w:p>
    <w:bookmarkEnd w:id="0"/>
    <w:p w:rsidR="00E1675A" w:rsidRDefault="00E1675A" w:rsidP="00B37572">
      <w:pPr>
        <w:rPr>
          <w:lang w:val="lt-LT"/>
        </w:rPr>
      </w:pPr>
    </w:p>
    <w:p w:rsidR="00E1675A" w:rsidRPr="00C95DE0" w:rsidRDefault="00E1675A" w:rsidP="00B37572">
      <w:pPr>
        <w:rPr>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356741" w:rsidRDefault="00356741" w:rsidP="00136D1A">
      <w:pPr>
        <w:rPr>
          <w:rFonts w:eastAsia="Times New Roman"/>
          <w:sz w:val="18"/>
          <w:szCs w:val="20"/>
          <w:lang w:val="lt-LT"/>
        </w:rPr>
      </w:pPr>
    </w:p>
    <w:p w:rsidR="00356741" w:rsidRDefault="00356741" w:rsidP="00136D1A">
      <w:pPr>
        <w:rPr>
          <w:rFonts w:eastAsia="Times New Roman"/>
          <w:sz w:val="18"/>
          <w:szCs w:val="20"/>
          <w:lang w:val="lt-LT"/>
        </w:rPr>
      </w:pPr>
    </w:p>
    <w:p w:rsidR="00356741" w:rsidRDefault="00356741" w:rsidP="00136D1A">
      <w:pPr>
        <w:rPr>
          <w:rFonts w:eastAsia="Times New Roman"/>
          <w:sz w:val="18"/>
          <w:szCs w:val="20"/>
          <w:lang w:val="lt-LT"/>
        </w:rPr>
      </w:pPr>
    </w:p>
    <w:p w:rsidR="00356741" w:rsidRDefault="00356741" w:rsidP="00136D1A">
      <w:pPr>
        <w:rPr>
          <w:rFonts w:eastAsia="Times New Roman"/>
          <w:sz w:val="18"/>
          <w:szCs w:val="20"/>
          <w:lang w:val="lt-LT"/>
        </w:rPr>
      </w:pPr>
    </w:p>
    <w:p w:rsidR="00356741" w:rsidRDefault="00356741" w:rsidP="00136D1A">
      <w:pPr>
        <w:rPr>
          <w:rFonts w:eastAsia="Times New Roman"/>
          <w:sz w:val="18"/>
          <w:szCs w:val="20"/>
          <w:lang w:val="lt-LT"/>
        </w:rPr>
      </w:pPr>
    </w:p>
    <w:p w:rsidR="00356741" w:rsidRDefault="00356741" w:rsidP="00136D1A">
      <w:pPr>
        <w:rPr>
          <w:rFonts w:eastAsia="Times New Roman"/>
          <w:sz w:val="18"/>
          <w:szCs w:val="20"/>
          <w:lang w:val="lt-LT"/>
        </w:rPr>
      </w:pPr>
    </w:p>
    <w:p w:rsidR="00E1675A" w:rsidRDefault="00E1675A" w:rsidP="00136D1A">
      <w:pPr>
        <w:rPr>
          <w:rFonts w:eastAsia="Times New Roman"/>
          <w:sz w:val="18"/>
          <w:szCs w:val="20"/>
          <w:lang w:val="lt-LT"/>
        </w:rPr>
      </w:pPr>
    </w:p>
    <w:p w:rsidR="00E1675A" w:rsidRDefault="00E1675A" w:rsidP="00136D1A">
      <w:pPr>
        <w:rPr>
          <w:rFonts w:eastAsia="Times New Roman"/>
          <w:sz w:val="18"/>
          <w:szCs w:val="20"/>
          <w:lang w:val="lt-LT"/>
        </w:rPr>
      </w:pPr>
    </w:p>
    <w:p w:rsidR="00567CB8" w:rsidRDefault="009722A8" w:rsidP="00136D1A">
      <w:pPr>
        <w:rPr>
          <w:rStyle w:val="Hyperlink"/>
          <w:color w:val="auto"/>
          <w:sz w:val="18"/>
          <w:szCs w:val="20"/>
          <w:u w:val="none"/>
          <w:lang w:val="lt-LT"/>
        </w:rPr>
      </w:pPr>
      <w:r>
        <w:rPr>
          <w:rFonts w:eastAsia="Times New Roman"/>
          <w:sz w:val="18"/>
          <w:szCs w:val="20"/>
          <w:lang w:val="lt-LT"/>
        </w:rPr>
        <w:t>Eglė Uleckienė, tel. (8 5) 249 9229</w:t>
      </w:r>
      <w:r w:rsidR="00CD0A43" w:rsidRPr="00C95DE0">
        <w:rPr>
          <w:rFonts w:eastAsia="Times New Roman"/>
          <w:sz w:val="18"/>
          <w:szCs w:val="20"/>
          <w:lang w:val="lt-LT"/>
        </w:rPr>
        <w:t xml:space="preserve">, </w:t>
      </w:r>
      <w:r w:rsidR="002C7A1C">
        <w:rPr>
          <w:rFonts w:eastAsia="Times New Roman"/>
          <w:sz w:val="18"/>
          <w:szCs w:val="20"/>
          <w:lang w:val="lt-LT"/>
        </w:rPr>
        <w:t xml:space="preserve">mob. tel. </w:t>
      </w:r>
      <w:r w:rsidR="002C7A1C" w:rsidRPr="002C7A1C">
        <w:rPr>
          <w:rFonts w:eastAsia="Times New Roman"/>
          <w:sz w:val="18"/>
          <w:szCs w:val="20"/>
          <w:lang w:val="lt-LT"/>
        </w:rPr>
        <w:t>+370 608 43782</w:t>
      </w:r>
      <w:r w:rsidR="00CD0A43" w:rsidRPr="00C95DE0">
        <w:rPr>
          <w:rFonts w:eastAsia="Times New Roman"/>
          <w:sz w:val="18"/>
          <w:szCs w:val="20"/>
          <w:lang w:val="lt-LT"/>
        </w:rPr>
        <w:t>, el. paštas</w:t>
      </w:r>
      <w:r w:rsidR="00CD0A43" w:rsidRPr="00C95DE0">
        <w:rPr>
          <w:sz w:val="18"/>
          <w:szCs w:val="20"/>
          <w:lang w:val="lt-LT"/>
        </w:rPr>
        <w:t xml:space="preserve">: </w:t>
      </w:r>
      <w:hyperlink r:id="rId21" w:history="1">
        <w:r w:rsidRPr="00B11702">
          <w:rPr>
            <w:rStyle w:val="Hyperlink"/>
            <w:sz w:val="18"/>
            <w:szCs w:val="20"/>
            <w:lang w:val="lt-LT"/>
          </w:rPr>
          <w:t>e.uleckiene@cpva.lt</w:t>
        </w:r>
      </w:hyperlink>
      <w:r w:rsidR="00CD0A43" w:rsidRPr="00C95DE0">
        <w:rPr>
          <w:rStyle w:val="Hyperlink"/>
          <w:sz w:val="18"/>
          <w:szCs w:val="20"/>
          <w:u w:val="none"/>
          <w:lang w:val="lt-LT"/>
        </w:rPr>
        <w:t xml:space="preserve">                                             </w:t>
      </w:r>
      <w:r w:rsidR="00CD0A43" w:rsidRPr="00C95DE0">
        <w:rPr>
          <w:rStyle w:val="Hyperlink"/>
          <w:color w:val="auto"/>
          <w:sz w:val="18"/>
          <w:szCs w:val="20"/>
          <w:u w:val="none"/>
          <w:lang w:val="lt-LT"/>
        </w:rPr>
        <w:t>Bylos Nr. 12.652</w:t>
      </w:r>
      <w:r w:rsidR="00356741">
        <w:rPr>
          <w:rStyle w:val="Hyperlink"/>
          <w:color w:val="auto"/>
          <w:sz w:val="18"/>
          <w:szCs w:val="20"/>
          <w:u w:val="none"/>
          <w:lang w:val="lt-LT"/>
        </w:rPr>
        <w:t>E</w:t>
      </w:r>
    </w:p>
    <w:p w:rsidR="00567CB8" w:rsidRDefault="00567CB8" w:rsidP="00136D1A">
      <w:pPr>
        <w:rPr>
          <w:rStyle w:val="Hyperlink"/>
          <w:color w:val="auto"/>
          <w:sz w:val="18"/>
          <w:szCs w:val="20"/>
          <w:u w:val="none"/>
          <w:lang w:val="lt-LT"/>
        </w:rPr>
      </w:pPr>
    </w:p>
    <w:p w:rsidR="00567CB8" w:rsidRPr="00C95DE0" w:rsidRDefault="00567CB8" w:rsidP="00136D1A">
      <w:pPr>
        <w:rPr>
          <w:rStyle w:val="Hyperlink"/>
          <w:color w:val="auto"/>
          <w:sz w:val="18"/>
          <w:szCs w:val="20"/>
          <w:u w:val="none"/>
          <w:lang w:val="lt-LT"/>
        </w:rPr>
      </w:pPr>
    </w:p>
    <w:sectPr w:rsidR="00567CB8" w:rsidRPr="00C95DE0" w:rsidSect="00BC2BDF">
      <w:headerReference w:type="first" r:id="rId22"/>
      <w:footerReference w:type="first" r:id="rId23"/>
      <w:pgSz w:w="12240" w:h="15840"/>
      <w:pgMar w:top="851" w:right="851" w:bottom="568" w:left="1134" w:header="0" w:footer="1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14E8" w:rsidRDefault="00E714E8" w:rsidP="0082103B">
      <w:r>
        <w:separator/>
      </w:r>
    </w:p>
  </w:endnote>
  <w:endnote w:type="continuationSeparator" w:id="0">
    <w:p w:rsidR="00E714E8" w:rsidRDefault="00E714E8" w:rsidP="00821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LT">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7" w:type="dxa"/>
      <w:tblInd w:w="108" w:type="dxa"/>
      <w:tblBorders>
        <w:top w:val="single" w:sz="4" w:space="0" w:color="auto"/>
      </w:tblBorders>
      <w:tblLook w:val="01E0" w:firstRow="1" w:lastRow="1" w:firstColumn="1" w:lastColumn="1" w:noHBand="0" w:noVBand="0"/>
    </w:tblPr>
    <w:tblGrid>
      <w:gridCol w:w="2425"/>
      <w:gridCol w:w="2284"/>
      <w:gridCol w:w="2834"/>
      <w:gridCol w:w="2634"/>
    </w:tblGrid>
    <w:tr w:rsidR="00686B49" w:rsidRPr="00596EB0" w:rsidTr="00686B49">
      <w:trPr>
        <w:trHeight w:hRule="exact" w:val="197"/>
      </w:trPr>
      <w:tc>
        <w:tcPr>
          <w:tcW w:w="10177" w:type="dxa"/>
          <w:gridSpan w:val="4"/>
          <w:tcBorders>
            <w:top w:val="single" w:sz="4" w:space="0" w:color="auto"/>
            <w:bottom w:val="single" w:sz="4" w:space="0" w:color="auto"/>
          </w:tcBorders>
          <w:vAlign w:val="center"/>
        </w:tcPr>
        <w:p w:rsidR="00686B49" w:rsidRPr="00596EB0" w:rsidRDefault="00686B49" w:rsidP="00F71D5D">
          <w:pPr>
            <w:ind w:left="-108"/>
            <w:rPr>
              <w:bCs/>
              <w:sz w:val="20"/>
              <w:lang w:val="lt-LT" w:bidi="lo-LA"/>
            </w:rPr>
          </w:pPr>
          <w:r w:rsidRPr="00596EB0">
            <w:rPr>
              <w:bCs/>
              <w:sz w:val="20"/>
              <w:lang w:val="lt-LT" w:bidi="lo-LA"/>
            </w:rPr>
            <w:t>CPVA sukurta ir veikia integruota vadybos sistema, sertifikuota pagal ISO 9001:2008 ir ISO 14001:2004 standartus.</w:t>
          </w:r>
        </w:p>
      </w:tc>
    </w:tr>
    <w:tr w:rsidR="00686B49" w:rsidRPr="00596EB0" w:rsidTr="00686B49">
      <w:trPr>
        <w:trHeight w:val="343"/>
      </w:trPr>
      <w:tc>
        <w:tcPr>
          <w:tcW w:w="2425" w:type="dxa"/>
          <w:tcBorders>
            <w:top w:val="single" w:sz="4" w:space="0" w:color="auto"/>
            <w:bottom w:val="nil"/>
          </w:tcBorders>
        </w:tcPr>
        <w:p w:rsidR="00686B49" w:rsidRPr="00596EB0" w:rsidRDefault="00686B49" w:rsidP="00F71D5D">
          <w:pPr>
            <w:ind w:left="-130" w:firstLine="28"/>
            <w:rPr>
              <w:sz w:val="10"/>
              <w:szCs w:val="10"/>
              <w:lang w:val="lt-LT"/>
            </w:rPr>
          </w:pPr>
        </w:p>
        <w:p w:rsidR="00686B49" w:rsidRPr="00596EB0" w:rsidRDefault="00686B49" w:rsidP="00F71D5D">
          <w:pPr>
            <w:ind w:left="-130" w:firstLine="28"/>
            <w:rPr>
              <w:sz w:val="18"/>
              <w:szCs w:val="18"/>
              <w:lang w:val="lt-LT"/>
            </w:rPr>
          </w:pPr>
          <w:r w:rsidRPr="00596EB0">
            <w:rPr>
              <w:sz w:val="18"/>
              <w:szCs w:val="18"/>
              <w:lang w:val="lt-LT"/>
            </w:rPr>
            <w:t>Viešoji įstaiga</w:t>
          </w:r>
        </w:p>
        <w:p w:rsidR="00686B49" w:rsidRPr="00596EB0" w:rsidRDefault="00686B49" w:rsidP="00F71D5D">
          <w:pPr>
            <w:ind w:left="-130" w:firstLine="28"/>
            <w:rPr>
              <w:sz w:val="18"/>
              <w:szCs w:val="18"/>
              <w:lang w:val="lt-LT"/>
            </w:rPr>
          </w:pPr>
          <w:r w:rsidRPr="00596EB0">
            <w:rPr>
              <w:sz w:val="18"/>
              <w:szCs w:val="18"/>
              <w:lang w:val="lt-LT"/>
            </w:rPr>
            <w:t>S. Konarskio g. 13</w:t>
          </w:r>
        </w:p>
        <w:p w:rsidR="00686B49" w:rsidRPr="00596EB0" w:rsidRDefault="00686B49" w:rsidP="00F71D5D">
          <w:pPr>
            <w:ind w:left="-130" w:firstLine="28"/>
            <w:rPr>
              <w:sz w:val="10"/>
              <w:szCs w:val="10"/>
              <w:lang w:val="lt-LT"/>
            </w:rPr>
          </w:pPr>
          <w:r w:rsidRPr="00596EB0">
            <w:rPr>
              <w:sz w:val="18"/>
              <w:szCs w:val="18"/>
              <w:lang w:val="lt-LT"/>
            </w:rPr>
            <w:t>03109 Vilnius</w:t>
          </w:r>
        </w:p>
      </w:tc>
      <w:tc>
        <w:tcPr>
          <w:tcW w:w="2284" w:type="dxa"/>
          <w:tcBorders>
            <w:top w:val="single" w:sz="4" w:space="0" w:color="auto"/>
            <w:bottom w:val="nil"/>
          </w:tcBorders>
        </w:tcPr>
        <w:p w:rsidR="00686B49" w:rsidRPr="00596EB0" w:rsidRDefault="00686B49" w:rsidP="00F71D5D">
          <w:pPr>
            <w:ind w:left="-130" w:firstLine="28"/>
            <w:jc w:val="both"/>
            <w:rPr>
              <w:sz w:val="10"/>
              <w:szCs w:val="10"/>
              <w:lang w:val="lt-LT"/>
            </w:rPr>
          </w:pPr>
        </w:p>
        <w:p w:rsidR="00686B49" w:rsidRPr="00596EB0" w:rsidRDefault="00686B49" w:rsidP="00F71D5D">
          <w:pPr>
            <w:ind w:left="-130" w:firstLine="28"/>
            <w:rPr>
              <w:sz w:val="18"/>
              <w:szCs w:val="18"/>
              <w:lang w:val="lt-LT"/>
            </w:rPr>
          </w:pPr>
          <w:r w:rsidRPr="00596EB0">
            <w:rPr>
              <w:sz w:val="18"/>
              <w:szCs w:val="18"/>
              <w:lang w:val="lt-LT"/>
            </w:rPr>
            <w:t>Tel. (8 5) 251 4400</w:t>
          </w:r>
        </w:p>
        <w:p w:rsidR="00686B49" w:rsidRPr="00596EB0" w:rsidRDefault="00686B49" w:rsidP="0035067C">
          <w:pPr>
            <w:tabs>
              <w:tab w:val="left" w:pos="1785"/>
            </w:tabs>
            <w:ind w:left="-130" w:firstLine="28"/>
            <w:rPr>
              <w:sz w:val="18"/>
              <w:szCs w:val="18"/>
              <w:lang w:val="lt-LT"/>
            </w:rPr>
          </w:pPr>
          <w:r w:rsidRPr="00596EB0">
            <w:rPr>
              <w:sz w:val="18"/>
              <w:szCs w:val="18"/>
              <w:lang w:val="lt-LT"/>
            </w:rPr>
            <w:t>Faks. (8 5) 251 4401</w:t>
          </w:r>
          <w:r>
            <w:rPr>
              <w:sz w:val="18"/>
              <w:szCs w:val="18"/>
              <w:lang w:val="lt-LT"/>
            </w:rPr>
            <w:tab/>
          </w:r>
        </w:p>
        <w:p w:rsidR="00686B49" w:rsidRPr="00596EB0" w:rsidRDefault="00686B49" w:rsidP="00F71D5D">
          <w:pPr>
            <w:ind w:left="-130" w:firstLine="28"/>
            <w:rPr>
              <w:sz w:val="18"/>
              <w:szCs w:val="18"/>
              <w:lang w:val="lt-LT"/>
            </w:rPr>
          </w:pPr>
          <w:r w:rsidRPr="00596EB0">
            <w:rPr>
              <w:sz w:val="18"/>
              <w:szCs w:val="18"/>
              <w:lang w:val="lt-LT"/>
            </w:rPr>
            <w:t>El. p.  info@cpva.lt</w:t>
          </w:r>
        </w:p>
      </w:tc>
      <w:tc>
        <w:tcPr>
          <w:tcW w:w="2834" w:type="dxa"/>
          <w:tcBorders>
            <w:top w:val="single" w:sz="4" w:space="0" w:color="auto"/>
            <w:bottom w:val="nil"/>
          </w:tcBorders>
        </w:tcPr>
        <w:p w:rsidR="00686B49" w:rsidRPr="00596EB0" w:rsidRDefault="00686B49" w:rsidP="00F71D5D">
          <w:pPr>
            <w:ind w:left="-130" w:firstLine="28"/>
            <w:jc w:val="both"/>
            <w:rPr>
              <w:sz w:val="10"/>
              <w:szCs w:val="10"/>
              <w:lang w:val="lt-LT"/>
            </w:rPr>
          </w:pPr>
        </w:p>
        <w:p w:rsidR="00686B49" w:rsidRPr="00596EB0" w:rsidRDefault="00686B49" w:rsidP="00F71D5D">
          <w:pPr>
            <w:ind w:left="-130" w:firstLine="28"/>
            <w:rPr>
              <w:sz w:val="18"/>
              <w:szCs w:val="18"/>
              <w:lang w:val="lt-LT"/>
            </w:rPr>
          </w:pPr>
          <w:r w:rsidRPr="00596EB0">
            <w:rPr>
              <w:sz w:val="18"/>
              <w:szCs w:val="18"/>
              <w:lang w:val="lt-LT"/>
            </w:rPr>
            <w:t>Duomenys kaupiami ir saugomi</w:t>
          </w:r>
        </w:p>
        <w:p w:rsidR="00686B49" w:rsidRPr="00596EB0" w:rsidRDefault="00686B49" w:rsidP="00F71D5D">
          <w:pPr>
            <w:ind w:left="-130" w:firstLine="28"/>
            <w:rPr>
              <w:sz w:val="18"/>
              <w:szCs w:val="18"/>
              <w:lang w:val="lt-LT"/>
            </w:rPr>
          </w:pPr>
          <w:r w:rsidRPr="00596EB0">
            <w:rPr>
              <w:sz w:val="18"/>
              <w:szCs w:val="18"/>
              <w:lang w:val="lt-LT"/>
            </w:rPr>
            <w:t>Juridinių asmenų registre, kodas 126125624</w:t>
          </w:r>
        </w:p>
        <w:p w:rsidR="00686B49" w:rsidRPr="00596EB0" w:rsidRDefault="00686B49" w:rsidP="00F71D5D">
          <w:pPr>
            <w:ind w:left="-130" w:firstLine="28"/>
            <w:rPr>
              <w:sz w:val="18"/>
              <w:szCs w:val="18"/>
              <w:lang w:val="lt-LT"/>
            </w:rPr>
          </w:pPr>
        </w:p>
      </w:tc>
      <w:tc>
        <w:tcPr>
          <w:tcW w:w="2632" w:type="dxa"/>
          <w:tcBorders>
            <w:top w:val="single" w:sz="4" w:space="0" w:color="auto"/>
            <w:bottom w:val="nil"/>
          </w:tcBorders>
        </w:tcPr>
        <w:p w:rsidR="00686B49" w:rsidRPr="00596EB0" w:rsidRDefault="00686B49" w:rsidP="00F71D5D">
          <w:pPr>
            <w:ind w:left="-130" w:firstLine="28"/>
            <w:jc w:val="both"/>
            <w:rPr>
              <w:sz w:val="10"/>
              <w:szCs w:val="10"/>
              <w:lang w:val="lt-LT"/>
            </w:rPr>
          </w:pPr>
          <w:r w:rsidRPr="0052732D">
            <w:rPr>
              <w:noProof/>
              <w:sz w:val="18"/>
              <w:szCs w:val="18"/>
            </w:rPr>
            <w:drawing>
              <wp:anchor distT="0" distB="0" distL="114300" distR="114300" simplePos="0" relativeHeight="251664384" behindDoc="1" locked="0" layoutInCell="1" allowOverlap="1" wp14:anchorId="69579DE2" wp14:editId="6150D372">
                <wp:simplePos x="0" y="0"/>
                <wp:positionH relativeFrom="column">
                  <wp:posOffset>3175</wp:posOffset>
                </wp:positionH>
                <wp:positionV relativeFrom="paragraph">
                  <wp:posOffset>10160</wp:posOffset>
                </wp:positionV>
                <wp:extent cx="1134110" cy="762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4110" cy="762000"/>
                        </a:xfrm>
                        <a:prstGeom prst="rect">
                          <a:avLst/>
                        </a:prstGeom>
                        <a:noFill/>
                      </pic:spPr>
                    </pic:pic>
                  </a:graphicData>
                </a:graphic>
              </wp:anchor>
            </w:drawing>
          </w:r>
        </w:p>
      </w:tc>
    </w:tr>
  </w:tbl>
  <w:p w:rsidR="00201E68" w:rsidRPr="00596EB0" w:rsidRDefault="00201E68" w:rsidP="00686B49">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14E8" w:rsidRDefault="00E714E8" w:rsidP="0082103B">
      <w:r>
        <w:separator/>
      </w:r>
    </w:p>
  </w:footnote>
  <w:footnote w:type="continuationSeparator" w:id="0">
    <w:p w:rsidR="00E714E8" w:rsidRDefault="00E714E8" w:rsidP="00821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70DA" w:rsidRDefault="003870DA">
    <w:pPr>
      <w:pStyle w:val="Header"/>
    </w:pPr>
  </w:p>
  <w:p w:rsidR="00201E68" w:rsidRDefault="00201E68">
    <w:pPr>
      <w:pStyle w:val="Header"/>
    </w:pPr>
    <w:r w:rsidRPr="00F71D5D">
      <w:rPr>
        <w:noProof/>
        <w:lang w:val="en-US"/>
      </w:rPr>
      <mc:AlternateContent>
        <mc:Choice Requires="wps">
          <w:drawing>
            <wp:anchor distT="0" distB="0" distL="114300" distR="114300" simplePos="0" relativeHeight="251657216" behindDoc="0" locked="0" layoutInCell="1" allowOverlap="1" wp14:anchorId="52E23DE4" wp14:editId="377D9034">
              <wp:simplePos x="0" y="0"/>
              <wp:positionH relativeFrom="margin">
                <wp:align>left</wp:align>
              </wp:positionH>
              <wp:positionV relativeFrom="paragraph">
                <wp:posOffset>180975</wp:posOffset>
              </wp:positionV>
              <wp:extent cx="6877050" cy="6762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676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1E68" w:rsidRDefault="00201E68" w:rsidP="00F71D5D">
                          <w:pPr>
                            <w:jc w:val="center"/>
                            <w:rPr>
                              <w:b/>
                              <w:sz w:val="28"/>
                              <w:szCs w:val="28"/>
                            </w:rPr>
                          </w:pPr>
                        </w:p>
                        <w:p w:rsidR="00201E68" w:rsidRDefault="00201E68" w:rsidP="00F71D5D">
                          <w:pPr>
                            <w:jc w:val="center"/>
                            <w:rPr>
                              <w:b/>
                              <w:sz w:val="28"/>
                              <w:szCs w:val="28"/>
                            </w:rPr>
                          </w:pPr>
                          <w:r>
                            <w:rPr>
                              <w:b/>
                              <w:sz w:val="28"/>
                              <w:szCs w:val="28"/>
                            </w:rPr>
                            <w:t>CENTRINĖ PROJEKTŲ VALDYMO AGENTŪ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E23DE4" id="_x0000_t202" coordsize="21600,21600" o:spt="202" path="m,l,21600r21600,l21600,xe">
              <v:stroke joinstyle="miter"/>
              <v:path gradientshapeok="t" o:connecttype="rect"/>
            </v:shapetype>
            <v:shape id="Text Box 1" o:spid="_x0000_s1026" type="#_x0000_t202" style="position:absolute;margin-left:0;margin-top:14.25pt;width:541.5pt;height:53.2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" filled="f" stroked="f">
              <v:textbox>
                <w:txbxContent>
                  <w:p w:rsidR="00201E68" w:rsidRDefault="00201E68" w:rsidP="00F71D5D">
                    <w:pPr>
                      <w:jc w:val="center"/>
                      <w:rPr>
                        <w:b/>
                        <w:sz w:val="28"/>
                        <w:szCs w:val="28"/>
                      </w:rPr>
                    </w:pPr>
                  </w:p>
                  <w:p w:rsidR="00201E68" w:rsidRDefault="00201E68" w:rsidP="00F71D5D">
                    <w:pPr>
                      <w:jc w:val="center"/>
                      <w:rPr>
                        <w:b/>
                        <w:sz w:val="28"/>
                        <w:szCs w:val="28"/>
                      </w:rPr>
                    </w:pPr>
                    <w:r>
                      <w:rPr>
                        <w:b/>
                        <w:sz w:val="28"/>
                        <w:szCs w:val="28"/>
                      </w:rPr>
                      <w:t>CENTRINĖ PROJEKTŲ VALDYMO AGENTŪRA</w:t>
                    </w:r>
                  </w:p>
                </w:txbxContent>
              </v:textbox>
              <w10:wrap anchorx="margin"/>
            </v:shape>
          </w:pict>
        </mc:Fallback>
      </mc:AlternateContent>
    </w:r>
    <w:r w:rsidRPr="00F71D5D">
      <w:rPr>
        <w:noProof/>
        <w:lang w:val="en-US"/>
      </w:rPr>
      <w:drawing>
        <wp:anchor distT="0" distB="0" distL="114300" distR="114300" simplePos="0" relativeHeight="251662336" behindDoc="0" locked="0" layoutInCell="1" allowOverlap="0" wp14:anchorId="52E23DE6" wp14:editId="52E23DE7">
          <wp:simplePos x="0" y="0"/>
          <wp:positionH relativeFrom="column">
            <wp:posOffset>13970</wp:posOffset>
          </wp:positionH>
          <wp:positionV relativeFrom="paragraph">
            <wp:posOffset>170815</wp:posOffset>
          </wp:positionV>
          <wp:extent cx="914400" cy="857250"/>
          <wp:effectExtent l="0" t="0" r="0" b="0"/>
          <wp:wrapSquare wrapText="bothSides"/>
          <wp:docPr id="6" name="Picture 6" descr="tautvydas:Desktop:CPVA Logo 2008-50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utvydas:Desktop:CPVA Logo 2008-500px.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8572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8D3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074320"/>
    <w:multiLevelType w:val="hybridMultilevel"/>
    <w:tmpl w:val="EEAE3D8C"/>
    <w:lvl w:ilvl="0" w:tplc="0427000F">
      <w:start w:val="10"/>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3E62BF7"/>
    <w:multiLevelType w:val="hybridMultilevel"/>
    <w:tmpl w:val="D67CD15C"/>
    <w:lvl w:ilvl="0" w:tplc="2E1C3C10">
      <w:start w:val="1"/>
      <w:numFmt w:val="bullet"/>
      <w:lvlText w:val="•"/>
      <w:lvlJc w:val="left"/>
      <w:pPr>
        <w:ind w:left="12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E886064">
      <w:start w:val="1"/>
      <w:numFmt w:val="bullet"/>
      <w:lvlText w:val="o"/>
      <w:lvlJc w:val="left"/>
      <w:pPr>
        <w:ind w:left="15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EE22F70">
      <w:start w:val="1"/>
      <w:numFmt w:val="bullet"/>
      <w:lvlText w:val="▪"/>
      <w:lvlJc w:val="left"/>
      <w:pPr>
        <w:ind w:left="22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C620B96">
      <w:start w:val="1"/>
      <w:numFmt w:val="bullet"/>
      <w:lvlText w:val="•"/>
      <w:lvlJc w:val="left"/>
      <w:pPr>
        <w:ind w:left="29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9C2FFDA">
      <w:start w:val="1"/>
      <w:numFmt w:val="bullet"/>
      <w:lvlText w:val="o"/>
      <w:lvlJc w:val="left"/>
      <w:pPr>
        <w:ind w:left="36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3D20A38">
      <w:start w:val="1"/>
      <w:numFmt w:val="bullet"/>
      <w:lvlText w:val="▪"/>
      <w:lvlJc w:val="left"/>
      <w:pPr>
        <w:ind w:left="43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0F81DC4">
      <w:start w:val="1"/>
      <w:numFmt w:val="bullet"/>
      <w:lvlText w:val="•"/>
      <w:lvlJc w:val="left"/>
      <w:pPr>
        <w:ind w:left="51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12BF66">
      <w:start w:val="1"/>
      <w:numFmt w:val="bullet"/>
      <w:lvlText w:val="o"/>
      <w:lvlJc w:val="left"/>
      <w:pPr>
        <w:ind w:left="58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F84B20">
      <w:start w:val="1"/>
      <w:numFmt w:val="bullet"/>
      <w:lvlText w:val="▪"/>
      <w:lvlJc w:val="left"/>
      <w:pPr>
        <w:ind w:left="65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7B13644"/>
    <w:multiLevelType w:val="hybridMultilevel"/>
    <w:tmpl w:val="3F34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7167D"/>
    <w:multiLevelType w:val="hybridMultilevel"/>
    <w:tmpl w:val="4CCCB100"/>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E8D7047"/>
    <w:multiLevelType w:val="hybridMultilevel"/>
    <w:tmpl w:val="44CA7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E2C96"/>
    <w:multiLevelType w:val="multilevel"/>
    <w:tmpl w:val="DF401680"/>
    <w:lvl w:ilvl="0">
      <w:start w:val="1"/>
      <w:numFmt w:val="decimal"/>
      <w:lvlText w:val="(%1)"/>
      <w:lvlJc w:val="left"/>
      <w:pPr>
        <w:tabs>
          <w:tab w:val="num" w:pos="3440"/>
        </w:tabs>
        <w:ind w:left="3440" w:hanging="560"/>
      </w:pPr>
    </w:lvl>
    <w:lvl w:ilvl="1">
      <w:start w:val="1"/>
      <w:numFmt w:val="lowerLetter"/>
      <w:lvlText w:val="(%2)"/>
      <w:lvlJc w:val="left"/>
      <w:pPr>
        <w:tabs>
          <w:tab w:val="num" w:pos="4000"/>
        </w:tabs>
        <w:ind w:left="4000" w:hanging="560"/>
      </w:pPr>
    </w:lvl>
    <w:lvl w:ilvl="2">
      <w:start w:val="1"/>
      <w:numFmt w:val="bullet"/>
      <w:lvlText w:val="–"/>
      <w:lvlJc w:val="left"/>
      <w:pPr>
        <w:tabs>
          <w:tab w:val="num" w:pos="4560"/>
        </w:tabs>
        <w:ind w:left="4560" w:hanging="560"/>
      </w:pPr>
      <w:rPr>
        <w:rFonts w:ascii="Times New Roman" w:hAnsi="Times New Roman"/>
      </w:rPr>
    </w:lvl>
    <w:lvl w:ilvl="3">
      <w:start w:val="1"/>
      <w:numFmt w:val="bullet"/>
      <w:pStyle w:val="Point1letter"/>
      <w:lvlText w:val=""/>
      <w:lvlJc w:val="left"/>
      <w:pPr>
        <w:tabs>
          <w:tab w:val="num" w:pos="5120"/>
        </w:tabs>
        <w:ind w:left="5120" w:hanging="560"/>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F094AB8"/>
    <w:multiLevelType w:val="multilevel"/>
    <w:tmpl w:val="4E4AF3BC"/>
    <w:lvl w:ilvl="0">
      <w:start w:val="1"/>
      <w:numFmt w:val="decimal"/>
      <w:lvlText w:val="%1."/>
      <w:lvlJc w:val="left"/>
      <w:pPr>
        <w:ind w:left="360" w:hanging="360"/>
      </w:pPr>
    </w:lvl>
    <w:lvl w:ilvl="1">
      <w:start w:val="1"/>
      <w:numFmt w:val="decimal"/>
      <w:isLgl/>
      <w:lvlText w:val="%1.%2"/>
      <w:lvlJc w:val="left"/>
      <w:pPr>
        <w:ind w:left="939" w:hanging="375"/>
      </w:pPr>
      <w:rPr>
        <w:i/>
      </w:rPr>
    </w:lvl>
    <w:lvl w:ilvl="2">
      <w:start w:val="1"/>
      <w:numFmt w:val="decimal"/>
      <w:isLgl/>
      <w:lvlText w:val="%1.%2.%3"/>
      <w:lvlJc w:val="left"/>
      <w:pPr>
        <w:ind w:left="1848" w:hanging="720"/>
      </w:pPr>
      <w:rPr>
        <w:i/>
      </w:rPr>
    </w:lvl>
    <w:lvl w:ilvl="3">
      <w:start w:val="1"/>
      <w:numFmt w:val="decimal"/>
      <w:isLgl/>
      <w:lvlText w:val="%1.%2.%3.%4"/>
      <w:lvlJc w:val="left"/>
      <w:pPr>
        <w:ind w:left="2412" w:hanging="720"/>
      </w:pPr>
      <w:rPr>
        <w:i/>
      </w:rPr>
    </w:lvl>
    <w:lvl w:ilvl="4">
      <w:start w:val="1"/>
      <w:numFmt w:val="decimal"/>
      <w:isLgl/>
      <w:lvlText w:val="%1.%2.%3.%4.%5"/>
      <w:lvlJc w:val="left"/>
      <w:pPr>
        <w:ind w:left="3336" w:hanging="1080"/>
      </w:pPr>
      <w:rPr>
        <w:i/>
      </w:rPr>
    </w:lvl>
    <w:lvl w:ilvl="5">
      <w:start w:val="1"/>
      <w:numFmt w:val="decimal"/>
      <w:isLgl/>
      <w:lvlText w:val="%1.%2.%3.%4.%5.%6"/>
      <w:lvlJc w:val="left"/>
      <w:pPr>
        <w:ind w:left="3900" w:hanging="1080"/>
      </w:pPr>
      <w:rPr>
        <w:i/>
      </w:rPr>
    </w:lvl>
    <w:lvl w:ilvl="6">
      <w:start w:val="1"/>
      <w:numFmt w:val="decimal"/>
      <w:isLgl/>
      <w:lvlText w:val="%1.%2.%3.%4.%5.%6.%7"/>
      <w:lvlJc w:val="left"/>
      <w:pPr>
        <w:ind w:left="4824" w:hanging="1440"/>
      </w:pPr>
      <w:rPr>
        <w:i/>
      </w:rPr>
    </w:lvl>
    <w:lvl w:ilvl="7">
      <w:start w:val="1"/>
      <w:numFmt w:val="decimal"/>
      <w:isLgl/>
      <w:lvlText w:val="%1.%2.%3.%4.%5.%6.%7.%8"/>
      <w:lvlJc w:val="left"/>
      <w:pPr>
        <w:ind w:left="5388" w:hanging="1440"/>
      </w:pPr>
      <w:rPr>
        <w:i/>
      </w:rPr>
    </w:lvl>
    <w:lvl w:ilvl="8">
      <w:start w:val="1"/>
      <w:numFmt w:val="decimal"/>
      <w:isLgl/>
      <w:lvlText w:val="%1.%2.%3.%4.%5.%6.%7.%8.%9"/>
      <w:lvlJc w:val="left"/>
      <w:pPr>
        <w:ind w:left="6312" w:hanging="1800"/>
      </w:pPr>
      <w:rPr>
        <w:i/>
      </w:rPr>
    </w:lvl>
  </w:abstractNum>
  <w:abstractNum w:abstractNumId="8" w15:restartNumberingAfterBreak="0">
    <w:nsid w:val="20FC1F80"/>
    <w:multiLevelType w:val="hybridMultilevel"/>
    <w:tmpl w:val="929CE52A"/>
    <w:lvl w:ilvl="0" w:tplc="0C020D7C">
      <w:start w:val="1"/>
      <w:numFmt w:val="bullet"/>
      <w:lvlText w:val=""/>
      <w:lvlJc w:val="left"/>
      <w:pPr>
        <w:ind w:left="720" w:hanging="360"/>
      </w:pPr>
      <w:rPr>
        <w:rFonts w:ascii="Symbol" w:hAnsi="Symbol" w:hint="default"/>
        <w:color w:val="auto"/>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B019A"/>
    <w:multiLevelType w:val="hybridMultilevel"/>
    <w:tmpl w:val="58C63D4E"/>
    <w:lvl w:ilvl="0" w:tplc="ADF4E3B6">
      <w:start w:val="1"/>
      <w:numFmt w:val="decimal"/>
      <w:lvlText w:val="%1."/>
      <w:lvlJc w:val="left"/>
      <w:pPr>
        <w:ind w:left="915" w:hanging="375"/>
      </w:pPr>
      <w:rPr>
        <w:rFonts w:hint="default"/>
      </w:rPr>
    </w:lvl>
    <w:lvl w:ilvl="1" w:tplc="04270019" w:tentative="1">
      <w:start w:val="1"/>
      <w:numFmt w:val="lowerLetter"/>
      <w:lvlText w:val="%2."/>
      <w:lvlJc w:val="left"/>
      <w:pPr>
        <w:ind w:left="1620" w:hanging="360"/>
      </w:pPr>
    </w:lvl>
    <w:lvl w:ilvl="2" w:tplc="0427001B" w:tentative="1">
      <w:start w:val="1"/>
      <w:numFmt w:val="lowerRoman"/>
      <w:lvlText w:val="%3."/>
      <w:lvlJc w:val="right"/>
      <w:pPr>
        <w:ind w:left="2340" w:hanging="180"/>
      </w:pPr>
    </w:lvl>
    <w:lvl w:ilvl="3" w:tplc="0427000F" w:tentative="1">
      <w:start w:val="1"/>
      <w:numFmt w:val="decimal"/>
      <w:lvlText w:val="%4."/>
      <w:lvlJc w:val="left"/>
      <w:pPr>
        <w:ind w:left="3060" w:hanging="360"/>
      </w:pPr>
    </w:lvl>
    <w:lvl w:ilvl="4" w:tplc="04270019" w:tentative="1">
      <w:start w:val="1"/>
      <w:numFmt w:val="lowerLetter"/>
      <w:lvlText w:val="%5."/>
      <w:lvlJc w:val="left"/>
      <w:pPr>
        <w:ind w:left="3780" w:hanging="360"/>
      </w:pPr>
    </w:lvl>
    <w:lvl w:ilvl="5" w:tplc="0427001B" w:tentative="1">
      <w:start w:val="1"/>
      <w:numFmt w:val="lowerRoman"/>
      <w:lvlText w:val="%6."/>
      <w:lvlJc w:val="right"/>
      <w:pPr>
        <w:ind w:left="4500" w:hanging="180"/>
      </w:pPr>
    </w:lvl>
    <w:lvl w:ilvl="6" w:tplc="0427000F" w:tentative="1">
      <w:start w:val="1"/>
      <w:numFmt w:val="decimal"/>
      <w:lvlText w:val="%7."/>
      <w:lvlJc w:val="left"/>
      <w:pPr>
        <w:ind w:left="5220" w:hanging="360"/>
      </w:pPr>
    </w:lvl>
    <w:lvl w:ilvl="7" w:tplc="04270019" w:tentative="1">
      <w:start w:val="1"/>
      <w:numFmt w:val="lowerLetter"/>
      <w:lvlText w:val="%8."/>
      <w:lvlJc w:val="left"/>
      <w:pPr>
        <w:ind w:left="5940" w:hanging="360"/>
      </w:pPr>
    </w:lvl>
    <w:lvl w:ilvl="8" w:tplc="0427001B" w:tentative="1">
      <w:start w:val="1"/>
      <w:numFmt w:val="lowerRoman"/>
      <w:lvlText w:val="%9."/>
      <w:lvlJc w:val="right"/>
      <w:pPr>
        <w:ind w:left="6660" w:hanging="180"/>
      </w:pPr>
    </w:lvl>
  </w:abstractNum>
  <w:abstractNum w:abstractNumId="10" w15:restartNumberingAfterBreak="0">
    <w:nsid w:val="23440D6A"/>
    <w:multiLevelType w:val="hybridMultilevel"/>
    <w:tmpl w:val="46D0EBF6"/>
    <w:lvl w:ilvl="0" w:tplc="F4E48180">
      <w:start w:val="1"/>
      <w:numFmt w:val="bullet"/>
      <w:lvlText w:val=""/>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E43B0"/>
    <w:multiLevelType w:val="hybridMultilevel"/>
    <w:tmpl w:val="2F2E4118"/>
    <w:lvl w:ilvl="0" w:tplc="0427000F">
      <w:start w:val="12"/>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0D05544"/>
    <w:multiLevelType w:val="hybridMultilevel"/>
    <w:tmpl w:val="142E78FC"/>
    <w:lvl w:ilvl="0" w:tplc="2B00179C">
      <w:start w:val="1"/>
      <w:numFmt w:val="decimal"/>
      <w:lvlText w:val="1.%1"/>
      <w:lvlJc w:val="left"/>
      <w:pPr>
        <w:ind w:left="564" w:hanging="564"/>
      </w:pPr>
      <w:rPr>
        <w:b/>
        <w:i/>
      </w:rPr>
    </w:lvl>
    <w:lvl w:ilvl="1" w:tplc="04050019">
      <w:start w:val="1"/>
      <w:numFmt w:val="lowerLetter"/>
      <w:lvlText w:val="%2."/>
      <w:lvlJc w:val="left"/>
      <w:pPr>
        <w:ind w:left="108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3" w15:restartNumberingAfterBreak="0">
    <w:nsid w:val="31007833"/>
    <w:multiLevelType w:val="hybridMultilevel"/>
    <w:tmpl w:val="6DD043AA"/>
    <w:lvl w:ilvl="0" w:tplc="0427000F">
      <w:start w:val="14"/>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47940AE"/>
    <w:multiLevelType w:val="multilevel"/>
    <w:tmpl w:val="4558D7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7AA29F8"/>
    <w:multiLevelType w:val="hybridMultilevel"/>
    <w:tmpl w:val="876C9E20"/>
    <w:lvl w:ilvl="0" w:tplc="6A1ADACA">
      <w:start w:val="1"/>
      <w:numFmt w:val="decimal"/>
      <w:lvlText w:val="%1."/>
      <w:lvlJc w:val="left"/>
      <w:pPr>
        <w:tabs>
          <w:tab w:val="num" w:pos="1069"/>
        </w:tabs>
        <w:ind w:left="1069" w:hanging="360"/>
      </w:pPr>
      <w:rPr>
        <w:b w:val="0"/>
        <w:i w:val="0"/>
        <w:sz w:val="20"/>
        <w:szCs w:val="20"/>
      </w:rPr>
    </w:lvl>
    <w:lvl w:ilvl="1" w:tplc="04270003">
      <w:start w:val="1"/>
      <w:numFmt w:val="decimal"/>
      <w:lvlText w:val="%2."/>
      <w:lvlJc w:val="left"/>
      <w:pPr>
        <w:tabs>
          <w:tab w:val="num" w:pos="1440"/>
        </w:tabs>
        <w:ind w:left="1440" w:hanging="360"/>
      </w:pPr>
    </w:lvl>
    <w:lvl w:ilvl="2" w:tplc="04270005">
      <w:start w:val="1"/>
      <w:numFmt w:val="decimal"/>
      <w:lvlText w:val="%3."/>
      <w:lvlJc w:val="left"/>
      <w:pPr>
        <w:tabs>
          <w:tab w:val="num" w:pos="2160"/>
        </w:tabs>
        <w:ind w:left="2160" w:hanging="360"/>
      </w:pPr>
    </w:lvl>
    <w:lvl w:ilvl="3" w:tplc="04270001">
      <w:start w:val="1"/>
      <w:numFmt w:val="decimal"/>
      <w:lvlText w:val="%4."/>
      <w:lvlJc w:val="left"/>
      <w:pPr>
        <w:tabs>
          <w:tab w:val="num" w:pos="2880"/>
        </w:tabs>
        <w:ind w:left="2880" w:hanging="360"/>
      </w:pPr>
    </w:lvl>
    <w:lvl w:ilvl="4" w:tplc="04270003">
      <w:start w:val="1"/>
      <w:numFmt w:val="decimal"/>
      <w:lvlText w:val="%5."/>
      <w:lvlJc w:val="left"/>
      <w:pPr>
        <w:tabs>
          <w:tab w:val="num" w:pos="3600"/>
        </w:tabs>
        <w:ind w:left="3600" w:hanging="360"/>
      </w:pPr>
    </w:lvl>
    <w:lvl w:ilvl="5" w:tplc="04270005">
      <w:start w:val="1"/>
      <w:numFmt w:val="decimal"/>
      <w:lvlText w:val="%6."/>
      <w:lvlJc w:val="left"/>
      <w:pPr>
        <w:tabs>
          <w:tab w:val="num" w:pos="4320"/>
        </w:tabs>
        <w:ind w:left="4320" w:hanging="360"/>
      </w:pPr>
    </w:lvl>
    <w:lvl w:ilvl="6" w:tplc="04270001">
      <w:start w:val="1"/>
      <w:numFmt w:val="decimal"/>
      <w:lvlText w:val="%7."/>
      <w:lvlJc w:val="left"/>
      <w:pPr>
        <w:tabs>
          <w:tab w:val="num" w:pos="5040"/>
        </w:tabs>
        <w:ind w:left="5040" w:hanging="360"/>
      </w:pPr>
    </w:lvl>
    <w:lvl w:ilvl="7" w:tplc="04270003">
      <w:start w:val="1"/>
      <w:numFmt w:val="decimal"/>
      <w:lvlText w:val="%8."/>
      <w:lvlJc w:val="left"/>
      <w:pPr>
        <w:tabs>
          <w:tab w:val="num" w:pos="5760"/>
        </w:tabs>
        <w:ind w:left="5760" w:hanging="360"/>
      </w:pPr>
    </w:lvl>
    <w:lvl w:ilvl="8" w:tplc="04270005">
      <w:start w:val="1"/>
      <w:numFmt w:val="decimal"/>
      <w:lvlText w:val="%9."/>
      <w:lvlJc w:val="left"/>
      <w:pPr>
        <w:tabs>
          <w:tab w:val="num" w:pos="6480"/>
        </w:tabs>
        <w:ind w:left="6480" w:hanging="360"/>
      </w:pPr>
    </w:lvl>
  </w:abstractNum>
  <w:abstractNum w:abstractNumId="16" w15:restartNumberingAfterBreak="0">
    <w:nsid w:val="39D71E89"/>
    <w:multiLevelType w:val="hybridMultilevel"/>
    <w:tmpl w:val="24949BCA"/>
    <w:lvl w:ilvl="0" w:tplc="81D8E37A">
      <w:start w:val="12"/>
      <w:numFmt w:val="bullet"/>
      <w:lvlText w:val=""/>
      <w:lvlJc w:val="left"/>
      <w:pPr>
        <w:tabs>
          <w:tab w:val="num" w:pos="2062"/>
        </w:tabs>
        <w:ind w:left="2062" w:hanging="360"/>
      </w:pPr>
      <w:rPr>
        <w:rFonts w:ascii="Wingdings" w:hAnsi="Wingdings" w:hint="default"/>
      </w:rPr>
    </w:lvl>
    <w:lvl w:ilvl="1" w:tplc="04270003">
      <w:start w:val="1"/>
      <w:numFmt w:val="bullet"/>
      <w:lvlText w:val="o"/>
      <w:lvlJc w:val="left"/>
      <w:pPr>
        <w:tabs>
          <w:tab w:val="num" w:pos="2287"/>
        </w:tabs>
        <w:ind w:left="2287" w:hanging="360"/>
      </w:pPr>
      <w:rPr>
        <w:rFonts w:ascii="Courier New" w:hAnsi="Courier New" w:cs="Courier New" w:hint="default"/>
      </w:rPr>
    </w:lvl>
    <w:lvl w:ilvl="2" w:tplc="04270005">
      <w:start w:val="1"/>
      <w:numFmt w:val="bullet"/>
      <w:lvlText w:val=""/>
      <w:lvlJc w:val="left"/>
      <w:pPr>
        <w:tabs>
          <w:tab w:val="num" w:pos="3007"/>
        </w:tabs>
        <w:ind w:left="3007" w:hanging="360"/>
      </w:pPr>
      <w:rPr>
        <w:rFonts w:ascii="Wingdings" w:hAnsi="Wingdings" w:hint="default"/>
      </w:rPr>
    </w:lvl>
    <w:lvl w:ilvl="3" w:tplc="DA2C421C">
      <w:start w:val="1"/>
      <w:numFmt w:val="bullet"/>
      <w:lvlText w:val=""/>
      <w:lvlJc w:val="left"/>
      <w:pPr>
        <w:tabs>
          <w:tab w:val="num" w:pos="3727"/>
        </w:tabs>
        <w:ind w:left="3727" w:hanging="360"/>
      </w:pPr>
      <w:rPr>
        <w:rFonts w:ascii="Wingdings" w:hAnsi="Wingdings" w:hint="default"/>
        <w:b w:val="0"/>
      </w:rPr>
    </w:lvl>
    <w:lvl w:ilvl="4" w:tplc="04270003" w:tentative="1">
      <w:start w:val="1"/>
      <w:numFmt w:val="bullet"/>
      <w:lvlText w:val="o"/>
      <w:lvlJc w:val="left"/>
      <w:pPr>
        <w:tabs>
          <w:tab w:val="num" w:pos="4447"/>
        </w:tabs>
        <w:ind w:left="4447" w:hanging="360"/>
      </w:pPr>
      <w:rPr>
        <w:rFonts w:ascii="Courier New" w:hAnsi="Courier New" w:cs="Courier New" w:hint="default"/>
      </w:rPr>
    </w:lvl>
    <w:lvl w:ilvl="5" w:tplc="04270005" w:tentative="1">
      <w:start w:val="1"/>
      <w:numFmt w:val="bullet"/>
      <w:lvlText w:val=""/>
      <w:lvlJc w:val="left"/>
      <w:pPr>
        <w:tabs>
          <w:tab w:val="num" w:pos="5167"/>
        </w:tabs>
        <w:ind w:left="5167" w:hanging="360"/>
      </w:pPr>
      <w:rPr>
        <w:rFonts w:ascii="Wingdings" w:hAnsi="Wingdings" w:hint="default"/>
      </w:rPr>
    </w:lvl>
    <w:lvl w:ilvl="6" w:tplc="04270001" w:tentative="1">
      <w:start w:val="1"/>
      <w:numFmt w:val="bullet"/>
      <w:lvlText w:val=""/>
      <w:lvlJc w:val="left"/>
      <w:pPr>
        <w:tabs>
          <w:tab w:val="num" w:pos="5887"/>
        </w:tabs>
        <w:ind w:left="5887" w:hanging="360"/>
      </w:pPr>
      <w:rPr>
        <w:rFonts w:ascii="Symbol" w:hAnsi="Symbol" w:hint="default"/>
      </w:rPr>
    </w:lvl>
    <w:lvl w:ilvl="7" w:tplc="04270003" w:tentative="1">
      <w:start w:val="1"/>
      <w:numFmt w:val="bullet"/>
      <w:lvlText w:val="o"/>
      <w:lvlJc w:val="left"/>
      <w:pPr>
        <w:tabs>
          <w:tab w:val="num" w:pos="6607"/>
        </w:tabs>
        <w:ind w:left="6607" w:hanging="360"/>
      </w:pPr>
      <w:rPr>
        <w:rFonts w:ascii="Courier New" w:hAnsi="Courier New" w:cs="Courier New" w:hint="default"/>
      </w:rPr>
    </w:lvl>
    <w:lvl w:ilvl="8" w:tplc="04270005" w:tentative="1">
      <w:start w:val="1"/>
      <w:numFmt w:val="bullet"/>
      <w:lvlText w:val=""/>
      <w:lvlJc w:val="left"/>
      <w:pPr>
        <w:tabs>
          <w:tab w:val="num" w:pos="7327"/>
        </w:tabs>
        <w:ind w:left="7327" w:hanging="360"/>
      </w:pPr>
      <w:rPr>
        <w:rFonts w:ascii="Wingdings" w:hAnsi="Wingdings" w:hint="default"/>
      </w:rPr>
    </w:lvl>
  </w:abstractNum>
  <w:abstractNum w:abstractNumId="17" w15:restartNumberingAfterBreak="0">
    <w:nsid w:val="3D900083"/>
    <w:multiLevelType w:val="hybridMultilevel"/>
    <w:tmpl w:val="DF3EE4E4"/>
    <w:lvl w:ilvl="0" w:tplc="E4484894">
      <w:start w:val="4"/>
      <w:numFmt w:val="decimal"/>
      <w:lvlText w:val="%1."/>
      <w:lvlJc w:val="left"/>
      <w:pPr>
        <w:ind w:left="502"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21F611A"/>
    <w:multiLevelType w:val="hybridMultilevel"/>
    <w:tmpl w:val="98F8FA4E"/>
    <w:lvl w:ilvl="0" w:tplc="321E01A2">
      <w:start w:val="1"/>
      <w:numFmt w:val="decimal"/>
      <w:lvlText w:val="%1."/>
      <w:lvlJc w:val="left"/>
      <w:pPr>
        <w:ind w:left="720" w:hanging="360"/>
      </w:pPr>
      <w:rPr>
        <w:rFonts w:ascii="Times New Roman" w:hAnsi="Times New Roman" w:cs="Times New Roman"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475424F7"/>
    <w:multiLevelType w:val="hybridMultilevel"/>
    <w:tmpl w:val="86284CF6"/>
    <w:lvl w:ilvl="0" w:tplc="CDCEFE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262681"/>
    <w:multiLevelType w:val="hybridMultilevel"/>
    <w:tmpl w:val="712AE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45476"/>
    <w:multiLevelType w:val="hybridMultilevel"/>
    <w:tmpl w:val="CF16F5E6"/>
    <w:lvl w:ilvl="0" w:tplc="BF70CD5E">
      <w:start w:val="1"/>
      <w:numFmt w:val="bullet"/>
      <w:lvlText w:val=""/>
      <w:lvlJc w:val="left"/>
      <w:pPr>
        <w:ind w:left="720" w:hanging="360"/>
      </w:pPr>
      <w:rPr>
        <w:rFonts w:ascii="Symbol" w:hAnsi="Symbol" w:hint="default"/>
        <w:color w:val="auto"/>
        <w:sz w:val="18"/>
        <w:szCs w:val="18"/>
      </w:rPr>
    </w:lvl>
    <w:lvl w:ilvl="1" w:tplc="3370988E">
      <w:start w:val="1"/>
      <w:numFmt w:val="bullet"/>
      <w:lvlText w:val="-"/>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1A4805"/>
    <w:multiLevelType w:val="hybridMultilevel"/>
    <w:tmpl w:val="9D1A64BA"/>
    <w:lvl w:ilvl="0" w:tplc="40E60448">
      <w:start w:val="1"/>
      <w:numFmt w:val="decimal"/>
      <w:lvlText w:val="%1."/>
      <w:lvlJc w:val="left"/>
      <w:pPr>
        <w:ind w:left="927" w:hanging="360"/>
      </w:pPr>
      <w:rPr>
        <w:rFonts w:eastAsiaTheme="minorHAnsi"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5E20417"/>
    <w:multiLevelType w:val="hybridMultilevel"/>
    <w:tmpl w:val="50925E8A"/>
    <w:lvl w:ilvl="0" w:tplc="A17A322C">
      <w:start w:val="2"/>
      <w:numFmt w:val="decimal"/>
      <w:lvlText w:val="%1."/>
      <w:lvlJc w:val="left"/>
      <w:pPr>
        <w:ind w:left="360" w:hanging="360"/>
      </w:pPr>
      <w:rPr>
        <w:strike w:val="0"/>
        <w:dstrike w:val="0"/>
        <w:u w:val="none"/>
        <w:effect w:val="none"/>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7634554"/>
    <w:multiLevelType w:val="hybridMultilevel"/>
    <w:tmpl w:val="21C00D6C"/>
    <w:lvl w:ilvl="0" w:tplc="0427000F">
      <w:start w:val="1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CC4155B"/>
    <w:multiLevelType w:val="hybridMultilevel"/>
    <w:tmpl w:val="973EB12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5E3F6636"/>
    <w:multiLevelType w:val="hybridMultilevel"/>
    <w:tmpl w:val="38D81A20"/>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EE66E2"/>
    <w:multiLevelType w:val="multilevel"/>
    <w:tmpl w:val="B232B33A"/>
    <w:lvl w:ilvl="0">
      <w:start w:val="3"/>
      <w:numFmt w:val="decimal"/>
      <w:lvlText w:val="%1."/>
      <w:lvlJc w:val="left"/>
      <w:pPr>
        <w:ind w:left="360" w:hanging="360"/>
      </w:pPr>
    </w:lvl>
    <w:lvl w:ilvl="1">
      <w:start w:val="1"/>
      <w:numFmt w:val="decimal"/>
      <w:isLgl/>
      <w:lvlText w:val="%1.%2"/>
      <w:lvlJc w:val="left"/>
      <w:pPr>
        <w:ind w:left="939" w:hanging="375"/>
      </w:pPr>
      <w:rPr>
        <w:i/>
      </w:rPr>
    </w:lvl>
    <w:lvl w:ilvl="2">
      <w:start w:val="1"/>
      <w:numFmt w:val="decimal"/>
      <w:isLgl/>
      <w:lvlText w:val="%1.%2.%3"/>
      <w:lvlJc w:val="left"/>
      <w:pPr>
        <w:ind w:left="1848" w:hanging="720"/>
      </w:pPr>
      <w:rPr>
        <w:i/>
      </w:rPr>
    </w:lvl>
    <w:lvl w:ilvl="3">
      <w:start w:val="1"/>
      <w:numFmt w:val="decimal"/>
      <w:isLgl/>
      <w:lvlText w:val="%1.%2.%3.%4"/>
      <w:lvlJc w:val="left"/>
      <w:pPr>
        <w:ind w:left="2412" w:hanging="720"/>
      </w:pPr>
      <w:rPr>
        <w:i/>
      </w:rPr>
    </w:lvl>
    <w:lvl w:ilvl="4">
      <w:start w:val="1"/>
      <w:numFmt w:val="decimal"/>
      <w:isLgl/>
      <w:lvlText w:val="%1.%2.%3.%4.%5"/>
      <w:lvlJc w:val="left"/>
      <w:pPr>
        <w:ind w:left="3336" w:hanging="1080"/>
      </w:pPr>
      <w:rPr>
        <w:i/>
      </w:rPr>
    </w:lvl>
    <w:lvl w:ilvl="5">
      <w:start w:val="1"/>
      <w:numFmt w:val="decimal"/>
      <w:isLgl/>
      <w:lvlText w:val="%1.%2.%3.%4.%5.%6"/>
      <w:lvlJc w:val="left"/>
      <w:pPr>
        <w:ind w:left="3900" w:hanging="1080"/>
      </w:pPr>
      <w:rPr>
        <w:i/>
      </w:rPr>
    </w:lvl>
    <w:lvl w:ilvl="6">
      <w:start w:val="1"/>
      <w:numFmt w:val="decimal"/>
      <w:isLgl/>
      <w:lvlText w:val="%1.%2.%3.%4.%5.%6.%7"/>
      <w:lvlJc w:val="left"/>
      <w:pPr>
        <w:ind w:left="4824" w:hanging="1440"/>
      </w:pPr>
      <w:rPr>
        <w:i/>
      </w:rPr>
    </w:lvl>
    <w:lvl w:ilvl="7">
      <w:start w:val="1"/>
      <w:numFmt w:val="decimal"/>
      <w:isLgl/>
      <w:lvlText w:val="%1.%2.%3.%4.%5.%6.%7.%8"/>
      <w:lvlJc w:val="left"/>
      <w:pPr>
        <w:ind w:left="5388" w:hanging="1440"/>
      </w:pPr>
      <w:rPr>
        <w:i/>
      </w:rPr>
    </w:lvl>
    <w:lvl w:ilvl="8">
      <w:start w:val="1"/>
      <w:numFmt w:val="decimal"/>
      <w:isLgl/>
      <w:lvlText w:val="%1.%2.%3.%4.%5.%6.%7.%8.%9"/>
      <w:lvlJc w:val="left"/>
      <w:pPr>
        <w:ind w:left="6312" w:hanging="1800"/>
      </w:pPr>
      <w:rPr>
        <w:i/>
      </w:rPr>
    </w:lvl>
  </w:abstractNum>
  <w:abstractNum w:abstractNumId="28" w15:restartNumberingAfterBreak="0">
    <w:nsid w:val="6AC2530B"/>
    <w:multiLevelType w:val="hybridMultilevel"/>
    <w:tmpl w:val="309E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FA51C4"/>
    <w:multiLevelType w:val="hybridMultilevel"/>
    <w:tmpl w:val="03702424"/>
    <w:lvl w:ilvl="0" w:tplc="0409000F">
      <w:start w:val="1"/>
      <w:numFmt w:val="decimal"/>
      <w:lvlText w:val="%1."/>
      <w:lvlJc w:val="left"/>
      <w:pPr>
        <w:ind w:left="862" w:hanging="360"/>
      </w:pPr>
    </w:lvl>
    <w:lvl w:ilvl="1" w:tplc="04270019" w:tentative="1">
      <w:start w:val="1"/>
      <w:numFmt w:val="lowerLetter"/>
      <w:lvlText w:val="%2."/>
      <w:lvlJc w:val="left"/>
      <w:pPr>
        <w:ind w:left="1582" w:hanging="360"/>
      </w:pPr>
    </w:lvl>
    <w:lvl w:ilvl="2" w:tplc="0427001B" w:tentative="1">
      <w:start w:val="1"/>
      <w:numFmt w:val="lowerRoman"/>
      <w:lvlText w:val="%3."/>
      <w:lvlJc w:val="right"/>
      <w:pPr>
        <w:ind w:left="2302" w:hanging="180"/>
      </w:pPr>
    </w:lvl>
    <w:lvl w:ilvl="3" w:tplc="0427000F" w:tentative="1">
      <w:start w:val="1"/>
      <w:numFmt w:val="decimal"/>
      <w:lvlText w:val="%4."/>
      <w:lvlJc w:val="left"/>
      <w:pPr>
        <w:ind w:left="3022" w:hanging="360"/>
      </w:pPr>
    </w:lvl>
    <w:lvl w:ilvl="4" w:tplc="04270019" w:tentative="1">
      <w:start w:val="1"/>
      <w:numFmt w:val="lowerLetter"/>
      <w:lvlText w:val="%5."/>
      <w:lvlJc w:val="left"/>
      <w:pPr>
        <w:ind w:left="3742" w:hanging="360"/>
      </w:pPr>
    </w:lvl>
    <w:lvl w:ilvl="5" w:tplc="0427001B" w:tentative="1">
      <w:start w:val="1"/>
      <w:numFmt w:val="lowerRoman"/>
      <w:lvlText w:val="%6."/>
      <w:lvlJc w:val="right"/>
      <w:pPr>
        <w:ind w:left="4462" w:hanging="180"/>
      </w:pPr>
    </w:lvl>
    <w:lvl w:ilvl="6" w:tplc="0427000F" w:tentative="1">
      <w:start w:val="1"/>
      <w:numFmt w:val="decimal"/>
      <w:lvlText w:val="%7."/>
      <w:lvlJc w:val="left"/>
      <w:pPr>
        <w:ind w:left="5182" w:hanging="360"/>
      </w:pPr>
    </w:lvl>
    <w:lvl w:ilvl="7" w:tplc="04270019" w:tentative="1">
      <w:start w:val="1"/>
      <w:numFmt w:val="lowerLetter"/>
      <w:lvlText w:val="%8."/>
      <w:lvlJc w:val="left"/>
      <w:pPr>
        <w:ind w:left="5902" w:hanging="360"/>
      </w:pPr>
    </w:lvl>
    <w:lvl w:ilvl="8" w:tplc="0427001B" w:tentative="1">
      <w:start w:val="1"/>
      <w:numFmt w:val="lowerRoman"/>
      <w:lvlText w:val="%9."/>
      <w:lvlJc w:val="right"/>
      <w:pPr>
        <w:ind w:left="6622" w:hanging="180"/>
      </w:pPr>
    </w:lvl>
  </w:abstractNum>
  <w:abstractNum w:abstractNumId="30" w15:restartNumberingAfterBreak="0">
    <w:nsid w:val="6F24773C"/>
    <w:multiLevelType w:val="hybridMultilevel"/>
    <w:tmpl w:val="20A8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6C4FA9"/>
    <w:multiLevelType w:val="hybridMultilevel"/>
    <w:tmpl w:val="F726F3CA"/>
    <w:lvl w:ilvl="0" w:tplc="330A7474">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CE0A06"/>
    <w:multiLevelType w:val="multilevel"/>
    <w:tmpl w:val="C4A6CA08"/>
    <w:lvl w:ilvl="0">
      <w:start w:val="1"/>
      <w:numFmt w:val="decimal"/>
      <w:lvlRestart w:val="0"/>
      <w:pStyle w:val="NumPar1"/>
      <w:lvlText w:val="%1."/>
      <w:lvlJc w:val="left"/>
      <w:pPr>
        <w:tabs>
          <w:tab w:val="num" w:pos="992"/>
        </w:tabs>
        <w:ind w:left="992" w:hanging="850"/>
      </w:pPr>
      <w:rPr>
        <w:rFonts w:hint="default"/>
        <w:b w:val="0"/>
        <w:bCs w:val="0"/>
        <w:strike w:val="0"/>
        <w:sz w:val="24"/>
        <w:szCs w:val="24"/>
      </w:rPr>
    </w:lvl>
    <w:lvl w:ilvl="1">
      <w:start w:val="1"/>
      <w:numFmt w:val="decimal"/>
      <w:pStyle w:val="NumPar2"/>
      <w:lvlText w:val="%1.%2."/>
      <w:lvlJc w:val="left"/>
      <w:pPr>
        <w:tabs>
          <w:tab w:val="num" w:pos="850"/>
        </w:tabs>
        <w:ind w:left="850" w:hanging="850"/>
      </w:pPr>
      <w:rPr>
        <w:rFonts w:hint="default"/>
      </w:rPr>
    </w:lvl>
    <w:lvl w:ilvl="2">
      <w:start w:val="1"/>
      <w:numFmt w:val="decimal"/>
      <w:pStyle w:val="NumPar3"/>
      <w:lvlText w:val="%1.%2.%3."/>
      <w:lvlJc w:val="left"/>
      <w:pPr>
        <w:tabs>
          <w:tab w:val="num" w:pos="850"/>
        </w:tabs>
        <w:ind w:left="850" w:hanging="850"/>
      </w:pPr>
      <w:rPr>
        <w:rFonts w:hint="default"/>
      </w:rPr>
    </w:lvl>
    <w:lvl w:ilvl="3">
      <w:start w:val="1"/>
      <w:numFmt w:val="decimal"/>
      <w:pStyle w:val="NumPar4"/>
      <w:lvlText w:val="%1.%2.%3.%4."/>
      <w:lvlJc w:val="left"/>
      <w:pPr>
        <w:tabs>
          <w:tab w:val="num" w:pos="850"/>
        </w:tabs>
        <w:ind w:left="850" w:hanging="85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70C8728F"/>
    <w:multiLevelType w:val="hybridMultilevel"/>
    <w:tmpl w:val="62F25E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FC30C0"/>
    <w:multiLevelType w:val="hybridMultilevel"/>
    <w:tmpl w:val="450EAA0A"/>
    <w:lvl w:ilvl="0" w:tplc="F07C8636">
      <w:start w:val="3"/>
      <w:numFmt w:val="bullet"/>
      <w:lvlText w:val="–"/>
      <w:lvlJc w:val="left"/>
      <w:pPr>
        <w:ind w:left="720" w:hanging="360"/>
      </w:pPr>
      <w:rPr>
        <w:rFonts w:ascii="Calibri" w:eastAsia="Calibri" w:hAnsi="Calibri" w:cs="Calibri" w:hint="default"/>
        <w:color w:val="auto"/>
      </w:rPr>
    </w:lvl>
    <w:lvl w:ilvl="1" w:tplc="449CA8A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771889"/>
    <w:multiLevelType w:val="hybridMultilevel"/>
    <w:tmpl w:val="EC785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3A0450"/>
    <w:multiLevelType w:val="hybridMultilevel"/>
    <w:tmpl w:val="1F0ED50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7ED162A7"/>
    <w:multiLevelType w:val="hybridMultilevel"/>
    <w:tmpl w:val="EC6A4486"/>
    <w:lvl w:ilvl="0" w:tplc="267A5CAE">
      <w:start w:val="1"/>
      <w:numFmt w:val="bullet"/>
      <w:lvlText w:val="•"/>
      <w:lvlJc w:val="left"/>
      <w:pPr>
        <w:ind w:left="12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F54D18A">
      <w:start w:val="1"/>
      <w:numFmt w:val="bullet"/>
      <w:lvlText w:val="o"/>
      <w:lvlJc w:val="left"/>
      <w:pPr>
        <w:ind w:left="193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4A786ACA">
      <w:start w:val="1"/>
      <w:numFmt w:val="bullet"/>
      <w:lvlText w:val="▪"/>
      <w:lvlJc w:val="left"/>
      <w:pPr>
        <w:ind w:left="219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2FFC42D0">
      <w:start w:val="1"/>
      <w:numFmt w:val="bullet"/>
      <w:lvlText w:val="•"/>
      <w:lvlJc w:val="left"/>
      <w:pPr>
        <w:ind w:left="291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737E3546">
      <w:start w:val="1"/>
      <w:numFmt w:val="bullet"/>
      <w:lvlText w:val="o"/>
      <w:lvlJc w:val="left"/>
      <w:pPr>
        <w:ind w:left="363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3850AC36">
      <w:start w:val="1"/>
      <w:numFmt w:val="bullet"/>
      <w:lvlText w:val="▪"/>
      <w:lvlJc w:val="left"/>
      <w:pPr>
        <w:ind w:left="435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33E43F54">
      <w:start w:val="1"/>
      <w:numFmt w:val="bullet"/>
      <w:lvlText w:val="•"/>
      <w:lvlJc w:val="left"/>
      <w:pPr>
        <w:ind w:left="507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CC08C934">
      <w:start w:val="1"/>
      <w:numFmt w:val="bullet"/>
      <w:lvlText w:val="o"/>
      <w:lvlJc w:val="left"/>
      <w:pPr>
        <w:ind w:left="579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7024B590">
      <w:start w:val="1"/>
      <w:numFmt w:val="bullet"/>
      <w:lvlText w:val="▪"/>
      <w:lvlJc w:val="left"/>
      <w:pPr>
        <w:ind w:left="651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num w:numId="1" w16cid:durableId="3178532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40169577">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05836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70800539">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6154947">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14609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80991171">
    <w:abstractNumId w:val="32"/>
  </w:num>
  <w:num w:numId="8" w16cid:durableId="1457792023">
    <w:abstractNumId w:val="6"/>
  </w:num>
  <w:num w:numId="9" w16cid:durableId="1243643585">
    <w:abstractNumId w:val="0"/>
  </w:num>
  <w:num w:numId="10" w16cid:durableId="1774669643">
    <w:abstractNumId w:val="10"/>
  </w:num>
  <w:num w:numId="11" w16cid:durableId="958222439">
    <w:abstractNumId w:val="34"/>
  </w:num>
  <w:num w:numId="12" w16cid:durableId="231963488">
    <w:abstractNumId w:val="31"/>
  </w:num>
  <w:num w:numId="13" w16cid:durableId="1117024899">
    <w:abstractNumId w:val="17"/>
  </w:num>
  <w:num w:numId="14" w16cid:durableId="1764910210">
    <w:abstractNumId w:val="25"/>
  </w:num>
  <w:num w:numId="15" w16cid:durableId="1199390175">
    <w:abstractNumId w:val="3"/>
  </w:num>
  <w:num w:numId="16" w16cid:durableId="1580866410">
    <w:abstractNumId w:val="35"/>
  </w:num>
  <w:num w:numId="17" w16cid:durableId="99060142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16730702">
    <w:abstractNumId w:val="16"/>
  </w:num>
  <w:num w:numId="19" w16cid:durableId="1555655279">
    <w:abstractNumId w:val="28"/>
  </w:num>
  <w:num w:numId="20" w16cid:durableId="919678925">
    <w:abstractNumId w:val="5"/>
  </w:num>
  <w:num w:numId="21" w16cid:durableId="1589729175">
    <w:abstractNumId w:val="33"/>
  </w:num>
  <w:num w:numId="22" w16cid:durableId="1423645617">
    <w:abstractNumId w:val="19"/>
  </w:num>
  <w:num w:numId="23" w16cid:durableId="163206826">
    <w:abstractNumId w:val="8"/>
  </w:num>
  <w:num w:numId="24" w16cid:durableId="322777809">
    <w:abstractNumId w:val="21"/>
  </w:num>
  <w:num w:numId="25" w16cid:durableId="1605306776">
    <w:abstractNumId w:val="0"/>
  </w:num>
  <w:num w:numId="26" w16cid:durableId="19685079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99576746">
    <w:abstractNumId w:val="37"/>
  </w:num>
  <w:num w:numId="28" w16cid:durableId="1893812520">
    <w:abstractNumId w:val="2"/>
  </w:num>
  <w:num w:numId="29" w16cid:durableId="470295679">
    <w:abstractNumId w:val="30"/>
  </w:num>
  <w:num w:numId="30" w16cid:durableId="551383051">
    <w:abstractNumId w:val="20"/>
  </w:num>
  <w:num w:numId="31" w16cid:durableId="1500803574">
    <w:abstractNumId w:val="26"/>
  </w:num>
  <w:num w:numId="32" w16cid:durableId="1301034832">
    <w:abstractNumId w:val="4"/>
  </w:num>
  <w:num w:numId="33" w16cid:durableId="739134672">
    <w:abstractNumId w:val="36"/>
  </w:num>
  <w:num w:numId="34" w16cid:durableId="556167955">
    <w:abstractNumId w:val="22"/>
  </w:num>
  <w:num w:numId="35" w16cid:durableId="962925849">
    <w:abstractNumId w:val="1"/>
  </w:num>
  <w:num w:numId="36" w16cid:durableId="777529311">
    <w:abstractNumId w:val="15"/>
  </w:num>
  <w:num w:numId="37" w16cid:durableId="271087013">
    <w:abstractNumId w:val="29"/>
  </w:num>
  <w:num w:numId="38" w16cid:durableId="643119278">
    <w:abstractNumId w:val="18"/>
  </w:num>
  <w:num w:numId="39" w16cid:durableId="946159930">
    <w:abstractNumId w:val="9"/>
  </w:num>
  <w:num w:numId="40" w16cid:durableId="1945916817">
    <w:abstractNumId w:val="24"/>
  </w:num>
  <w:num w:numId="41" w16cid:durableId="1230581517">
    <w:abstractNumId w:val="11"/>
  </w:num>
  <w:num w:numId="42" w16cid:durableId="23941116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WT6adkROn2E/OJVCRoO8wSLj75GN1PiKYIeF4HAAfvEFL7yXS2Rlxkk0JHsbkiOMM7+ITEnET9QONbwQ+o6/pQ==" w:salt="evjME1hDIA6lAPoV4VJatw=="/>
  <w:defaultTabStop w:val="720"/>
  <w:hyphenationZone w:val="396"/>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DYyNDEzNjU2NzFV0lEKTi0uzszPAykwrAUA1T2ffywAAAA="/>
  </w:docVars>
  <w:rsids>
    <w:rsidRoot w:val="00305BF1"/>
    <w:rsid w:val="00002A44"/>
    <w:rsid w:val="000043B5"/>
    <w:rsid w:val="0000533C"/>
    <w:rsid w:val="00005E34"/>
    <w:rsid w:val="000216A4"/>
    <w:rsid w:val="00023ADB"/>
    <w:rsid w:val="00024A2E"/>
    <w:rsid w:val="0002554C"/>
    <w:rsid w:val="000303CB"/>
    <w:rsid w:val="000303E2"/>
    <w:rsid w:val="000309D6"/>
    <w:rsid w:val="000309FC"/>
    <w:rsid w:val="00032C16"/>
    <w:rsid w:val="0003574B"/>
    <w:rsid w:val="00040C6B"/>
    <w:rsid w:val="00041005"/>
    <w:rsid w:val="00044682"/>
    <w:rsid w:val="00044D60"/>
    <w:rsid w:val="00045A9E"/>
    <w:rsid w:val="0004615F"/>
    <w:rsid w:val="00047531"/>
    <w:rsid w:val="00047637"/>
    <w:rsid w:val="00051C7D"/>
    <w:rsid w:val="00051C9F"/>
    <w:rsid w:val="00051E4E"/>
    <w:rsid w:val="000521D0"/>
    <w:rsid w:val="00052613"/>
    <w:rsid w:val="00053A18"/>
    <w:rsid w:val="0005502D"/>
    <w:rsid w:val="000554D8"/>
    <w:rsid w:val="00055BA5"/>
    <w:rsid w:val="00055BE9"/>
    <w:rsid w:val="000561F3"/>
    <w:rsid w:val="000564D8"/>
    <w:rsid w:val="00056B5C"/>
    <w:rsid w:val="000577C9"/>
    <w:rsid w:val="0006161E"/>
    <w:rsid w:val="00062AE2"/>
    <w:rsid w:val="00065977"/>
    <w:rsid w:val="0006602D"/>
    <w:rsid w:val="00066093"/>
    <w:rsid w:val="00070BF5"/>
    <w:rsid w:val="00074500"/>
    <w:rsid w:val="00074654"/>
    <w:rsid w:val="0007518D"/>
    <w:rsid w:val="00075C29"/>
    <w:rsid w:val="00076162"/>
    <w:rsid w:val="000835E3"/>
    <w:rsid w:val="000848F9"/>
    <w:rsid w:val="00086D43"/>
    <w:rsid w:val="00087E29"/>
    <w:rsid w:val="000905E8"/>
    <w:rsid w:val="00090DC3"/>
    <w:rsid w:val="000913DF"/>
    <w:rsid w:val="00092FDA"/>
    <w:rsid w:val="0009610F"/>
    <w:rsid w:val="000A1768"/>
    <w:rsid w:val="000A2154"/>
    <w:rsid w:val="000A229E"/>
    <w:rsid w:val="000A3003"/>
    <w:rsid w:val="000A3B17"/>
    <w:rsid w:val="000A4A3E"/>
    <w:rsid w:val="000A5378"/>
    <w:rsid w:val="000A5E31"/>
    <w:rsid w:val="000A6AB9"/>
    <w:rsid w:val="000A71C1"/>
    <w:rsid w:val="000B1CE4"/>
    <w:rsid w:val="000C520A"/>
    <w:rsid w:val="000C5275"/>
    <w:rsid w:val="000C596F"/>
    <w:rsid w:val="000C7140"/>
    <w:rsid w:val="000C7882"/>
    <w:rsid w:val="000D1BA8"/>
    <w:rsid w:val="000D263D"/>
    <w:rsid w:val="000D4A34"/>
    <w:rsid w:val="000D57AB"/>
    <w:rsid w:val="000D7EEF"/>
    <w:rsid w:val="000E17DE"/>
    <w:rsid w:val="000E2014"/>
    <w:rsid w:val="000E3686"/>
    <w:rsid w:val="000E47F3"/>
    <w:rsid w:val="000E4B9D"/>
    <w:rsid w:val="000E55D4"/>
    <w:rsid w:val="000E5F97"/>
    <w:rsid w:val="000E6285"/>
    <w:rsid w:val="000E6CAE"/>
    <w:rsid w:val="000F12FB"/>
    <w:rsid w:val="000F1818"/>
    <w:rsid w:val="000F19DA"/>
    <w:rsid w:val="000F1B07"/>
    <w:rsid w:val="000F2A5C"/>
    <w:rsid w:val="000F2DCA"/>
    <w:rsid w:val="000F3EB5"/>
    <w:rsid w:val="000F4B2F"/>
    <w:rsid w:val="000F7658"/>
    <w:rsid w:val="000F76A2"/>
    <w:rsid w:val="00100B16"/>
    <w:rsid w:val="001013C0"/>
    <w:rsid w:val="0010168D"/>
    <w:rsid w:val="00101860"/>
    <w:rsid w:val="00101DCF"/>
    <w:rsid w:val="0010262E"/>
    <w:rsid w:val="00105542"/>
    <w:rsid w:val="0010582E"/>
    <w:rsid w:val="00106625"/>
    <w:rsid w:val="0010754F"/>
    <w:rsid w:val="001076E0"/>
    <w:rsid w:val="00110E71"/>
    <w:rsid w:val="0011275D"/>
    <w:rsid w:val="00112B4F"/>
    <w:rsid w:val="001134D4"/>
    <w:rsid w:val="00114127"/>
    <w:rsid w:val="00115901"/>
    <w:rsid w:val="0011694C"/>
    <w:rsid w:val="00117A1D"/>
    <w:rsid w:val="0012169A"/>
    <w:rsid w:val="001244EC"/>
    <w:rsid w:val="00134F4F"/>
    <w:rsid w:val="00136D1A"/>
    <w:rsid w:val="00137839"/>
    <w:rsid w:val="00140082"/>
    <w:rsid w:val="001401F4"/>
    <w:rsid w:val="0014256B"/>
    <w:rsid w:val="00143DF3"/>
    <w:rsid w:val="001465DE"/>
    <w:rsid w:val="0014778D"/>
    <w:rsid w:val="001525A8"/>
    <w:rsid w:val="0015364A"/>
    <w:rsid w:val="001541BD"/>
    <w:rsid w:val="00156E8D"/>
    <w:rsid w:val="0015749B"/>
    <w:rsid w:val="00160B50"/>
    <w:rsid w:val="00163546"/>
    <w:rsid w:val="00163AB8"/>
    <w:rsid w:val="00164D07"/>
    <w:rsid w:val="00165298"/>
    <w:rsid w:val="00166277"/>
    <w:rsid w:val="00170697"/>
    <w:rsid w:val="00170A6A"/>
    <w:rsid w:val="00170DAC"/>
    <w:rsid w:val="00171678"/>
    <w:rsid w:val="0017173D"/>
    <w:rsid w:val="0017308B"/>
    <w:rsid w:val="0017499A"/>
    <w:rsid w:val="00175563"/>
    <w:rsid w:val="00176050"/>
    <w:rsid w:val="00176535"/>
    <w:rsid w:val="00177488"/>
    <w:rsid w:val="00180D95"/>
    <w:rsid w:val="0018156E"/>
    <w:rsid w:val="00181DA6"/>
    <w:rsid w:val="00182D35"/>
    <w:rsid w:val="00185744"/>
    <w:rsid w:val="00186E8B"/>
    <w:rsid w:val="00187C60"/>
    <w:rsid w:val="00193157"/>
    <w:rsid w:val="001937F0"/>
    <w:rsid w:val="00193987"/>
    <w:rsid w:val="00194BD1"/>
    <w:rsid w:val="001959AD"/>
    <w:rsid w:val="00196DD0"/>
    <w:rsid w:val="001A06F8"/>
    <w:rsid w:val="001A0A04"/>
    <w:rsid w:val="001A0F2B"/>
    <w:rsid w:val="001A1CFA"/>
    <w:rsid w:val="001A2E25"/>
    <w:rsid w:val="001A3AC6"/>
    <w:rsid w:val="001A4797"/>
    <w:rsid w:val="001B14E1"/>
    <w:rsid w:val="001B1687"/>
    <w:rsid w:val="001B18DF"/>
    <w:rsid w:val="001B2007"/>
    <w:rsid w:val="001B3B71"/>
    <w:rsid w:val="001B4CA0"/>
    <w:rsid w:val="001B5015"/>
    <w:rsid w:val="001B7393"/>
    <w:rsid w:val="001B77D2"/>
    <w:rsid w:val="001C031D"/>
    <w:rsid w:val="001C07FC"/>
    <w:rsid w:val="001C1BB3"/>
    <w:rsid w:val="001C2CA3"/>
    <w:rsid w:val="001C3B0C"/>
    <w:rsid w:val="001C3BC2"/>
    <w:rsid w:val="001C4F49"/>
    <w:rsid w:val="001C56FD"/>
    <w:rsid w:val="001D2A26"/>
    <w:rsid w:val="001D2BEB"/>
    <w:rsid w:val="001D5481"/>
    <w:rsid w:val="001D584C"/>
    <w:rsid w:val="001D74B8"/>
    <w:rsid w:val="001D7A9F"/>
    <w:rsid w:val="001E0223"/>
    <w:rsid w:val="001E0743"/>
    <w:rsid w:val="001E10B1"/>
    <w:rsid w:val="001E1230"/>
    <w:rsid w:val="001E3D07"/>
    <w:rsid w:val="001E6C8B"/>
    <w:rsid w:val="001E7106"/>
    <w:rsid w:val="001F192E"/>
    <w:rsid w:val="001F2AD7"/>
    <w:rsid w:val="001F2B35"/>
    <w:rsid w:val="001F5E26"/>
    <w:rsid w:val="001F6BE1"/>
    <w:rsid w:val="00200A82"/>
    <w:rsid w:val="002017F2"/>
    <w:rsid w:val="00201E68"/>
    <w:rsid w:val="00202347"/>
    <w:rsid w:val="002036B4"/>
    <w:rsid w:val="0020387C"/>
    <w:rsid w:val="0020700E"/>
    <w:rsid w:val="00207567"/>
    <w:rsid w:val="00210223"/>
    <w:rsid w:val="00210293"/>
    <w:rsid w:val="00210AEB"/>
    <w:rsid w:val="00211D76"/>
    <w:rsid w:val="00212514"/>
    <w:rsid w:val="00214D4A"/>
    <w:rsid w:val="00215D18"/>
    <w:rsid w:val="002166FC"/>
    <w:rsid w:val="0021762E"/>
    <w:rsid w:val="00217637"/>
    <w:rsid w:val="00221E39"/>
    <w:rsid w:val="002227AB"/>
    <w:rsid w:val="00222C39"/>
    <w:rsid w:val="00224100"/>
    <w:rsid w:val="00226B37"/>
    <w:rsid w:val="00227C31"/>
    <w:rsid w:val="00227C9D"/>
    <w:rsid w:val="00231835"/>
    <w:rsid w:val="0023265A"/>
    <w:rsid w:val="00232F42"/>
    <w:rsid w:val="00233741"/>
    <w:rsid w:val="00233E73"/>
    <w:rsid w:val="00233F4A"/>
    <w:rsid w:val="00234066"/>
    <w:rsid w:val="00235920"/>
    <w:rsid w:val="00235B92"/>
    <w:rsid w:val="00240ED0"/>
    <w:rsid w:val="00241675"/>
    <w:rsid w:val="0024439F"/>
    <w:rsid w:val="00244E5E"/>
    <w:rsid w:val="00245306"/>
    <w:rsid w:val="00246D4E"/>
    <w:rsid w:val="00251FC8"/>
    <w:rsid w:val="00252932"/>
    <w:rsid w:val="00253C11"/>
    <w:rsid w:val="00255D1A"/>
    <w:rsid w:val="00262374"/>
    <w:rsid w:val="00262C1C"/>
    <w:rsid w:val="00262C58"/>
    <w:rsid w:val="00264432"/>
    <w:rsid w:val="00265B0F"/>
    <w:rsid w:val="00265DCC"/>
    <w:rsid w:val="00267A5A"/>
    <w:rsid w:val="0027021D"/>
    <w:rsid w:val="00270950"/>
    <w:rsid w:val="0027104C"/>
    <w:rsid w:val="00274933"/>
    <w:rsid w:val="00274A2E"/>
    <w:rsid w:val="002757E1"/>
    <w:rsid w:val="002819F7"/>
    <w:rsid w:val="00281D63"/>
    <w:rsid w:val="00282FFB"/>
    <w:rsid w:val="00283508"/>
    <w:rsid w:val="0028362F"/>
    <w:rsid w:val="0028435C"/>
    <w:rsid w:val="002852D7"/>
    <w:rsid w:val="002866D8"/>
    <w:rsid w:val="00287596"/>
    <w:rsid w:val="0028783A"/>
    <w:rsid w:val="002900CC"/>
    <w:rsid w:val="00291800"/>
    <w:rsid w:val="00292573"/>
    <w:rsid w:val="00293EB7"/>
    <w:rsid w:val="00296846"/>
    <w:rsid w:val="00297525"/>
    <w:rsid w:val="002A2F87"/>
    <w:rsid w:val="002A72AE"/>
    <w:rsid w:val="002B1496"/>
    <w:rsid w:val="002B24C6"/>
    <w:rsid w:val="002B45B1"/>
    <w:rsid w:val="002B5EA5"/>
    <w:rsid w:val="002B692F"/>
    <w:rsid w:val="002B6CEC"/>
    <w:rsid w:val="002C26F9"/>
    <w:rsid w:val="002C2D9C"/>
    <w:rsid w:val="002C3B1A"/>
    <w:rsid w:val="002C4151"/>
    <w:rsid w:val="002C6D3C"/>
    <w:rsid w:val="002C759B"/>
    <w:rsid w:val="002C7745"/>
    <w:rsid w:val="002C7A1C"/>
    <w:rsid w:val="002D047F"/>
    <w:rsid w:val="002D0E4D"/>
    <w:rsid w:val="002D2B1B"/>
    <w:rsid w:val="002D385D"/>
    <w:rsid w:val="002D5331"/>
    <w:rsid w:val="002D5ECA"/>
    <w:rsid w:val="002D7F76"/>
    <w:rsid w:val="002D7FBF"/>
    <w:rsid w:val="002E1F3C"/>
    <w:rsid w:val="002E2159"/>
    <w:rsid w:val="002E3BB0"/>
    <w:rsid w:val="002F530B"/>
    <w:rsid w:val="002F54FB"/>
    <w:rsid w:val="002F672B"/>
    <w:rsid w:val="002F6765"/>
    <w:rsid w:val="002F6A56"/>
    <w:rsid w:val="002F7DA4"/>
    <w:rsid w:val="0030323D"/>
    <w:rsid w:val="00303CFD"/>
    <w:rsid w:val="00305BF1"/>
    <w:rsid w:val="00310228"/>
    <w:rsid w:val="003112AA"/>
    <w:rsid w:val="00311603"/>
    <w:rsid w:val="003117AA"/>
    <w:rsid w:val="00313D59"/>
    <w:rsid w:val="00316534"/>
    <w:rsid w:val="00317A6F"/>
    <w:rsid w:val="00320DAA"/>
    <w:rsid w:val="0032322E"/>
    <w:rsid w:val="00324B20"/>
    <w:rsid w:val="00326C54"/>
    <w:rsid w:val="00327622"/>
    <w:rsid w:val="003318FC"/>
    <w:rsid w:val="0033345F"/>
    <w:rsid w:val="00334D9E"/>
    <w:rsid w:val="003362E6"/>
    <w:rsid w:val="00336F20"/>
    <w:rsid w:val="0034140D"/>
    <w:rsid w:val="00342323"/>
    <w:rsid w:val="003469DC"/>
    <w:rsid w:val="00347B18"/>
    <w:rsid w:val="003504B6"/>
    <w:rsid w:val="0035067C"/>
    <w:rsid w:val="00351F64"/>
    <w:rsid w:val="00352E4C"/>
    <w:rsid w:val="00353243"/>
    <w:rsid w:val="003536EF"/>
    <w:rsid w:val="003557EC"/>
    <w:rsid w:val="00355B72"/>
    <w:rsid w:val="00356741"/>
    <w:rsid w:val="003569FD"/>
    <w:rsid w:val="00356A41"/>
    <w:rsid w:val="00357CC3"/>
    <w:rsid w:val="00361AB3"/>
    <w:rsid w:val="00361CDA"/>
    <w:rsid w:val="00363BA1"/>
    <w:rsid w:val="00364363"/>
    <w:rsid w:val="003657FC"/>
    <w:rsid w:val="00366E1A"/>
    <w:rsid w:val="003670BB"/>
    <w:rsid w:val="00367C11"/>
    <w:rsid w:val="003721DF"/>
    <w:rsid w:val="00375801"/>
    <w:rsid w:val="0037624A"/>
    <w:rsid w:val="0037639D"/>
    <w:rsid w:val="0038021D"/>
    <w:rsid w:val="00380B6E"/>
    <w:rsid w:val="00380EB7"/>
    <w:rsid w:val="00383387"/>
    <w:rsid w:val="00383398"/>
    <w:rsid w:val="00384880"/>
    <w:rsid w:val="0038554A"/>
    <w:rsid w:val="00385DCE"/>
    <w:rsid w:val="00385E00"/>
    <w:rsid w:val="00386B04"/>
    <w:rsid w:val="003870DA"/>
    <w:rsid w:val="00387274"/>
    <w:rsid w:val="00390887"/>
    <w:rsid w:val="00391399"/>
    <w:rsid w:val="00393F54"/>
    <w:rsid w:val="00395054"/>
    <w:rsid w:val="0039518E"/>
    <w:rsid w:val="003956D8"/>
    <w:rsid w:val="003A2F28"/>
    <w:rsid w:val="003A398D"/>
    <w:rsid w:val="003A4015"/>
    <w:rsid w:val="003A6169"/>
    <w:rsid w:val="003A7BE7"/>
    <w:rsid w:val="003B079B"/>
    <w:rsid w:val="003B6EA6"/>
    <w:rsid w:val="003B77AB"/>
    <w:rsid w:val="003C02EC"/>
    <w:rsid w:val="003C0957"/>
    <w:rsid w:val="003C0D9E"/>
    <w:rsid w:val="003C4D93"/>
    <w:rsid w:val="003C6A0D"/>
    <w:rsid w:val="003C6C7D"/>
    <w:rsid w:val="003D087E"/>
    <w:rsid w:val="003D1AD5"/>
    <w:rsid w:val="003D2FEF"/>
    <w:rsid w:val="003D3323"/>
    <w:rsid w:val="003D41B7"/>
    <w:rsid w:val="003D580C"/>
    <w:rsid w:val="003E248A"/>
    <w:rsid w:val="003E28A5"/>
    <w:rsid w:val="003E32B7"/>
    <w:rsid w:val="003E3DF7"/>
    <w:rsid w:val="003E40B1"/>
    <w:rsid w:val="003E5C41"/>
    <w:rsid w:val="003E79F2"/>
    <w:rsid w:val="003F1D07"/>
    <w:rsid w:val="003F3743"/>
    <w:rsid w:val="003F663B"/>
    <w:rsid w:val="00400281"/>
    <w:rsid w:val="00404F2E"/>
    <w:rsid w:val="00406748"/>
    <w:rsid w:val="00407916"/>
    <w:rsid w:val="004109D2"/>
    <w:rsid w:val="00412634"/>
    <w:rsid w:val="004131C8"/>
    <w:rsid w:val="004203EA"/>
    <w:rsid w:val="004215ED"/>
    <w:rsid w:val="00422AF3"/>
    <w:rsid w:val="00422D12"/>
    <w:rsid w:val="00422D81"/>
    <w:rsid w:val="00424D64"/>
    <w:rsid w:val="00426C20"/>
    <w:rsid w:val="00430F4D"/>
    <w:rsid w:val="004325D6"/>
    <w:rsid w:val="00432D63"/>
    <w:rsid w:val="00434640"/>
    <w:rsid w:val="0043477F"/>
    <w:rsid w:val="0043514C"/>
    <w:rsid w:val="0043556B"/>
    <w:rsid w:val="004364BB"/>
    <w:rsid w:val="0044058A"/>
    <w:rsid w:val="004410F8"/>
    <w:rsid w:val="00441249"/>
    <w:rsid w:val="00441D9C"/>
    <w:rsid w:val="00442278"/>
    <w:rsid w:val="004424C2"/>
    <w:rsid w:val="00442CFF"/>
    <w:rsid w:val="004461F3"/>
    <w:rsid w:val="00446C2F"/>
    <w:rsid w:val="00447C73"/>
    <w:rsid w:val="00451835"/>
    <w:rsid w:val="00451FDD"/>
    <w:rsid w:val="004562BF"/>
    <w:rsid w:val="00457A36"/>
    <w:rsid w:val="00461407"/>
    <w:rsid w:val="00462DC9"/>
    <w:rsid w:val="00463096"/>
    <w:rsid w:val="00463B3C"/>
    <w:rsid w:val="00465389"/>
    <w:rsid w:val="004653FF"/>
    <w:rsid w:val="00466EA2"/>
    <w:rsid w:val="004705C4"/>
    <w:rsid w:val="00471D84"/>
    <w:rsid w:val="00475BB0"/>
    <w:rsid w:val="00476A7F"/>
    <w:rsid w:val="00476AED"/>
    <w:rsid w:val="00477949"/>
    <w:rsid w:val="00482F4F"/>
    <w:rsid w:val="00485729"/>
    <w:rsid w:val="004919A4"/>
    <w:rsid w:val="00492BD5"/>
    <w:rsid w:val="0049324A"/>
    <w:rsid w:val="00493670"/>
    <w:rsid w:val="00494270"/>
    <w:rsid w:val="0049492D"/>
    <w:rsid w:val="00494A2F"/>
    <w:rsid w:val="00494ACB"/>
    <w:rsid w:val="00497ADA"/>
    <w:rsid w:val="00497C17"/>
    <w:rsid w:val="004A0B6E"/>
    <w:rsid w:val="004A3108"/>
    <w:rsid w:val="004A4F9C"/>
    <w:rsid w:val="004A7CCC"/>
    <w:rsid w:val="004A7EFE"/>
    <w:rsid w:val="004B2173"/>
    <w:rsid w:val="004B266F"/>
    <w:rsid w:val="004B3657"/>
    <w:rsid w:val="004B50E5"/>
    <w:rsid w:val="004B54DD"/>
    <w:rsid w:val="004B6112"/>
    <w:rsid w:val="004B6BAC"/>
    <w:rsid w:val="004C13C9"/>
    <w:rsid w:val="004C1F86"/>
    <w:rsid w:val="004C274E"/>
    <w:rsid w:val="004C3815"/>
    <w:rsid w:val="004C39CD"/>
    <w:rsid w:val="004C5733"/>
    <w:rsid w:val="004C6A98"/>
    <w:rsid w:val="004C6F20"/>
    <w:rsid w:val="004C7C0C"/>
    <w:rsid w:val="004D06A7"/>
    <w:rsid w:val="004D40F1"/>
    <w:rsid w:val="004D4B25"/>
    <w:rsid w:val="004D50AA"/>
    <w:rsid w:val="004D52C6"/>
    <w:rsid w:val="004D56E4"/>
    <w:rsid w:val="004E0DF4"/>
    <w:rsid w:val="004E193B"/>
    <w:rsid w:val="004E30E3"/>
    <w:rsid w:val="004E3620"/>
    <w:rsid w:val="004E3CDE"/>
    <w:rsid w:val="004E4F61"/>
    <w:rsid w:val="004E58F4"/>
    <w:rsid w:val="004E6270"/>
    <w:rsid w:val="004F0384"/>
    <w:rsid w:val="004F05DE"/>
    <w:rsid w:val="004F16FA"/>
    <w:rsid w:val="004F38CE"/>
    <w:rsid w:val="004F501A"/>
    <w:rsid w:val="004F6F8E"/>
    <w:rsid w:val="0050012E"/>
    <w:rsid w:val="00500269"/>
    <w:rsid w:val="00500CCB"/>
    <w:rsid w:val="005010D4"/>
    <w:rsid w:val="00503663"/>
    <w:rsid w:val="00505772"/>
    <w:rsid w:val="00506E58"/>
    <w:rsid w:val="0051069C"/>
    <w:rsid w:val="005106CE"/>
    <w:rsid w:val="00513641"/>
    <w:rsid w:val="00516C91"/>
    <w:rsid w:val="005200E3"/>
    <w:rsid w:val="005233BC"/>
    <w:rsid w:val="00523EB4"/>
    <w:rsid w:val="00525AF2"/>
    <w:rsid w:val="00526B43"/>
    <w:rsid w:val="00526E60"/>
    <w:rsid w:val="00526FDB"/>
    <w:rsid w:val="00527F4F"/>
    <w:rsid w:val="005351AB"/>
    <w:rsid w:val="00540A4A"/>
    <w:rsid w:val="005438DF"/>
    <w:rsid w:val="00544DAE"/>
    <w:rsid w:val="005453D3"/>
    <w:rsid w:val="0054718C"/>
    <w:rsid w:val="00547FEB"/>
    <w:rsid w:val="005507C8"/>
    <w:rsid w:val="005516CA"/>
    <w:rsid w:val="005523B7"/>
    <w:rsid w:val="005533DD"/>
    <w:rsid w:val="00553651"/>
    <w:rsid w:val="00554EF2"/>
    <w:rsid w:val="00560E16"/>
    <w:rsid w:val="00560E53"/>
    <w:rsid w:val="00561C16"/>
    <w:rsid w:val="00562FDB"/>
    <w:rsid w:val="00564D17"/>
    <w:rsid w:val="0056567C"/>
    <w:rsid w:val="005660FB"/>
    <w:rsid w:val="00567292"/>
    <w:rsid w:val="00567CB8"/>
    <w:rsid w:val="00570144"/>
    <w:rsid w:val="00570350"/>
    <w:rsid w:val="00570568"/>
    <w:rsid w:val="005708E4"/>
    <w:rsid w:val="00570C23"/>
    <w:rsid w:val="00576489"/>
    <w:rsid w:val="00581ABE"/>
    <w:rsid w:val="00582411"/>
    <w:rsid w:val="00582E0B"/>
    <w:rsid w:val="00585BB1"/>
    <w:rsid w:val="00586EDF"/>
    <w:rsid w:val="005875AC"/>
    <w:rsid w:val="005911AA"/>
    <w:rsid w:val="0059163E"/>
    <w:rsid w:val="00591875"/>
    <w:rsid w:val="005948C1"/>
    <w:rsid w:val="00595F2E"/>
    <w:rsid w:val="00596EB0"/>
    <w:rsid w:val="005A0257"/>
    <w:rsid w:val="005A1681"/>
    <w:rsid w:val="005A365F"/>
    <w:rsid w:val="005A5545"/>
    <w:rsid w:val="005B01A2"/>
    <w:rsid w:val="005B04C4"/>
    <w:rsid w:val="005B08AB"/>
    <w:rsid w:val="005B4332"/>
    <w:rsid w:val="005B4595"/>
    <w:rsid w:val="005B5679"/>
    <w:rsid w:val="005B77BE"/>
    <w:rsid w:val="005C1F1B"/>
    <w:rsid w:val="005C1F20"/>
    <w:rsid w:val="005C2227"/>
    <w:rsid w:val="005D0ED2"/>
    <w:rsid w:val="005D0FA7"/>
    <w:rsid w:val="005D3BA2"/>
    <w:rsid w:val="005D459A"/>
    <w:rsid w:val="005E2036"/>
    <w:rsid w:val="005E3199"/>
    <w:rsid w:val="005E4C98"/>
    <w:rsid w:val="005E58F7"/>
    <w:rsid w:val="005E7AF1"/>
    <w:rsid w:val="005E7E68"/>
    <w:rsid w:val="005F1573"/>
    <w:rsid w:val="005F43B2"/>
    <w:rsid w:val="005F4E44"/>
    <w:rsid w:val="005F7C6A"/>
    <w:rsid w:val="005F7C6E"/>
    <w:rsid w:val="00601AB1"/>
    <w:rsid w:val="00604F35"/>
    <w:rsid w:val="00611476"/>
    <w:rsid w:val="00611C05"/>
    <w:rsid w:val="0061253C"/>
    <w:rsid w:val="0061270E"/>
    <w:rsid w:val="00614C5F"/>
    <w:rsid w:val="00616A6C"/>
    <w:rsid w:val="006228EF"/>
    <w:rsid w:val="006229DC"/>
    <w:rsid w:val="00622EEF"/>
    <w:rsid w:val="006233E3"/>
    <w:rsid w:val="00625AC3"/>
    <w:rsid w:val="0062796A"/>
    <w:rsid w:val="0063040F"/>
    <w:rsid w:val="00632A32"/>
    <w:rsid w:val="006337C4"/>
    <w:rsid w:val="006339E8"/>
    <w:rsid w:val="0063471F"/>
    <w:rsid w:val="006356F7"/>
    <w:rsid w:val="00636190"/>
    <w:rsid w:val="0064177A"/>
    <w:rsid w:val="0064428B"/>
    <w:rsid w:val="00644A8E"/>
    <w:rsid w:val="0064659D"/>
    <w:rsid w:val="00646F67"/>
    <w:rsid w:val="00651491"/>
    <w:rsid w:val="006537B7"/>
    <w:rsid w:val="00656C2E"/>
    <w:rsid w:val="00657713"/>
    <w:rsid w:val="00657F47"/>
    <w:rsid w:val="0066590E"/>
    <w:rsid w:val="006721C0"/>
    <w:rsid w:val="00673F3F"/>
    <w:rsid w:val="006757BC"/>
    <w:rsid w:val="00675AB0"/>
    <w:rsid w:val="00676382"/>
    <w:rsid w:val="00677153"/>
    <w:rsid w:val="00683F47"/>
    <w:rsid w:val="006842C4"/>
    <w:rsid w:val="00685391"/>
    <w:rsid w:val="00686B49"/>
    <w:rsid w:val="00691384"/>
    <w:rsid w:val="00694049"/>
    <w:rsid w:val="006958F8"/>
    <w:rsid w:val="00696001"/>
    <w:rsid w:val="0069604D"/>
    <w:rsid w:val="006A306C"/>
    <w:rsid w:val="006A4A63"/>
    <w:rsid w:val="006A6184"/>
    <w:rsid w:val="006A6624"/>
    <w:rsid w:val="006A70BB"/>
    <w:rsid w:val="006A7BE9"/>
    <w:rsid w:val="006B06E8"/>
    <w:rsid w:val="006B27F5"/>
    <w:rsid w:val="006B358F"/>
    <w:rsid w:val="006B5E5E"/>
    <w:rsid w:val="006B64E2"/>
    <w:rsid w:val="006B6C4A"/>
    <w:rsid w:val="006C0994"/>
    <w:rsid w:val="006C1BB0"/>
    <w:rsid w:val="006C3012"/>
    <w:rsid w:val="006C4919"/>
    <w:rsid w:val="006C5057"/>
    <w:rsid w:val="006C5674"/>
    <w:rsid w:val="006C74DB"/>
    <w:rsid w:val="006D01EE"/>
    <w:rsid w:val="006D1685"/>
    <w:rsid w:val="006D1DC1"/>
    <w:rsid w:val="006D2506"/>
    <w:rsid w:val="006D27DB"/>
    <w:rsid w:val="006D34B3"/>
    <w:rsid w:val="006D4EED"/>
    <w:rsid w:val="006D51B0"/>
    <w:rsid w:val="006D5C7C"/>
    <w:rsid w:val="006D7441"/>
    <w:rsid w:val="006E014D"/>
    <w:rsid w:val="006E18A8"/>
    <w:rsid w:val="006E34DF"/>
    <w:rsid w:val="006E45A2"/>
    <w:rsid w:val="006E50E6"/>
    <w:rsid w:val="006E5942"/>
    <w:rsid w:val="006E6DE3"/>
    <w:rsid w:val="006F1EDC"/>
    <w:rsid w:val="006F1F73"/>
    <w:rsid w:val="006F20F7"/>
    <w:rsid w:val="006F3CDE"/>
    <w:rsid w:val="006F43B0"/>
    <w:rsid w:val="006F75EB"/>
    <w:rsid w:val="007006BB"/>
    <w:rsid w:val="00703E5E"/>
    <w:rsid w:val="00704342"/>
    <w:rsid w:val="007046DB"/>
    <w:rsid w:val="00705F0B"/>
    <w:rsid w:val="00706D9E"/>
    <w:rsid w:val="00710A7E"/>
    <w:rsid w:val="00711431"/>
    <w:rsid w:val="00711702"/>
    <w:rsid w:val="00713A4D"/>
    <w:rsid w:val="0071409F"/>
    <w:rsid w:val="007162C0"/>
    <w:rsid w:val="00717DD1"/>
    <w:rsid w:val="00717EFA"/>
    <w:rsid w:val="00721036"/>
    <w:rsid w:val="007225E1"/>
    <w:rsid w:val="007226AB"/>
    <w:rsid w:val="00724825"/>
    <w:rsid w:val="00724917"/>
    <w:rsid w:val="007261C4"/>
    <w:rsid w:val="00726AC8"/>
    <w:rsid w:val="00730AFD"/>
    <w:rsid w:val="00732707"/>
    <w:rsid w:val="00732DA7"/>
    <w:rsid w:val="007331BD"/>
    <w:rsid w:val="007341D6"/>
    <w:rsid w:val="007353E6"/>
    <w:rsid w:val="00736791"/>
    <w:rsid w:val="00742014"/>
    <w:rsid w:val="007454F9"/>
    <w:rsid w:val="00746D82"/>
    <w:rsid w:val="007472FB"/>
    <w:rsid w:val="00750B68"/>
    <w:rsid w:val="00751197"/>
    <w:rsid w:val="0075313F"/>
    <w:rsid w:val="00753779"/>
    <w:rsid w:val="007538B9"/>
    <w:rsid w:val="007539D8"/>
    <w:rsid w:val="0075420C"/>
    <w:rsid w:val="00754484"/>
    <w:rsid w:val="0075451C"/>
    <w:rsid w:val="00754E77"/>
    <w:rsid w:val="007604CC"/>
    <w:rsid w:val="00761641"/>
    <w:rsid w:val="00761E87"/>
    <w:rsid w:val="0076218D"/>
    <w:rsid w:val="007634D9"/>
    <w:rsid w:val="00771C34"/>
    <w:rsid w:val="007726BE"/>
    <w:rsid w:val="00772C1B"/>
    <w:rsid w:val="0077420F"/>
    <w:rsid w:val="00774871"/>
    <w:rsid w:val="0077557B"/>
    <w:rsid w:val="007755CC"/>
    <w:rsid w:val="007765CF"/>
    <w:rsid w:val="0077707E"/>
    <w:rsid w:val="007771FD"/>
    <w:rsid w:val="007834EC"/>
    <w:rsid w:val="00784982"/>
    <w:rsid w:val="00785BB2"/>
    <w:rsid w:val="0078671D"/>
    <w:rsid w:val="00786958"/>
    <w:rsid w:val="007877F3"/>
    <w:rsid w:val="00790BC0"/>
    <w:rsid w:val="00791B56"/>
    <w:rsid w:val="00792933"/>
    <w:rsid w:val="00795DED"/>
    <w:rsid w:val="007A064B"/>
    <w:rsid w:val="007A2B1E"/>
    <w:rsid w:val="007A2DC8"/>
    <w:rsid w:val="007A355E"/>
    <w:rsid w:val="007A4D45"/>
    <w:rsid w:val="007A7FFA"/>
    <w:rsid w:val="007B128C"/>
    <w:rsid w:val="007B211C"/>
    <w:rsid w:val="007B219B"/>
    <w:rsid w:val="007B61B5"/>
    <w:rsid w:val="007B62E6"/>
    <w:rsid w:val="007B7FA6"/>
    <w:rsid w:val="007C0226"/>
    <w:rsid w:val="007C1E4C"/>
    <w:rsid w:val="007C276D"/>
    <w:rsid w:val="007C287B"/>
    <w:rsid w:val="007C327E"/>
    <w:rsid w:val="007C53EF"/>
    <w:rsid w:val="007C7E79"/>
    <w:rsid w:val="007D0A6D"/>
    <w:rsid w:val="007D1649"/>
    <w:rsid w:val="007D2289"/>
    <w:rsid w:val="007D44FF"/>
    <w:rsid w:val="007D5A7D"/>
    <w:rsid w:val="007E1CB0"/>
    <w:rsid w:val="007E2DB6"/>
    <w:rsid w:val="007E3AD4"/>
    <w:rsid w:val="007E41D4"/>
    <w:rsid w:val="007E4303"/>
    <w:rsid w:val="007E4FFF"/>
    <w:rsid w:val="007E606E"/>
    <w:rsid w:val="007E62EE"/>
    <w:rsid w:val="007E6C03"/>
    <w:rsid w:val="007F1BC2"/>
    <w:rsid w:val="007F23E0"/>
    <w:rsid w:val="007F3614"/>
    <w:rsid w:val="007F38A3"/>
    <w:rsid w:val="007F459A"/>
    <w:rsid w:val="007F4899"/>
    <w:rsid w:val="007F6B32"/>
    <w:rsid w:val="00800542"/>
    <w:rsid w:val="00801411"/>
    <w:rsid w:val="00802A3F"/>
    <w:rsid w:val="00802FA6"/>
    <w:rsid w:val="00805E46"/>
    <w:rsid w:val="00806E05"/>
    <w:rsid w:val="00810F75"/>
    <w:rsid w:val="0081191C"/>
    <w:rsid w:val="00811DEA"/>
    <w:rsid w:val="00812AD1"/>
    <w:rsid w:val="00815149"/>
    <w:rsid w:val="00815B48"/>
    <w:rsid w:val="008164F2"/>
    <w:rsid w:val="00816A8E"/>
    <w:rsid w:val="0081749D"/>
    <w:rsid w:val="008178F0"/>
    <w:rsid w:val="0082103B"/>
    <w:rsid w:val="00821CA7"/>
    <w:rsid w:val="00822816"/>
    <w:rsid w:val="00823D73"/>
    <w:rsid w:val="00824D59"/>
    <w:rsid w:val="00825DE6"/>
    <w:rsid w:val="00826AC6"/>
    <w:rsid w:val="00830E2E"/>
    <w:rsid w:val="00831655"/>
    <w:rsid w:val="008320DF"/>
    <w:rsid w:val="00833465"/>
    <w:rsid w:val="0083402B"/>
    <w:rsid w:val="00834760"/>
    <w:rsid w:val="008359EF"/>
    <w:rsid w:val="00836F66"/>
    <w:rsid w:val="00837FA6"/>
    <w:rsid w:val="0084208A"/>
    <w:rsid w:val="0084291D"/>
    <w:rsid w:val="00842F28"/>
    <w:rsid w:val="008439C9"/>
    <w:rsid w:val="00844866"/>
    <w:rsid w:val="00845526"/>
    <w:rsid w:val="00847913"/>
    <w:rsid w:val="008516ED"/>
    <w:rsid w:val="00853232"/>
    <w:rsid w:val="00853833"/>
    <w:rsid w:val="0085403C"/>
    <w:rsid w:val="0085512C"/>
    <w:rsid w:val="0085586B"/>
    <w:rsid w:val="008628AC"/>
    <w:rsid w:val="00863E43"/>
    <w:rsid w:val="00864A8A"/>
    <w:rsid w:val="00866D5F"/>
    <w:rsid w:val="008709AA"/>
    <w:rsid w:val="00871813"/>
    <w:rsid w:val="00871E50"/>
    <w:rsid w:val="00872D74"/>
    <w:rsid w:val="008752FA"/>
    <w:rsid w:val="00875ACE"/>
    <w:rsid w:val="00880DED"/>
    <w:rsid w:val="00880FE1"/>
    <w:rsid w:val="008813A9"/>
    <w:rsid w:val="0088205C"/>
    <w:rsid w:val="00882D34"/>
    <w:rsid w:val="0088341E"/>
    <w:rsid w:val="0088792F"/>
    <w:rsid w:val="00891B08"/>
    <w:rsid w:val="00893C43"/>
    <w:rsid w:val="00894460"/>
    <w:rsid w:val="008950A9"/>
    <w:rsid w:val="00895242"/>
    <w:rsid w:val="00896696"/>
    <w:rsid w:val="008A20B3"/>
    <w:rsid w:val="008A3559"/>
    <w:rsid w:val="008A6EFC"/>
    <w:rsid w:val="008B035E"/>
    <w:rsid w:val="008B045D"/>
    <w:rsid w:val="008B2A43"/>
    <w:rsid w:val="008B3585"/>
    <w:rsid w:val="008B3B5C"/>
    <w:rsid w:val="008B3ED3"/>
    <w:rsid w:val="008B6187"/>
    <w:rsid w:val="008B68E3"/>
    <w:rsid w:val="008C0AE4"/>
    <w:rsid w:val="008C2A75"/>
    <w:rsid w:val="008C3F6B"/>
    <w:rsid w:val="008C4032"/>
    <w:rsid w:val="008C46BD"/>
    <w:rsid w:val="008C64E8"/>
    <w:rsid w:val="008C732B"/>
    <w:rsid w:val="008D0557"/>
    <w:rsid w:val="008D0E09"/>
    <w:rsid w:val="008D2DB3"/>
    <w:rsid w:val="008D3E07"/>
    <w:rsid w:val="008D4897"/>
    <w:rsid w:val="008D53A3"/>
    <w:rsid w:val="008D6A55"/>
    <w:rsid w:val="008D6E88"/>
    <w:rsid w:val="008D7198"/>
    <w:rsid w:val="008E0622"/>
    <w:rsid w:val="008E0D40"/>
    <w:rsid w:val="008E201C"/>
    <w:rsid w:val="008E2DA0"/>
    <w:rsid w:val="008E50CB"/>
    <w:rsid w:val="008F0229"/>
    <w:rsid w:val="008F40B6"/>
    <w:rsid w:val="008F48F2"/>
    <w:rsid w:val="008F6D9C"/>
    <w:rsid w:val="008F7871"/>
    <w:rsid w:val="00900D72"/>
    <w:rsid w:val="00901D80"/>
    <w:rsid w:val="00901EAF"/>
    <w:rsid w:val="00902239"/>
    <w:rsid w:val="009029D9"/>
    <w:rsid w:val="00903182"/>
    <w:rsid w:val="00903B11"/>
    <w:rsid w:val="00904148"/>
    <w:rsid w:val="00904853"/>
    <w:rsid w:val="00904EF5"/>
    <w:rsid w:val="0090609A"/>
    <w:rsid w:val="00906B34"/>
    <w:rsid w:val="0091268C"/>
    <w:rsid w:val="00913142"/>
    <w:rsid w:val="0091475F"/>
    <w:rsid w:val="009161D0"/>
    <w:rsid w:val="0092180A"/>
    <w:rsid w:val="00921E79"/>
    <w:rsid w:val="0092248D"/>
    <w:rsid w:val="00923746"/>
    <w:rsid w:val="00925CB8"/>
    <w:rsid w:val="00927581"/>
    <w:rsid w:val="00927CF8"/>
    <w:rsid w:val="009315FE"/>
    <w:rsid w:val="0093471F"/>
    <w:rsid w:val="00934D46"/>
    <w:rsid w:val="00935192"/>
    <w:rsid w:val="00935FD1"/>
    <w:rsid w:val="00936E99"/>
    <w:rsid w:val="009400A2"/>
    <w:rsid w:val="009403F0"/>
    <w:rsid w:val="00941167"/>
    <w:rsid w:val="00941C83"/>
    <w:rsid w:val="009431E9"/>
    <w:rsid w:val="009447D1"/>
    <w:rsid w:val="00945682"/>
    <w:rsid w:val="00947784"/>
    <w:rsid w:val="009503DB"/>
    <w:rsid w:val="00950843"/>
    <w:rsid w:val="0095349C"/>
    <w:rsid w:val="00953CBF"/>
    <w:rsid w:val="0095723A"/>
    <w:rsid w:val="00960324"/>
    <w:rsid w:val="00960D8E"/>
    <w:rsid w:val="009613E0"/>
    <w:rsid w:val="009616A4"/>
    <w:rsid w:val="00963BB0"/>
    <w:rsid w:val="009647FF"/>
    <w:rsid w:val="00966A7C"/>
    <w:rsid w:val="00966F6F"/>
    <w:rsid w:val="00970058"/>
    <w:rsid w:val="009712C9"/>
    <w:rsid w:val="009722A8"/>
    <w:rsid w:val="009727AD"/>
    <w:rsid w:val="00973FF1"/>
    <w:rsid w:val="009756E9"/>
    <w:rsid w:val="00976D87"/>
    <w:rsid w:val="00981392"/>
    <w:rsid w:val="00981CBB"/>
    <w:rsid w:val="00982356"/>
    <w:rsid w:val="0098311A"/>
    <w:rsid w:val="009832CE"/>
    <w:rsid w:val="009851A1"/>
    <w:rsid w:val="009871C9"/>
    <w:rsid w:val="00987218"/>
    <w:rsid w:val="00987451"/>
    <w:rsid w:val="00987BA9"/>
    <w:rsid w:val="009901ED"/>
    <w:rsid w:val="009918E7"/>
    <w:rsid w:val="00995946"/>
    <w:rsid w:val="009972D1"/>
    <w:rsid w:val="00997BE6"/>
    <w:rsid w:val="00997E32"/>
    <w:rsid w:val="009A2EF4"/>
    <w:rsid w:val="009A61CF"/>
    <w:rsid w:val="009A682C"/>
    <w:rsid w:val="009A7F33"/>
    <w:rsid w:val="009B061A"/>
    <w:rsid w:val="009B2169"/>
    <w:rsid w:val="009B2835"/>
    <w:rsid w:val="009B52D4"/>
    <w:rsid w:val="009B5A94"/>
    <w:rsid w:val="009B6FE7"/>
    <w:rsid w:val="009B7510"/>
    <w:rsid w:val="009C09BD"/>
    <w:rsid w:val="009C1CDF"/>
    <w:rsid w:val="009C1E1B"/>
    <w:rsid w:val="009C2963"/>
    <w:rsid w:val="009C2A9B"/>
    <w:rsid w:val="009C554C"/>
    <w:rsid w:val="009C6D27"/>
    <w:rsid w:val="009C797D"/>
    <w:rsid w:val="009D06CC"/>
    <w:rsid w:val="009D2DC9"/>
    <w:rsid w:val="009D478E"/>
    <w:rsid w:val="009D4E56"/>
    <w:rsid w:val="009D60F3"/>
    <w:rsid w:val="009D7321"/>
    <w:rsid w:val="009D79F9"/>
    <w:rsid w:val="009D7DB3"/>
    <w:rsid w:val="009D7E7F"/>
    <w:rsid w:val="009E04C5"/>
    <w:rsid w:val="009E2809"/>
    <w:rsid w:val="009E37AC"/>
    <w:rsid w:val="009E5AF1"/>
    <w:rsid w:val="009F0F28"/>
    <w:rsid w:val="009F17CF"/>
    <w:rsid w:val="009F1FA2"/>
    <w:rsid w:val="009F2735"/>
    <w:rsid w:val="009F2D9C"/>
    <w:rsid w:val="009F3D9E"/>
    <w:rsid w:val="009F4DF0"/>
    <w:rsid w:val="00A012B0"/>
    <w:rsid w:val="00A04BFA"/>
    <w:rsid w:val="00A10174"/>
    <w:rsid w:val="00A12BBF"/>
    <w:rsid w:val="00A12DDF"/>
    <w:rsid w:val="00A1367C"/>
    <w:rsid w:val="00A14964"/>
    <w:rsid w:val="00A1639A"/>
    <w:rsid w:val="00A16A96"/>
    <w:rsid w:val="00A17A6F"/>
    <w:rsid w:val="00A2036C"/>
    <w:rsid w:val="00A2040F"/>
    <w:rsid w:val="00A215B8"/>
    <w:rsid w:val="00A24A09"/>
    <w:rsid w:val="00A27632"/>
    <w:rsid w:val="00A30B0E"/>
    <w:rsid w:val="00A31765"/>
    <w:rsid w:val="00A317FF"/>
    <w:rsid w:val="00A34100"/>
    <w:rsid w:val="00A34DDE"/>
    <w:rsid w:val="00A36011"/>
    <w:rsid w:val="00A369A3"/>
    <w:rsid w:val="00A37FE1"/>
    <w:rsid w:val="00A41F1B"/>
    <w:rsid w:val="00A43C82"/>
    <w:rsid w:val="00A44731"/>
    <w:rsid w:val="00A47C64"/>
    <w:rsid w:val="00A50314"/>
    <w:rsid w:val="00A5445D"/>
    <w:rsid w:val="00A55C9D"/>
    <w:rsid w:val="00A55DFC"/>
    <w:rsid w:val="00A56113"/>
    <w:rsid w:val="00A57FA3"/>
    <w:rsid w:val="00A61A24"/>
    <w:rsid w:val="00A63BEF"/>
    <w:rsid w:val="00A654C9"/>
    <w:rsid w:val="00A65558"/>
    <w:rsid w:val="00A66244"/>
    <w:rsid w:val="00A714D9"/>
    <w:rsid w:val="00A71598"/>
    <w:rsid w:val="00A72B36"/>
    <w:rsid w:val="00A732D6"/>
    <w:rsid w:val="00A7494B"/>
    <w:rsid w:val="00A74BD2"/>
    <w:rsid w:val="00A76CE5"/>
    <w:rsid w:val="00A77DE6"/>
    <w:rsid w:val="00A8168E"/>
    <w:rsid w:val="00A826D4"/>
    <w:rsid w:val="00A833E0"/>
    <w:rsid w:val="00A8507F"/>
    <w:rsid w:val="00A85837"/>
    <w:rsid w:val="00A86EED"/>
    <w:rsid w:val="00A90650"/>
    <w:rsid w:val="00A91527"/>
    <w:rsid w:val="00A947E5"/>
    <w:rsid w:val="00A94D6F"/>
    <w:rsid w:val="00A951F7"/>
    <w:rsid w:val="00A970E6"/>
    <w:rsid w:val="00A97B25"/>
    <w:rsid w:val="00AA0D78"/>
    <w:rsid w:val="00AA327C"/>
    <w:rsid w:val="00AA4B1C"/>
    <w:rsid w:val="00AA4BA0"/>
    <w:rsid w:val="00AA4DEB"/>
    <w:rsid w:val="00AA53AD"/>
    <w:rsid w:val="00AA5A09"/>
    <w:rsid w:val="00AB2F0D"/>
    <w:rsid w:val="00AB40DC"/>
    <w:rsid w:val="00AB4450"/>
    <w:rsid w:val="00AB4762"/>
    <w:rsid w:val="00AB4B30"/>
    <w:rsid w:val="00AB5BE8"/>
    <w:rsid w:val="00AB6B04"/>
    <w:rsid w:val="00AB7571"/>
    <w:rsid w:val="00AC172F"/>
    <w:rsid w:val="00AC2A63"/>
    <w:rsid w:val="00AC30D6"/>
    <w:rsid w:val="00AC31B4"/>
    <w:rsid w:val="00AC3C21"/>
    <w:rsid w:val="00AC5855"/>
    <w:rsid w:val="00AC59AF"/>
    <w:rsid w:val="00AC61A8"/>
    <w:rsid w:val="00AC633B"/>
    <w:rsid w:val="00AC6FF6"/>
    <w:rsid w:val="00AC7CDD"/>
    <w:rsid w:val="00AD0069"/>
    <w:rsid w:val="00AD08A1"/>
    <w:rsid w:val="00AD0C95"/>
    <w:rsid w:val="00AD1829"/>
    <w:rsid w:val="00AD3BB1"/>
    <w:rsid w:val="00AD3C8B"/>
    <w:rsid w:val="00AD634A"/>
    <w:rsid w:val="00AD6D73"/>
    <w:rsid w:val="00AD7060"/>
    <w:rsid w:val="00AD7A58"/>
    <w:rsid w:val="00AE0771"/>
    <w:rsid w:val="00AE12FD"/>
    <w:rsid w:val="00AE3FD3"/>
    <w:rsid w:val="00AE4831"/>
    <w:rsid w:val="00AE5219"/>
    <w:rsid w:val="00AE568E"/>
    <w:rsid w:val="00AE6FCA"/>
    <w:rsid w:val="00AF056C"/>
    <w:rsid w:val="00AF0F26"/>
    <w:rsid w:val="00AF2345"/>
    <w:rsid w:val="00AF3B6D"/>
    <w:rsid w:val="00AF67CB"/>
    <w:rsid w:val="00AF7863"/>
    <w:rsid w:val="00B026FD"/>
    <w:rsid w:val="00B03B9B"/>
    <w:rsid w:val="00B06370"/>
    <w:rsid w:val="00B075CA"/>
    <w:rsid w:val="00B10339"/>
    <w:rsid w:val="00B10AD3"/>
    <w:rsid w:val="00B168FE"/>
    <w:rsid w:val="00B22E12"/>
    <w:rsid w:val="00B249F3"/>
    <w:rsid w:val="00B25F30"/>
    <w:rsid w:val="00B2665F"/>
    <w:rsid w:val="00B267D0"/>
    <w:rsid w:val="00B278C9"/>
    <w:rsid w:val="00B317A6"/>
    <w:rsid w:val="00B31EA6"/>
    <w:rsid w:val="00B35C26"/>
    <w:rsid w:val="00B37572"/>
    <w:rsid w:val="00B41186"/>
    <w:rsid w:val="00B414EC"/>
    <w:rsid w:val="00B42A45"/>
    <w:rsid w:val="00B433E5"/>
    <w:rsid w:val="00B43AA4"/>
    <w:rsid w:val="00B4464E"/>
    <w:rsid w:val="00B449B7"/>
    <w:rsid w:val="00B47481"/>
    <w:rsid w:val="00B511BA"/>
    <w:rsid w:val="00B51A9C"/>
    <w:rsid w:val="00B53B4A"/>
    <w:rsid w:val="00B6037E"/>
    <w:rsid w:val="00B620E4"/>
    <w:rsid w:val="00B6316D"/>
    <w:rsid w:val="00B636FE"/>
    <w:rsid w:val="00B6399F"/>
    <w:rsid w:val="00B6579C"/>
    <w:rsid w:val="00B65CEC"/>
    <w:rsid w:val="00B6698A"/>
    <w:rsid w:val="00B70AC0"/>
    <w:rsid w:val="00B71EBB"/>
    <w:rsid w:val="00B7269D"/>
    <w:rsid w:val="00B72C78"/>
    <w:rsid w:val="00B730D6"/>
    <w:rsid w:val="00B75971"/>
    <w:rsid w:val="00B768B1"/>
    <w:rsid w:val="00B77097"/>
    <w:rsid w:val="00B77125"/>
    <w:rsid w:val="00B80717"/>
    <w:rsid w:val="00B80E66"/>
    <w:rsid w:val="00B830EB"/>
    <w:rsid w:val="00B91372"/>
    <w:rsid w:val="00B97666"/>
    <w:rsid w:val="00BA0639"/>
    <w:rsid w:val="00BA1B48"/>
    <w:rsid w:val="00BA3159"/>
    <w:rsid w:val="00BA4824"/>
    <w:rsid w:val="00BA6029"/>
    <w:rsid w:val="00BB05AE"/>
    <w:rsid w:val="00BB1715"/>
    <w:rsid w:val="00BB401E"/>
    <w:rsid w:val="00BB66F8"/>
    <w:rsid w:val="00BC0750"/>
    <w:rsid w:val="00BC0BD3"/>
    <w:rsid w:val="00BC1049"/>
    <w:rsid w:val="00BC1B81"/>
    <w:rsid w:val="00BC1C9B"/>
    <w:rsid w:val="00BC2BDF"/>
    <w:rsid w:val="00BC2EB1"/>
    <w:rsid w:val="00BC30FB"/>
    <w:rsid w:val="00BC7582"/>
    <w:rsid w:val="00BD0E78"/>
    <w:rsid w:val="00BD3481"/>
    <w:rsid w:val="00BD48AA"/>
    <w:rsid w:val="00BD4BA0"/>
    <w:rsid w:val="00BD578B"/>
    <w:rsid w:val="00BD6CAB"/>
    <w:rsid w:val="00BE154D"/>
    <w:rsid w:val="00BE1C2D"/>
    <w:rsid w:val="00BE2D59"/>
    <w:rsid w:val="00BE5E98"/>
    <w:rsid w:val="00BE67C4"/>
    <w:rsid w:val="00BF321C"/>
    <w:rsid w:val="00BF4531"/>
    <w:rsid w:val="00BF4584"/>
    <w:rsid w:val="00BF48BC"/>
    <w:rsid w:val="00BF56CF"/>
    <w:rsid w:val="00BF61DC"/>
    <w:rsid w:val="00C0022A"/>
    <w:rsid w:val="00C01AD3"/>
    <w:rsid w:val="00C02FE5"/>
    <w:rsid w:val="00C039FD"/>
    <w:rsid w:val="00C06A8F"/>
    <w:rsid w:val="00C104AE"/>
    <w:rsid w:val="00C105AC"/>
    <w:rsid w:val="00C11EA8"/>
    <w:rsid w:val="00C13460"/>
    <w:rsid w:val="00C14DF1"/>
    <w:rsid w:val="00C15816"/>
    <w:rsid w:val="00C15F3B"/>
    <w:rsid w:val="00C173E7"/>
    <w:rsid w:val="00C17DF2"/>
    <w:rsid w:val="00C21AE4"/>
    <w:rsid w:val="00C22715"/>
    <w:rsid w:val="00C23BBD"/>
    <w:rsid w:val="00C23DAC"/>
    <w:rsid w:val="00C24035"/>
    <w:rsid w:val="00C240FD"/>
    <w:rsid w:val="00C247AA"/>
    <w:rsid w:val="00C270FE"/>
    <w:rsid w:val="00C30C7E"/>
    <w:rsid w:val="00C31D9E"/>
    <w:rsid w:val="00C3267F"/>
    <w:rsid w:val="00C32FB9"/>
    <w:rsid w:val="00C342A0"/>
    <w:rsid w:val="00C34C89"/>
    <w:rsid w:val="00C35D6F"/>
    <w:rsid w:val="00C36961"/>
    <w:rsid w:val="00C36CEE"/>
    <w:rsid w:val="00C400F2"/>
    <w:rsid w:val="00C40E4E"/>
    <w:rsid w:val="00C4137D"/>
    <w:rsid w:val="00C41529"/>
    <w:rsid w:val="00C449CA"/>
    <w:rsid w:val="00C453FD"/>
    <w:rsid w:val="00C464CE"/>
    <w:rsid w:val="00C46F2D"/>
    <w:rsid w:val="00C5069F"/>
    <w:rsid w:val="00C511EB"/>
    <w:rsid w:val="00C512F7"/>
    <w:rsid w:val="00C55619"/>
    <w:rsid w:val="00C559AC"/>
    <w:rsid w:val="00C55DEA"/>
    <w:rsid w:val="00C5613E"/>
    <w:rsid w:val="00C563C9"/>
    <w:rsid w:val="00C575D3"/>
    <w:rsid w:val="00C6205D"/>
    <w:rsid w:val="00C62736"/>
    <w:rsid w:val="00C63084"/>
    <w:rsid w:val="00C63F34"/>
    <w:rsid w:val="00C64B1A"/>
    <w:rsid w:val="00C67A4A"/>
    <w:rsid w:val="00C70412"/>
    <w:rsid w:val="00C70E76"/>
    <w:rsid w:val="00C71BF6"/>
    <w:rsid w:val="00C722AD"/>
    <w:rsid w:val="00C73A7F"/>
    <w:rsid w:val="00C76E13"/>
    <w:rsid w:val="00C80463"/>
    <w:rsid w:val="00C809E0"/>
    <w:rsid w:val="00C844FD"/>
    <w:rsid w:val="00C867CA"/>
    <w:rsid w:val="00C87645"/>
    <w:rsid w:val="00C91098"/>
    <w:rsid w:val="00C92165"/>
    <w:rsid w:val="00C9297B"/>
    <w:rsid w:val="00C932BB"/>
    <w:rsid w:val="00C93EA5"/>
    <w:rsid w:val="00C95DE0"/>
    <w:rsid w:val="00C96A04"/>
    <w:rsid w:val="00C97E81"/>
    <w:rsid w:val="00CA0BA3"/>
    <w:rsid w:val="00CA1398"/>
    <w:rsid w:val="00CA18A0"/>
    <w:rsid w:val="00CA1A27"/>
    <w:rsid w:val="00CA53A7"/>
    <w:rsid w:val="00CA77EC"/>
    <w:rsid w:val="00CB2525"/>
    <w:rsid w:val="00CB4313"/>
    <w:rsid w:val="00CB51A9"/>
    <w:rsid w:val="00CC08C4"/>
    <w:rsid w:val="00CC2316"/>
    <w:rsid w:val="00CC385F"/>
    <w:rsid w:val="00CC3C07"/>
    <w:rsid w:val="00CC473E"/>
    <w:rsid w:val="00CC59D9"/>
    <w:rsid w:val="00CD0403"/>
    <w:rsid w:val="00CD0A43"/>
    <w:rsid w:val="00CD0DDA"/>
    <w:rsid w:val="00CD1485"/>
    <w:rsid w:val="00CD2ADD"/>
    <w:rsid w:val="00CD3D01"/>
    <w:rsid w:val="00CD5298"/>
    <w:rsid w:val="00CD5E47"/>
    <w:rsid w:val="00CD62C9"/>
    <w:rsid w:val="00CD6363"/>
    <w:rsid w:val="00CD63CB"/>
    <w:rsid w:val="00CD656C"/>
    <w:rsid w:val="00CE0884"/>
    <w:rsid w:val="00CE27CA"/>
    <w:rsid w:val="00CE448F"/>
    <w:rsid w:val="00CE5175"/>
    <w:rsid w:val="00CE568F"/>
    <w:rsid w:val="00CE5752"/>
    <w:rsid w:val="00CE74D3"/>
    <w:rsid w:val="00CF2A97"/>
    <w:rsid w:val="00CF2D9B"/>
    <w:rsid w:val="00CF3C34"/>
    <w:rsid w:val="00CF482F"/>
    <w:rsid w:val="00CF5E17"/>
    <w:rsid w:val="00D052D2"/>
    <w:rsid w:val="00D05BD5"/>
    <w:rsid w:val="00D062F4"/>
    <w:rsid w:val="00D063D2"/>
    <w:rsid w:val="00D066F7"/>
    <w:rsid w:val="00D0743A"/>
    <w:rsid w:val="00D07455"/>
    <w:rsid w:val="00D075DF"/>
    <w:rsid w:val="00D10E14"/>
    <w:rsid w:val="00D10ECE"/>
    <w:rsid w:val="00D12CE8"/>
    <w:rsid w:val="00D145D9"/>
    <w:rsid w:val="00D1494E"/>
    <w:rsid w:val="00D15976"/>
    <w:rsid w:val="00D20023"/>
    <w:rsid w:val="00D204AC"/>
    <w:rsid w:val="00D2289D"/>
    <w:rsid w:val="00D22C7A"/>
    <w:rsid w:val="00D23079"/>
    <w:rsid w:val="00D2310E"/>
    <w:rsid w:val="00D241EA"/>
    <w:rsid w:val="00D243C8"/>
    <w:rsid w:val="00D24F7C"/>
    <w:rsid w:val="00D274D5"/>
    <w:rsid w:val="00D27E3F"/>
    <w:rsid w:val="00D27EE7"/>
    <w:rsid w:val="00D30D19"/>
    <w:rsid w:val="00D3133B"/>
    <w:rsid w:val="00D3228D"/>
    <w:rsid w:val="00D343FF"/>
    <w:rsid w:val="00D3580E"/>
    <w:rsid w:val="00D40469"/>
    <w:rsid w:val="00D413B7"/>
    <w:rsid w:val="00D417F7"/>
    <w:rsid w:val="00D4182A"/>
    <w:rsid w:val="00D41B91"/>
    <w:rsid w:val="00D41E4C"/>
    <w:rsid w:val="00D421C7"/>
    <w:rsid w:val="00D442DB"/>
    <w:rsid w:val="00D44ABD"/>
    <w:rsid w:val="00D45912"/>
    <w:rsid w:val="00D46A55"/>
    <w:rsid w:val="00D46FA3"/>
    <w:rsid w:val="00D47323"/>
    <w:rsid w:val="00D475BE"/>
    <w:rsid w:val="00D531AD"/>
    <w:rsid w:val="00D53905"/>
    <w:rsid w:val="00D53DDE"/>
    <w:rsid w:val="00D540F3"/>
    <w:rsid w:val="00D56441"/>
    <w:rsid w:val="00D6183A"/>
    <w:rsid w:val="00D61B60"/>
    <w:rsid w:val="00D622B3"/>
    <w:rsid w:val="00D64338"/>
    <w:rsid w:val="00D64CBD"/>
    <w:rsid w:val="00D728B0"/>
    <w:rsid w:val="00D74159"/>
    <w:rsid w:val="00D749FC"/>
    <w:rsid w:val="00D74ABB"/>
    <w:rsid w:val="00D74E08"/>
    <w:rsid w:val="00D75438"/>
    <w:rsid w:val="00D75716"/>
    <w:rsid w:val="00D75C09"/>
    <w:rsid w:val="00D761CD"/>
    <w:rsid w:val="00D7671A"/>
    <w:rsid w:val="00D7762E"/>
    <w:rsid w:val="00D77A78"/>
    <w:rsid w:val="00D80914"/>
    <w:rsid w:val="00D8203F"/>
    <w:rsid w:val="00D821BE"/>
    <w:rsid w:val="00D827F9"/>
    <w:rsid w:val="00D83148"/>
    <w:rsid w:val="00D83E6B"/>
    <w:rsid w:val="00D85560"/>
    <w:rsid w:val="00D85A22"/>
    <w:rsid w:val="00D865C6"/>
    <w:rsid w:val="00D90533"/>
    <w:rsid w:val="00D95837"/>
    <w:rsid w:val="00D97914"/>
    <w:rsid w:val="00DA13E2"/>
    <w:rsid w:val="00DA2A28"/>
    <w:rsid w:val="00DA41A1"/>
    <w:rsid w:val="00DA4230"/>
    <w:rsid w:val="00DA475B"/>
    <w:rsid w:val="00DA4BDA"/>
    <w:rsid w:val="00DA7208"/>
    <w:rsid w:val="00DA77E9"/>
    <w:rsid w:val="00DB154D"/>
    <w:rsid w:val="00DB4846"/>
    <w:rsid w:val="00DB5128"/>
    <w:rsid w:val="00DB5D81"/>
    <w:rsid w:val="00DB632D"/>
    <w:rsid w:val="00DB636E"/>
    <w:rsid w:val="00DB6C37"/>
    <w:rsid w:val="00DB6D8E"/>
    <w:rsid w:val="00DB7A05"/>
    <w:rsid w:val="00DB7D93"/>
    <w:rsid w:val="00DC1E60"/>
    <w:rsid w:val="00DC223B"/>
    <w:rsid w:val="00DC2625"/>
    <w:rsid w:val="00DC26ED"/>
    <w:rsid w:val="00DC426D"/>
    <w:rsid w:val="00DC4F84"/>
    <w:rsid w:val="00DC73C7"/>
    <w:rsid w:val="00DC7C6A"/>
    <w:rsid w:val="00DD0311"/>
    <w:rsid w:val="00DD1D02"/>
    <w:rsid w:val="00DD2163"/>
    <w:rsid w:val="00DD5BA9"/>
    <w:rsid w:val="00DD5CE5"/>
    <w:rsid w:val="00DE0587"/>
    <w:rsid w:val="00DE0C8C"/>
    <w:rsid w:val="00DE0C8F"/>
    <w:rsid w:val="00DE235C"/>
    <w:rsid w:val="00DE3AEC"/>
    <w:rsid w:val="00DE469F"/>
    <w:rsid w:val="00DE57EA"/>
    <w:rsid w:val="00DE5E11"/>
    <w:rsid w:val="00DE5E49"/>
    <w:rsid w:val="00DF0E96"/>
    <w:rsid w:val="00DF1117"/>
    <w:rsid w:val="00DF2EFF"/>
    <w:rsid w:val="00DF3102"/>
    <w:rsid w:val="00DF3124"/>
    <w:rsid w:val="00E008C4"/>
    <w:rsid w:val="00E0424E"/>
    <w:rsid w:val="00E06E77"/>
    <w:rsid w:val="00E06F62"/>
    <w:rsid w:val="00E10742"/>
    <w:rsid w:val="00E1193C"/>
    <w:rsid w:val="00E12564"/>
    <w:rsid w:val="00E12C6B"/>
    <w:rsid w:val="00E1350D"/>
    <w:rsid w:val="00E13C8F"/>
    <w:rsid w:val="00E151B8"/>
    <w:rsid w:val="00E1564E"/>
    <w:rsid w:val="00E1675A"/>
    <w:rsid w:val="00E16FF3"/>
    <w:rsid w:val="00E17437"/>
    <w:rsid w:val="00E17B2D"/>
    <w:rsid w:val="00E17DD7"/>
    <w:rsid w:val="00E234E5"/>
    <w:rsid w:val="00E23A74"/>
    <w:rsid w:val="00E23D84"/>
    <w:rsid w:val="00E2608B"/>
    <w:rsid w:val="00E267AB"/>
    <w:rsid w:val="00E27634"/>
    <w:rsid w:val="00E27F2E"/>
    <w:rsid w:val="00E318EE"/>
    <w:rsid w:val="00E328C9"/>
    <w:rsid w:val="00E35C6F"/>
    <w:rsid w:val="00E3745D"/>
    <w:rsid w:val="00E37F3A"/>
    <w:rsid w:val="00E40838"/>
    <w:rsid w:val="00E4205A"/>
    <w:rsid w:val="00E43490"/>
    <w:rsid w:val="00E43B5F"/>
    <w:rsid w:val="00E442F4"/>
    <w:rsid w:val="00E4755F"/>
    <w:rsid w:val="00E51026"/>
    <w:rsid w:val="00E5121F"/>
    <w:rsid w:val="00E53002"/>
    <w:rsid w:val="00E60D80"/>
    <w:rsid w:val="00E60E0F"/>
    <w:rsid w:val="00E62140"/>
    <w:rsid w:val="00E64B6B"/>
    <w:rsid w:val="00E65219"/>
    <w:rsid w:val="00E65523"/>
    <w:rsid w:val="00E673CA"/>
    <w:rsid w:val="00E674C9"/>
    <w:rsid w:val="00E714E8"/>
    <w:rsid w:val="00E72C52"/>
    <w:rsid w:val="00E74DCB"/>
    <w:rsid w:val="00E74F09"/>
    <w:rsid w:val="00E779CD"/>
    <w:rsid w:val="00E822E8"/>
    <w:rsid w:val="00E823A9"/>
    <w:rsid w:val="00E827BF"/>
    <w:rsid w:val="00E873E6"/>
    <w:rsid w:val="00E91216"/>
    <w:rsid w:val="00E916A1"/>
    <w:rsid w:val="00E918D9"/>
    <w:rsid w:val="00E91EC7"/>
    <w:rsid w:val="00E93CAF"/>
    <w:rsid w:val="00E94604"/>
    <w:rsid w:val="00E9536B"/>
    <w:rsid w:val="00E95EC1"/>
    <w:rsid w:val="00E9634F"/>
    <w:rsid w:val="00E97501"/>
    <w:rsid w:val="00EA13F6"/>
    <w:rsid w:val="00EA390B"/>
    <w:rsid w:val="00EA50B6"/>
    <w:rsid w:val="00EA7519"/>
    <w:rsid w:val="00EA7C8D"/>
    <w:rsid w:val="00EB1056"/>
    <w:rsid w:val="00EB248A"/>
    <w:rsid w:val="00EB2C77"/>
    <w:rsid w:val="00EB2DF0"/>
    <w:rsid w:val="00EB3E94"/>
    <w:rsid w:val="00EB6CED"/>
    <w:rsid w:val="00EC0440"/>
    <w:rsid w:val="00EC19FD"/>
    <w:rsid w:val="00EC29B7"/>
    <w:rsid w:val="00EC4534"/>
    <w:rsid w:val="00EC5A4A"/>
    <w:rsid w:val="00EC6FBE"/>
    <w:rsid w:val="00EC7F52"/>
    <w:rsid w:val="00ED1679"/>
    <w:rsid w:val="00ED2C08"/>
    <w:rsid w:val="00ED44D5"/>
    <w:rsid w:val="00ED5B17"/>
    <w:rsid w:val="00ED6E60"/>
    <w:rsid w:val="00EE023B"/>
    <w:rsid w:val="00EE3646"/>
    <w:rsid w:val="00EE4328"/>
    <w:rsid w:val="00EE6D0E"/>
    <w:rsid w:val="00EE7CD0"/>
    <w:rsid w:val="00EF1C73"/>
    <w:rsid w:val="00EF2187"/>
    <w:rsid w:val="00EF2A51"/>
    <w:rsid w:val="00EF5914"/>
    <w:rsid w:val="00EF5A77"/>
    <w:rsid w:val="00EF6EF9"/>
    <w:rsid w:val="00EF7F36"/>
    <w:rsid w:val="00F02DC6"/>
    <w:rsid w:val="00F031B9"/>
    <w:rsid w:val="00F03834"/>
    <w:rsid w:val="00F04D4D"/>
    <w:rsid w:val="00F0583E"/>
    <w:rsid w:val="00F059BE"/>
    <w:rsid w:val="00F06540"/>
    <w:rsid w:val="00F07D9C"/>
    <w:rsid w:val="00F1084A"/>
    <w:rsid w:val="00F12853"/>
    <w:rsid w:val="00F142E1"/>
    <w:rsid w:val="00F15054"/>
    <w:rsid w:val="00F15800"/>
    <w:rsid w:val="00F17FB4"/>
    <w:rsid w:val="00F23B28"/>
    <w:rsid w:val="00F24910"/>
    <w:rsid w:val="00F24C3A"/>
    <w:rsid w:val="00F24C85"/>
    <w:rsid w:val="00F2555E"/>
    <w:rsid w:val="00F2557E"/>
    <w:rsid w:val="00F2705C"/>
    <w:rsid w:val="00F27139"/>
    <w:rsid w:val="00F3053B"/>
    <w:rsid w:val="00F32CAE"/>
    <w:rsid w:val="00F34112"/>
    <w:rsid w:val="00F3509D"/>
    <w:rsid w:val="00F35EA4"/>
    <w:rsid w:val="00F35EB1"/>
    <w:rsid w:val="00F36930"/>
    <w:rsid w:val="00F3752A"/>
    <w:rsid w:val="00F4079C"/>
    <w:rsid w:val="00F41BA4"/>
    <w:rsid w:val="00F430ED"/>
    <w:rsid w:val="00F45009"/>
    <w:rsid w:val="00F474C4"/>
    <w:rsid w:val="00F50A40"/>
    <w:rsid w:val="00F51732"/>
    <w:rsid w:val="00F52F02"/>
    <w:rsid w:val="00F536A5"/>
    <w:rsid w:val="00F53761"/>
    <w:rsid w:val="00F53BD9"/>
    <w:rsid w:val="00F5410B"/>
    <w:rsid w:val="00F54BB5"/>
    <w:rsid w:val="00F55758"/>
    <w:rsid w:val="00F55802"/>
    <w:rsid w:val="00F6004A"/>
    <w:rsid w:val="00F61B94"/>
    <w:rsid w:val="00F64176"/>
    <w:rsid w:val="00F64EB7"/>
    <w:rsid w:val="00F6602E"/>
    <w:rsid w:val="00F6668B"/>
    <w:rsid w:val="00F667A3"/>
    <w:rsid w:val="00F67FBE"/>
    <w:rsid w:val="00F71140"/>
    <w:rsid w:val="00F71D5D"/>
    <w:rsid w:val="00F7377D"/>
    <w:rsid w:val="00F74385"/>
    <w:rsid w:val="00F75A33"/>
    <w:rsid w:val="00F76BDD"/>
    <w:rsid w:val="00F76E37"/>
    <w:rsid w:val="00F82A18"/>
    <w:rsid w:val="00F82A67"/>
    <w:rsid w:val="00F84F88"/>
    <w:rsid w:val="00F850D9"/>
    <w:rsid w:val="00F859F7"/>
    <w:rsid w:val="00F860CE"/>
    <w:rsid w:val="00F87758"/>
    <w:rsid w:val="00F929C2"/>
    <w:rsid w:val="00F94168"/>
    <w:rsid w:val="00F9643D"/>
    <w:rsid w:val="00FA0B42"/>
    <w:rsid w:val="00FA23C3"/>
    <w:rsid w:val="00FA4C0A"/>
    <w:rsid w:val="00FA50A0"/>
    <w:rsid w:val="00FA5B56"/>
    <w:rsid w:val="00FA6ACD"/>
    <w:rsid w:val="00FA748C"/>
    <w:rsid w:val="00FB0F07"/>
    <w:rsid w:val="00FB172E"/>
    <w:rsid w:val="00FB1F48"/>
    <w:rsid w:val="00FB4698"/>
    <w:rsid w:val="00FB5DC2"/>
    <w:rsid w:val="00FB6AA6"/>
    <w:rsid w:val="00FB6C28"/>
    <w:rsid w:val="00FB7888"/>
    <w:rsid w:val="00FC1214"/>
    <w:rsid w:val="00FC1456"/>
    <w:rsid w:val="00FC470F"/>
    <w:rsid w:val="00FC484D"/>
    <w:rsid w:val="00FC5AB8"/>
    <w:rsid w:val="00FC633C"/>
    <w:rsid w:val="00FD070A"/>
    <w:rsid w:val="00FD088D"/>
    <w:rsid w:val="00FD2A74"/>
    <w:rsid w:val="00FD7120"/>
    <w:rsid w:val="00FE0A86"/>
    <w:rsid w:val="00FE2279"/>
    <w:rsid w:val="00FE26DF"/>
    <w:rsid w:val="00FE3B34"/>
    <w:rsid w:val="00FE48B5"/>
    <w:rsid w:val="00FE5C5B"/>
    <w:rsid w:val="00FE5EFF"/>
    <w:rsid w:val="00FE63F0"/>
    <w:rsid w:val="00FE653D"/>
    <w:rsid w:val="00FE76A5"/>
    <w:rsid w:val="00FE78A7"/>
    <w:rsid w:val="00FE7A7D"/>
    <w:rsid w:val="00FF0DB6"/>
    <w:rsid w:val="00FF118A"/>
    <w:rsid w:val="00FF5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23CF6"/>
  <w15:docId w15:val="{B6C16639-0DC9-4405-9FD5-3EBC0664D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pPr>
        <w:spacing w:after="120"/>
        <w:ind w:left="357" w:firstLine="357"/>
      </w:pPr>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6AB"/>
    <w:pPr>
      <w:spacing w:after="0"/>
      <w:ind w:left="0" w:firstLine="0"/>
    </w:pPr>
    <w:rPr>
      <w:rFonts w:ascii="Times New Roman" w:eastAsiaTheme="minorHAnsi"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987451"/>
    <w:rPr>
      <w:rFonts w:cs="Times New Roman"/>
      <w:b/>
      <w:bCs/>
    </w:rPr>
  </w:style>
  <w:style w:type="paragraph" w:styleId="ListParagraph">
    <w:name w:val="List Paragraph"/>
    <w:basedOn w:val="Normal"/>
    <w:uiPriority w:val="34"/>
    <w:qFormat/>
    <w:rsid w:val="00987451"/>
    <w:pPr>
      <w:ind w:left="720"/>
      <w:contextualSpacing/>
    </w:pPr>
    <w:rPr>
      <w:rFonts w:asciiTheme="minorHAnsi" w:eastAsia="Times New Roman" w:hAnsiTheme="minorHAnsi" w:cstheme="minorBidi"/>
      <w:sz w:val="22"/>
      <w:szCs w:val="22"/>
    </w:rPr>
  </w:style>
  <w:style w:type="paragraph" w:customStyle="1" w:styleId="ZCom">
    <w:name w:val="Z_Com"/>
    <w:basedOn w:val="Normal"/>
    <w:next w:val="ZDGName"/>
    <w:uiPriority w:val="99"/>
    <w:rsid w:val="009F3D9E"/>
    <w:pPr>
      <w:widowControl w:val="0"/>
      <w:autoSpaceDE w:val="0"/>
      <w:autoSpaceDN w:val="0"/>
      <w:ind w:right="85"/>
      <w:jc w:val="both"/>
    </w:pPr>
    <w:rPr>
      <w:rFonts w:ascii="Arial" w:eastAsia="Times New Roman" w:hAnsi="Arial" w:cs="Arial"/>
      <w:lang w:val="en-GB" w:eastAsia="en-GB"/>
    </w:rPr>
  </w:style>
  <w:style w:type="paragraph" w:customStyle="1" w:styleId="ZDGName">
    <w:name w:val="Z_DGName"/>
    <w:basedOn w:val="Normal"/>
    <w:uiPriority w:val="99"/>
    <w:rsid w:val="009F3D9E"/>
    <w:pPr>
      <w:widowControl w:val="0"/>
      <w:autoSpaceDE w:val="0"/>
      <w:autoSpaceDN w:val="0"/>
      <w:ind w:right="85"/>
    </w:pPr>
    <w:rPr>
      <w:rFonts w:ascii="Arial" w:eastAsia="Times New Roman" w:hAnsi="Arial" w:cs="Arial"/>
      <w:sz w:val="16"/>
      <w:szCs w:val="16"/>
      <w:lang w:val="en-GB" w:eastAsia="en-GB"/>
    </w:rPr>
  </w:style>
  <w:style w:type="paragraph" w:styleId="BalloonText">
    <w:name w:val="Balloon Text"/>
    <w:basedOn w:val="Normal"/>
    <w:link w:val="BalloonTextChar"/>
    <w:uiPriority w:val="99"/>
    <w:semiHidden/>
    <w:unhideWhenUsed/>
    <w:rsid w:val="009F3D9E"/>
    <w:rPr>
      <w:rFonts w:ascii="Tahoma" w:hAnsi="Tahoma" w:cs="Tahoma"/>
      <w:sz w:val="16"/>
      <w:szCs w:val="16"/>
    </w:rPr>
  </w:style>
  <w:style w:type="character" w:customStyle="1" w:styleId="BalloonTextChar">
    <w:name w:val="Balloon Text Char"/>
    <w:basedOn w:val="DefaultParagraphFont"/>
    <w:link w:val="BalloonText"/>
    <w:uiPriority w:val="99"/>
    <w:semiHidden/>
    <w:rsid w:val="009F3D9E"/>
    <w:rPr>
      <w:rFonts w:ascii="Tahoma" w:eastAsiaTheme="minorHAnsi" w:hAnsi="Tahoma" w:cs="Tahoma"/>
      <w:sz w:val="16"/>
      <w:szCs w:val="16"/>
    </w:rPr>
  </w:style>
  <w:style w:type="paragraph" w:customStyle="1" w:styleId="NumPar1">
    <w:name w:val="NumPar 1"/>
    <w:basedOn w:val="Normal"/>
    <w:next w:val="Normal"/>
    <w:rsid w:val="0006161E"/>
    <w:pPr>
      <w:numPr>
        <w:numId w:val="7"/>
      </w:numPr>
      <w:spacing w:before="120" w:after="120"/>
      <w:jc w:val="both"/>
    </w:pPr>
    <w:rPr>
      <w:rFonts w:eastAsia="Times New Roman"/>
      <w:lang w:val="en-GB"/>
    </w:rPr>
  </w:style>
  <w:style w:type="paragraph" w:customStyle="1" w:styleId="NumPar2">
    <w:name w:val="NumPar 2"/>
    <w:basedOn w:val="Normal"/>
    <w:next w:val="Normal"/>
    <w:rsid w:val="0006161E"/>
    <w:pPr>
      <w:numPr>
        <w:ilvl w:val="1"/>
        <w:numId w:val="7"/>
      </w:numPr>
      <w:spacing w:before="120" w:after="120"/>
      <w:jc w:val="both"/>
    </w:pPr>
    <w:rPr>
      <w:rFonts w:eastAsia="Times New Roman"/>
      <w:lang w:val="en-GB"/>
    </w:rPr>
  </w:style>
  <w:style w:type="paragraph" w:customStyle="1" w:styleId="NumPar3">
    <w:name w:val="NumPar 3"/>
    <w:basedOn w:val="Normal"/>
    <w:next w:val="Normal"/>
    <w:rsid w:val="0006161E"/>
    <w:pPr>
      <w:numPr>
        <w:ilvl w:val="2"/>
        <w:numId w:val="7"/>
      </w:numPr>
      <w:spacing w:before="120" w:after="120"/>
      <w:jc w:val="both"/>
    </w:pPr>
    <w:rPr>
      <w:rFonts w:eastAsia="Times New Roman"/>
      <w:lang w:val="en-GB"/>
    </w:rPr>
  </w:style>
  <w:style w:type="paragraph" w:customStyle="1" w:styleId="NumPar4">
    <w:name w:val="NumPar 4"/>
    <w:basedOn w:val="Normal"/>
    <w:next w:val="Normal"/>
    <w:rsid w:val="0006161E"/>
    <w:pPr>
      <w:numPr>
        <w:ilvl w:val="3"/>
        <w:numId w:val="7"/>
      </w:numPr>
      <w:spacing w:before="120" w:after="120"/>
      <w:jc w:val="both"/>
    </w:pPr>
    <w:rPr>
      <w:rFonts w:eastAsia="Times New Roman"/>
      <w:lang w:val="en-GB"/>
    </w:rPr>
  </w:style>
  <w:style w:type="paragraph" w:customStyle="1" w:styleId="Titrearticle">
    <w:name w:val="Titre article"/>
    <w:basedOn w:val="Normal"/>
    <w:next w:val="Normal"/>
    <w:rsid w:val="0006161E"/>
    <w:pPr>
      <w:keepNext/>
      <w:spacing w:before="360" w:after="120"/>
      <w:jc w:val="center"/>
    </w:pPr>
    <w:rPr>
      <w:rFonts w:eastAsia="Times New Roman"/>
      <w:i/>
      <w:iCs/>
      <w:lang w:val="en-GB"/>
    </w:rPr>
  </w:style>
  <w:style w:type="paragraph" w:styleId="ListBullet">
    <w:name w:val="List Bullet"/>
    <w:basedOn w:val="Normal"/>
    <w:uiPriority w:val="99"/>
    <w:rsid w:val="00EB3E94"/>
    <w:pPr>
      <w:numPr>
        <w:numId w:val="9"/>
      </w:numPr>
      <w:spacing w:before="120" w:after="120"/>
      <w:jc w:val="both"/>
    </w:pPr>
    <w:rPr>
      <w:rFonts w:eastAsia="Times New Roman"/>
      <w:lang w:val="en-GB" w:eastAsia="de-DE"/>
    </w:rPr>
  </w:style>
  <w:style w:type="paragraph" w:customStyle="1" w:styleId="Text1">
    <w:name w:val="Text 1"/>
    <w:basedOn w:val="Normal"/>
    <w:link w:val="Text1Char"/>
    <w:rsid w:val="00EB3E94"/>
    <w:pPr>
      <w:spacing w:before="120" w:after="120"/>
      <w:ind w:left="850"/>
      <w:jc w:val="both"/>
    </w:pPr>
    <w:rPr>
      <w:rFonts w:eastAsia="Times New Roman"/>
      <w:lang w:val="en-GB" w:eastAsia="de-DE"/>
    </w:rPr>
  </w:style>
  <w:style w:type="paragraph" w:customStyle="1" w:styleId="Point1letter">
    <w:name w:val="Point 1 (letter)"/>
    <w:basedOn w:val="Normal"/>
    <w:uiPriority w:val="99"/>
    <w:rsid w:val="00EB3E94"/>
    <w:pPr>
      <w:numPr>
        <w:ilvl w:val="3"/>
        <w:numId w:val="8"/>
      </w:numPr>
      <w:spacing w:before="120" w:after="120"/>
      <w:jc w:val="both"/>
    </w:pPr>
    <w:rPr>
      <w:rFonts w:eastAsia="Times New Roman"/>
      <w:lang w:val="en-GB"/>
    </w:rPr>
  </w:style>
  <w:style w:type="character" w:customStyle="1" w:styleId="Text1Char">
    <w:name w:val="Text 1 Char"/>
    <w:link w:val="Text1"/>
    <w:locked/>
    <w:rsid w:val="00EB3E94"/>
    <w:rPr>
      <w:rFonts w:ascii="Times New Roman" w:eastAsia="Times New Roman" w:hAnsi="Times New Roman"/>
      <w:sz w:val="24"/>
      <w:szCs w:val="24"/>
      <w:lang w:val="en-GB" w:eastAsia="de-DE"/>
    </w:rPr>
  </w:style>
  <w:style w:type="character" w:styleId="Hyperlink">
    <w:name w:val="Hyperlink"/>
    <w:basedOn w:val="DefaultParagraphFont"/>
    <w:uiPriority w:val="99"/>
    <w:unhideWhenUsed/>
    <w:rsid w:val="000E3686"/>
    <w:rPr>
      <w:color w:val="0000FF" w:themeColor="hyperlink"/>
      <w:u w:val="single"/>
    </w:rPr>
  </w:style>
  <w:style w:type="character" w:styleId="CommentReference">
    <w:name w:val="annotation reference"/>
    <w:uiPriority w:val="99"/>
    <w:semiHidden/>
    <w:rsid w:val="009C554C"/>
    <w:rPr>
      <w:rFonts w:cs="Times New Roman"/>
      <w:sz w:val="16"/>
      <w:szCs w:val="16"/>
    </w:rPr>
  </w:style>
  <w:style w:type="table" w:styleId="TableGrid">
    <w:name w:val="Table Grid"/>
    <w:basedOn w:val="TableNormal"/>
    <w:uiPriority w:val="59"/>
    <w:rsid w:val="002B149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105542"/>
    <w:pPr>
      <w:autoSpaceDE w:val="0"/>
      <w:autoSpaceDN w:val="0"/>
    </w:pPr>
    <w:rPr>
      <w:rFonts w:ascii="Verdana" w:hAnsi="Verdana"/>
      <w:color w:val="000000"/>
    </w:rPr>
  </w:style>
  <w:style w:type="paragraph" w:styleId="Header">
    <w:name w:val="header"/>
    <w:basedOn w:val="Normal"/>
    <w:link w:val="HeaderChar"/>
    <w:unhideWhenUsed/>
    <w:rsid w:val="00904853"/>
    <w:pPr>
      <w:tabs>
        <w:tab w:val="center" w:pos="4819"/>
        <w:tab w:val="right" w:pos="9638"/>
      </w:tabs>
    </w:pPr>
    <w:rPr>
      <w:rFonts w:asciiTheme="minorHAnsi" w:hAnsiTheme="minorHAnsi" w:cstheme="minorBidi"/>
      <w:sz w:val="22"/>
      <w:szCs w:val="22"/>
      <w:lang w:val="lt-LT"/>
    </w:rPr>
  </w:style>
  <w:style w:type="character" w:customStyle="1" w:styleId="HeaderChar">
    <w:name w:val="Header Char"/>
    <w:basedOn w:val="DefaultParagraphFont"/>
    <w:link w:val="Header"/>
    <w:rsid w:val="00904853"/>
    <w:rPr>
      <w:rFonts w:asciiTheme="minorHAnsi" w:eastAsiaTheme="minorHAnsi" w:hAnsiTheme="minorHAnsi" w:cstheme="minorBidi"/>
      <w:sz w:val="22"/>
      <w:szCs w:val="22"/>
      <w:lang w:val="lt-LT"/>
    </w:rPr>
  </w:style>
  <w:style w:type="character" w:customStyle="1" w:styleId="Point1Char1">
    <w:name w:val="Point 1 Char1"/>
    <w:basedOn w:val="DefaultParagraphFont"/>
    <w:link w:val="Point1"/>
    <w:locked/>
    <w:rsid w:val="00A826D4"/>
    <w:rPr>
      <w:sz w:val="24"/>
      <w:szCs w:val="24"/>
      <w:lang w:val="en-GB" w:eastAsia="de-DE"/>
    </w:rPr>
  </w:style>
  <w:style w:type="paragraph" w:customStyle="1" w:styleId="Point1">
    <w:name w:val="Point 1"/>
    <w:basedOn w:val="Normal"/>
    <w:link w:val="Point1Char1"/>
    <w:rsid w:val="00A826D4"/>
    <w:pPr>
      <w:spacing w:before="120" w:after="120"/>
      <w:ind w:left="1417" w:hanging="567"/>
      <w:jc w:val="both"/>
    </w:pPr>
    <w:rPr>
      <w:rFonts w:ascii="Calibri" w:eastAsia="Calibri" w:hAnsi="Calibri"/>
      <w:lang w:val="en-GB" w:eastAsia="de-DE"/>
    </w:rPr>
  </w:style>
  <w:style w:type="paragraph" w:customStyle="1" w:styleId="CM1">
    <w:name w:val="CM1"/>
    <w:basedOn w:val="Default"/>
    <w:next w:val="Default"/>
    <w:uiPriority w:val="99"/>
    <w:rsid w:val="0037624A"/>
    <w:pPr>
      <w:adjustRightInd w:val="0"/>
    </w:pPr>
    <w:rPr>
      <w:rFonts w:ascii="EUAlbertina" w:eastAsia="Calibri" w:hAnsi="EUAlbertina"/>
      <w:color w:val="auto"/>
    </w:rPr>
  </w:style>
  <w:style w:type="paragraph" w:customStyle="1" w:styleId="CM3">
    <w:name w:val="CM3"/>
    <w:basedOn w:val="Default"/>
    <w:next w:val="Default"/>
    <w:uiPriority w:val="99"/>
    <w:rsid w:val="0037624A"/>
    <w:pPr>
      <w:adjustRightInd w:val="0"/>
    </w:pPr>
    <w:rPr>
      <w:rFonts w:ascii="EUAlbertina" w:eastAsia="Calibri" w:hAnsi="EUAlbertina"/>
      <w:color w:val="auto"/>
    </w:rPr>
  </w:style>
  <w:style w:type="paragraph" w:customStyle="1" w:styleId="Pagrindinistekstas1">
    <w:name w:val="Pagrindinis tekstas1"/>
    <w:rsid w:val="001B18DF"/>
    <w:pPr>
      <w:autoSpaceDE w:val="0"/>
      <w:autoSpaceDN w:val="0"/>
      <w:adjustRightInd w:val="0"/>
      <w:spacing w:after="0"/>
      <w:ind w:left="0" w:firstLine="312"/>
      <w:jc w:val="both"/>
    </w:pPr>
    <w:rPr>
      <w:rFonts w:ascii="TimesLT" w:eastAsia="Times New Roman" w:hAnsi="TimesLT"/>
    </w:rPr>
  </w:style>
  <w:style w:type="paragraph" w:styleId="CommentText">
    <w:name w:val="annotation text"/>
    <w:basedOn w:val="Normal"/>
    <w:link w:val="CommentTextChar"/>
    <w:uiPriority w:val="99"/>
    <w:semiHidden/>
    <w:unhideWhenUsed/>
    <w:rsid w:val="00B77125"/>
    <w:rPr>
      <w:sz w:val="20"/>
      <w:szCs w:val="20"/>
    </w:rPr>
  </w:style>
  <w:style w:type="character" w:customStyle="1" w:styleId="CommentTextChar">
    <w:name w:val="Comment Text Char"/>
    <w:basedOn w:val="DefaultParagraphFont"/>
    <w:link w:val="CommentText"/>
    <w:uiPriority w:val="99"/>
    <w:semiHidden/>
    <w:rsid w:val="00B77125"/>
    <w:rPr>
      <w:rFonts w:ascii="Times New Roman" w:eastAsiaTheme="minorHAnsi" w:hAnsi="Times New Roman"/>
    </w:rPr>
  </w:style>
  <w:style w:type="paragraph" w:customStyle="1" w:styleId="CM4">
    <w:name w:val="CM4"/>
    <w:basedOn w:val="Default"/>
    <w:next w:val="Default"/>
    <w:uiPriority w:val="99"/>
    <w:rsid w:val="00D343FF"/>
    <w:pPr>
      <w:adjustRightInd w:val="0"/>
    </w:pPr>
    <w:rPr>
      <w:rFonts w:ascii="EUAlbertina" w:eastAsia="Calibri" w:hAnsi="EUAlbertina"/>
      <w:color w:val="auto"/>
    </w:rPr>
  </w:style>
  <w:style w:type="paragraph" w:styleId="Footer">
    <w:name w:val="footer"/>
    <w:basedOn w:val="Normal"/>
    <w:link w:val="FooterChar"/>
    <w:uiPriority w:val="99"/>
    <w:unhideWhenUsed/>
    <w:rsid w:val="0082103B"/>
    <w:pPr>
      <w:tabs>
        <w:tab w:val="center" w:pos="4986"/>
        <w:tab w:val="right" w:pos="9972"/>
      </w:tabs>
    </w:pPr>
  </w:style>
  <w:style w:type="character" w:customStyle="1" w:styleId="FooterChar">
    <w:name w:val="Footer Char"/>
    <w:basedOn w:val="DefaultParagraphFont"/>
    <w:link w:val="Footer"/>
    <w:uiPriority w:val="99"/>
    <w:rsid w:val="0082103B"/>
    <w:rPr>
      <w:rFonts w:ascii="Times New Roman" w:eastAsiaTheme="minorHAnsi" w:hAnsi="Times New Roman"/>
      <w:sz w:val="24"/>
      <w:szCs w:val="24"/>
    </w:rPr>
  </w:style>
  <w:style w:type="paragraph" w:styleId="CommentSubject">
    <w:name w:val="annotation subject"/>
    <w:basedOn w:val="CommentText"/>
    <w:next w:val="CommentText"/>
    <w:link w:val="CommentSubjectChar"/>
    <w:uiPriority w:val="99"/>
    <w:semiHidden/>
    <w:unhideWhenUsed/>
    <w:rsid w:val="00C40E4E"/>
    <w:rPr>
      <w:b/>
      <w:bCs/>
    </w:rPr>
  </w:style>
  <w:style w:type="character" w:customStyle="1" w:styleId="CommentSubjectChar">
    <w:name w:val="Comment Subject Char"/>
    <w:basedOn w:val="CommentTextChar"/>
    <w:link w:val="CommentSubject"/>
    <w:uiPriority w:val="99"/>
    <w:semiHidden/>
    <w:rsid w:val="00C40E4E"/>
    <w:rPr>
      <w:rFonts w:ascii="Times New Roman" w:eastAsiaTheme="minorHAnsi" w:hAnsi="Times New Roman"/>
      <w:b/>
      <w:bCs/>
    </w:rPr>
  </w:style>
  <w:style w:type="character" w:styleId="FollowedHyperlink">
    <w:name w:val="FollowedHyperlink"/>
    <w:basedOn w:val="DefaultParagraphFont"/>
    <w:uiPriority w:val="99"/>
    <w:semiHidden/>
    <w:unhideWhenUsed/>
    <w:rsid w:val="00052613"/>
    <w:rPr>
      <w:color w:val="800080" w:themeColor="followedHyperlink"/>
      <w:u w:val="single"/>
    </w:rPr>
  </w:style>
  <w:style w:type="character" w:styleId="PlaceholderText">
    <w:name w:val="Placeholder Text"/>
    <w:basedOn w:val="DefaultParagraphFont"/>
    <w:uiPriority w:val="99"/>
    <w:semiHidden/>
    <w:rsid w:val="00675AB0"/>
    <w:rPr>
      <w:color w:val="808080"/>
    </w:rPr>
  </w:style>
  <w:style w:type="character" w:styleId="UnresolvedMention">
    <w:name w:val="Unresolved Mention"/>
    <w:basedOn w:val="DefaultParagraphFont"/>
    <w:uiPriority w:val="99"/>
    <w:semiHidden/>
    <w:unhideWhenUsed/>
    <w:rsid w:val="004D4B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8806">
      <w:bodyDiv w:val="1"/>
      <w:marLeft w:val="0"/>
      <w:marRight w:val="0"/>
      <w:marTop w:val="0"/>
      <w:marBottom w:val="0"/>
      <w:divBdr>
        <w:top w:val="none" w:sz="0" w:space="0" w:color="auto"/>
        <w:left w:val="none" w:sz="0" w:space="0" w:color="auto"/>
        <w:bottom w:val="none" w:sz="0" w:space="0" w:color="auto"/>
        <w:right w:val="none" w:sz="0" w:space="0" w:color="auto"/>
      </w:divBdr>
      <w:divsChild>
        <w:div w:id="1001547830">
          <w:marLeft w:val="0"/>
          <w:marRight w:val="0"/>
          <w:marTop w:val="0"/>
          <w:marBottom w:val="0"/>
          <w:divBdr>
            <w:top w:val="none" w:sz="0" w:space="0" w:color="auto"/>
            <w:left w:val="none" w:sz="0" w:space="0" w:color="auto"/>
            <w:bottom w:val="none" w:sz="0" w:space="0" w:color="auto"/>
            <w:right w:val="none" w:sz="0" w:space="0" w:color="auto"/>
          </w:divBdr>
        </w:div>
      </w:divsChild>
    </w:div>
    <w:div w:id="106514103">
      <w:bodyDiv w:val="1"/>
      <w:marLeft w:val="0"/>
      <w:marRight w:val="0"/>
      <w:marTop w:val="0"/>
      <w:marBottom w:val="0"/>
      <w:divBdr>
        <w:top w:val="none" w:sz="0" w:space="0" w:color="auto"/>
        <w:left w:val="none" w:sz="0" w:space="0" w:color="auto"/>
        <w:bottom w:val="none" w:sz="0" w:space="0" w:color="auto"/>
        <w:right w:val="none" w:sz="0" w:space="0" w:color="auto"/>
      </w:divBdr>
    </w:div>
    <w:div w:id="185095439">
      <w:bodyDiv w:val="1"/>
      <w:marLeft w:val="0"/>
      <w:marRight w:val="0"/>
      <w:marTop w:val="0"/>
      <w:marBottom w:val="0"/>
      <w:divBdr>
        <w:top w:val="none" w:sz="0" w:space="0" w:color="auto"/>
        <w:left w:val="none" w:sz="0" w:space="0" w:color="auto"/>
        <w:bottom w:val="none" w:sz="0" w:space="0" w:color="auto"/>
        <w:right w:val="none" w:sz="0" w:space="0" w:color="auto"/>
      </w:divBdr>
    </w:div>
    <w:div w:id="262348738">
      <w:bodyDiv w:val="1"/>
      <w:marLeft w:val="0"/>
      <w:marRight w:val="0"/>
      <w:marTop w:val="0"/>
      <w:marBottom w:val="0"/>
      <w:divBdr>
        <w:top w:val="none" w:sz="0" w:space="0" w:color="auto"/>
        <w:left w:val="none" w:sz="0" w:space="0" w:color="auto"/>
        <w:bottom w:val="none" w:sz="0" w:space="0" w:color="auto"/>
        <w:right w:val="none" w:sz="0" w:space="0" w:color="auto"/>
      </w:divBdr>
    </w:div>
    <w:div w:id="313418455">
      <w:bodyDiv w:val="1"/>
      <w:marLeft w:val="0"/>
      <w:marRight w:val="0"/>
      <w:marTop w:val="0"/>
      <w:marBottom w:val="0"/>
      <w:divBdr>
        <w:top w:val="none" w:sz="0" w:space="0" w:color="auto"/>
        <w:left w:val="none" w:sz="0" w:space="0" w:color="auto"/>
        <w:bottom w:val="none" w:sz="0" w:space="0" w:color="auto"/>
        <w:right w:val="none" w:sz="0" w:space="0" w:color="auto"/>
      </w:divBdr>
    </w:div>
    <w:div w:id="360670381">
      <w:bodyDiv w:val="1"/>
      <w:marLeft w:val="0"/>
      <w:marRight w:val="0"/>
      <w:marTop w:val="0"/>
      <w:marBottom w:val="0"/>
      <w:divBdr>
        <w:top w:val="none" w:sz="0" w:space="0" w:color="auto"/>
        <w:left w:val="none" w:sz="0" w:space="0" w:color="auto"/>
        <w:bottom w:val="none" w:sz="0" w:space="0" w:color="auto"/>
        <w:right w:val="none" w:sz="0" w:space="0" w:color="auto"/>
      </w:divBdr>
    </w:div>
    <w:div w:id="435558281">
      <w:bodyDiv w:val="1"/>
      <w:marLeft w:val="0"/>
      <w:marRight w:val="0"/>
      <w:marTop w:val="0"/>
      <w:marBottom w:val="0"/>
      <w:divBdr>
        <w:top w:val="none" w:sz="0" w:space="0" w:color="auto"/>
        <w:left w:val="none" w:sz="0" w:space="0" w:color="auto"/>
        <w:bottom w:val="none" w:sz="0" w:space="0" w:color="auto"/>
        <w:right w:val="none" w:sz="0" w:space="0" w:color="auto"/>
      </w:divBdr>
      <w:divsChild>
        <w:div w:id="957949648">
          <w:marLeft w:val="0"/>
          <w:marRight w:val="0"/>
          <w:marTop w:val="0"/>
          <w:marBottom w:val="0"/>
          <w:divBdr>
            <w:top w:val="none" w:sz="0" w:space="0" w:color="auto"/>
            <w:left w:val="none" w:sz="0" w:space="0" w:color="auto"/>
            <w:bottom w:val="none" w:sz="0" w:space="0" w:color="auto"/>
            <w:right w:val="none" w:sz="0" w:space="0" w:color="auto"/>
          </w:divBdr>
        </w:div>
      </w:divsChild>
    </w:div>
    <w:div w:id="474100676">
      <w:bodyDiv w:val="1"/>
      <w:marLeft w:val="0"/>
      <w:marRight w:val="0"/>
      <w:marTop w:val="0"/>
      <w:marBottom w:val="0"/>
      <w:divBdr>
        <w:top w:val="none" w:sz="0" w:space="0" w:color="auto"/>
        <w:left w:val="none" w:sz="0" w:space="0" w:color="auto"/>
        <w:bottom w:val="none" w:sz="0" w:space="0" w:color="auto"/>
        <w:right w:val="none" w:sz="0" w:space="0" w:color="auto"/>
      </w:divBdr>
      <w:divsChild>
        <w:div w:id="614094581">
          <w:marLeft w:val="0"/>
          <w:marRight w:val="0"/>
          <w:marTop w:val="0"/>
          <w:marBottom w:val="0"/>
          <w:divBdr>
            <w:top w:val="none" w:sz="0" w:space="0" w:color="auto"/>
            <w:left w:val="none" w:sz="0" w:space="0" w:color="auto"/>
            <w:bottom w:val="none" w:sz="0" w:space="0" w:color="auto"/>
            <w:right w:val="none" w:sz="0" w:space="0" w:color="auto"/>
          </w:divBdr>
        </w:div>
      </w:divsChild>
    </w:div>
    <w:div w:id="621157998">
      <w:bodyDiv w:val="1"/>
      <w:marLeft w:val="0"/>
      <w:marRight w:val="0"/>
      <w:marTop w:val="0"/>
      <w:marBottom w:val="0"/>
      <w:divBdr>
        <w:top w:val="none" w:sz="0" w:space="0" w:color="auto"/>
        <w:left w:val="none" w:sz="0" w:space="0" w:color="auto"/>
        <w:bottom w:val="none" w:sz="0" w:space="0" w:color="auto"/>
        <w:right w:val="none" w:sz="0" w:space="0" w:color="auto"/>
      </w:divBdr>
    </w:div>
    <w:div w:id="713116279">
      <w:bodyDiv w:val="1"/>
      <w:marLeft w:val="0"/>
      <w:marRight w:val="0"/>
      <w:marTop w:val="0"/>
      <w:marBottom w:val="0"/>
      <w:divBdr>
        <w:top w:val="none" w:sz="0" w:space="0" w:color="auto"/>
        <w:left w:val="none" w:sz="0" w:space="0" w:color="auto"/>
        <w:bottom w:val="none" w:sz="0" w:space="0" w:color="auto"/>
        <w:right w:val="none" w:sz="0" w:space="0" w:color="auto"/>
      </w:divBdr>
    </w:div>
    <w:div w:id="721756404">
      <w:bodyDiv w:val="1"/>
      <w:marLeft w:val="0"/>
      <w:marRight w:val="0"/>
      <w:marTop w:val="0"/>
      <w:marBottom w:val="0"/>
      <w:divBdr>
        <w:top w:val="none" w:sz="0" w:space="0" w:color="auto"/>
        <w:left w:val="none" w:sz="0" w:space="0" w:color="auto"/>
        <w:bottom w:val="none" w:sz="0" w:space="0" w:color="auto"/>
        <w:right w:val="none" w:sz="0" w:space="0" w:color="auto"/>
      </w:divBdr>
      <w:divsChild>
        <w:div w:id="195117599">
          <w:marLeft w:val="0"/>
          <w:marRight w:val="0"/>
          <w:marTop w:val="0"/>
          <w:marBottom w:val="0"/>
          <w:divBdr>
            <w:top w:val="none" w:sz="0" w:space="0" w:color="auto"/>
            <w:left w:val="none" w:sz="0" w:space="0" w:color="auto"/>
            <w:bottom w:val="none" w:sz="0" w:space="0" w:color="auto"/>
            <w:right w:val="none" w:sz="0" w:space="0" w:color="auto"/>
          </w:divBdr>
        </w:div>
      </w:divsChild>
    </w:div>
    <w:div w:id="797188059">
      <w:bodyDiv w:val="1"/>
      <w:marLeft w:val="0"/>
      <w:marRight w:val="0"/>
      <w:marTop w:val="0"/>
      <w:marBottom w:val="0"/>
      <w:divBdr>
        <w:top w:val="none" w:sz="0" w:space="0" w:color="auto"/>
        <w:left w:val="none" w:sz="0" w:space="0" w:color="auto"/>
        <w:bottom w:val="none" w:sz="0" w:space="0" w:color="auto"/>
        <w:right w:val="none" w:sz="0" w:space="0" w:color="auto"/>
      </w:divBdr>
    </w:div>
    <w:div w:id="855576436">
      <w:bodyDiv w:val="1"/>
      <w:marLeft w:val="0"/>
      <w:marRight w:val="0"/>
      <w:marTop w:val="0"/>
      <w:marBottom w:val="0"/>
      <w:divBdr>
        <w:top w:val="none" w:sz="0" w:space="0" w:color="auto"/>
        <w:left w:val="none" w:sz="0" w:space="0" w:color="auto"/>
        <w:bottom w:val="none" w:sz="0" w:space="0" w:color="auto"/>
        <w:right w:val="none" w:sz="0" w:space="0" w:color="auto"/>
      </w:divBdr>
    </w:div>
    <w:div w:id="956520550">
      <w:bodyDiv w:val="1"/>
      <w:marLeft w:val="0"/>
      <w:marRight w:val="0"/>
      <w:marTop w:val="0"/>
      <w:marBottom w:val="0"/>
      <w:divBdr>
        <w:top w:val="none" w:sz="0" w:space="0" w:color="auto"/>
        <w:left w:val="none" w:sz="0" w:space="0" w:color="auto"/>
        <w:bottom w:val="none" w:sz="0" w:space="0" w:color="auto"/>
        <w:right w:val="none" w:sz="0" w:space="0" w:color="auto"/>
      </w:divBdr>
    </w:div>
    <w:div w:id="962929325">
      <w:bodyDiv w:val="1"/>
      <w:marLeft w:val="0"/>
      <w:marRight w:val="0"/>
      <w:marTop w:val="0"/>
      <w:marBottom w:val="0"/>
      <w:divBdr>
        <w:top w:val="none" w:sz="0" w:space="0" w:color="auto"/>
        <w:left w:val="none" w:sz="0" w:space="0" w:color="auto"/>
        <w:bottom w:val="none" w:sz="0" w:space="0" w:color="auto"/>
        <w:right w:val="none" w:sz="0" w:space="0" w:color="auto"/>
      </w:divBdr>
    </w:div>
    <w:div w:id="998506617">
      <w:bodyDiv w:val="1"/>
      <w:marLeft w:val="0"/>
      <w:marRight w:val="0"/>
      <w:marTop w:val="0"/>
      <w:marBottom w:val="0"/>
      <w:divBdr>
        <w:top w:val="none" w:sz="0" w:space="0" w:color="auto"/>
        <w:left w:val="none" w:sz="0" w:space="0" w:color="auto"/>
        <w:bottom w:val="none" w:sz="0" w:space="0" w:color="auto"/>
        <w:right w:val="none" w:sz="0" w:space="0" w:color="auto"/>
      </w:divBdr>
      <w:divsChild>
        <w:div w:id="1277441640">
          <w:marLeft w:val="0"/>
          <w:marRight w:val="0"/>
          <w:marTop w:val="0"/>
          <w:marBottom w:val="0"/>
          <w:divBdr>
            <w:top w:val="none" w:sz="0" w:space="0" w:color="auto"/>
            <w:left w:val="none" w:sz="0" w:space="0" w:color="auto"/>
            <w:bottom w:val="none" w:sz="0" w:space="0" w:color="auto"/>
            <w:right w:val="none" w:sz="0" w:space="0" w:color="auto"/>
          </w:divBdr>
        </w:div>
      </w:divsChild>
    </w:div>
    <w:div w:id="1007295586">
      <w:bodyDiv w:val="1"/>
      <w:marLeft w:val="0"/>
      <w:marRight w:val="0"/>
      <w:marTop w:val="0"/>
      <w:marBottom w:val="0"/>
      <w:divBdr>
        <w:top w:val="none" w:sz="0" w:space="0" w:color="auto"/>
        <w:left w:val="none" w:sz="0" w:space="0" w:color="auto"/>
        <w:bottom w:val="none" w:sz="0" w:space="0" w:color="auto"/>
        <w:right w:val="none" w:sz="0" w:space="0" w:color="auto"/>
      </w:divBdr>
      <w:divsChild>
        <w:div w:id="2116896261">
          <w:marLeft w:val="0"/>
          <w:marRight w:val="0"/>
          <w:marTop w:val="0"/>
          <w:marBottom w:val="0"/>
          <w:divBdr>
            <w:top w:val="none" w:sz="0" w:space="0" w:color="auto"/>
            <w:left w:val="none" w:sz="0" w:space="0" w:color="auto"/>
            <w:bottom w:val="none" w:sz="0" w:space="0" w:color="auto"/>
            <w:right w:val="none" w:sz="0" w:space="0" w:color="auto"/>
          </w:divBdr>
          <w:divsChild>
            <w:div w:id="1510682484">
              <w:marLeft w:val="0"/>
              <w:marRight w:val="0"/>
              <w:marTop w:val="0"/>
              <w:marBottom w:val="0"/>
              <w:divBdr>
                <w:top w:val="none" w:sz="0" w:space="0" w:color="auto"/>
                <w:left w:val="none" w:sz="0" w:space="0" w:color="auto"/>
                <w:bottom w:val="none" w:sz="0" w:space="0" w:color="auto"/>
                <w:right w:val="none" w:sz="0" w:space="0" w:color="auto"/>
              </w:divBdr>
              <w:divsChild>
                <w:div w:id="568922089">
                  <w:marLeft w:val="0"/>
                  <w:marRight w:val="0"/>
                  <w:marTop w:val="0"/>
                  <w:marBottom w:val="0"/>
                  <w:divBdr>
                    <w:top w:val="none" w:sz="0" w:space="0" w:color="auto"/>
                    <w:left w:val="none" w:sz="0" w:space="0" w:color="auto"/>
                    <w:bottom w:val="none" w:sz="0" w:space="0" w:color="auto"/>
                    <w:right w:val="none" w:sz="0" w:space="0" w:color="auto"/>
                  </w:divBdr>
                  <w:divsChild>
                    <w:div w:id="223175901">
                      <w:marLeft w:val="0"/>
                      <w:marRight w:val="0"/>
                      <w:marTop w:val="0"/>
                      <w:marBottom w:val="0"/>
                      <w:divBdr>
                        <w:top w:val="none" w:sz="0" w:space="0" w:color="auto"/>
                        <w:left w:val="none" w:sz="0" w:space="0" w:color="auto"/>
                        <w:bottom w:val="none" w:sz="0" w:space="0" w:color="auto"/>
                        <w:right w:val="none" w:sz="0" w:space="0" w:color="auto"/>
                      </w:divBdr>
                      <w:divsChild>
                        <w:div w:id="599799686">
                          <w:marLeft w:val="0"/>
                          <w:marRight w:val="0"/>
                          <w:marTop w:val="0"/>
                          <w:marBottom w:val="0"/>
                          <w:divBdr>
                            <w:top w:val="none" w:sz="0" w:space="0" w:color="auto"/>
                            <w:left w:val="none" w:sz="0" w:space="0" w:color="auto"/>
                            <w:bottom w:val="none" w:sz="0" w:space="0" w:color="auto"/>
                            <w:right w:val="none" w:sz="0" w:space="0" w:color="auto"/>
                          </w:divBdr>
                        </w:div>
                        <w:div w:id="858856916">
                          <w:marLeft w:val="0"/>
                          <w:marRight w:val="0"/>
                          <w:marTop w:val="0"/>
                          <w:marBottom w:val="0"/>
                          <w:divBdr>
                            <w:top w:val="none" w:sz="0" w:space="0" w:color="auto"/>
                            <w:left w:val="none" w:sz="0" w:space="0" w:color="auto"/>
                            <w:bottom w:val="none" w:sz="0" w:space="0" w:color="auto"/>
                            <w:right w:val="none" w:sz="0" w:space="0" w:color="auto"/>
                          </w:divBdr>
                          <w:divsChild>
                            <w:div w:id="928655930">
                              <w:marLeft w:val="0"/>
                              <w:marRight w:val="0"/>
                              <w:marTop w:val="0"/>
                              <w:marBottom w:val="0"/>
                              <w:divBdr>
                                <w:top w:val="none" w:sz="0" w:space="0" w:color="auto"/>
                                <w:left w:val="none" w:sz="0" w:space="0" w:color="auto"/>
                                <w:bottom w:val="none" w:sz="0" w:space="0" w:color="auto"/>
                                <w:right w:val="none" w:sz="0" w:space="0" w:color="auto"/>
                              </w:divBdr>
                            </w:div>
                            <w:div w:id="1976065185">
                              <w:marLeft w:val="0"/>
                              <w:marRight w:val="0"/>
                              <w:marTop w:val="0"/>
                              <w:marBottom w:val="0"/>
                              <w:divBdr>
                                <w:top w:val="none" w:sz="0" w:space="0" w:color="auto"/>
                                <w:left w:val="none" w:sz="0" w:space="0" w:color="auto"/>
                                <w:bottom w:val="none" w:sz="0" w:space="0" w:color="auto"/>
                                <w:right w:val="none" w:sz="0" w:space="0" w:color="auto"/>
                              </w:divBdr>
                            </w:div>
                          </w:divsChild>
                        </w:div>
                        <w:div w:id="1344549959">
                          <w:marLeft w:val="0"/>
                          <w:marRight w:val="0"/>
                          <w:marTop w:val="0"/>
                          <w:marBottom w:val="0"/>
                          <w:divBdr>
                            <w:top w:val="none" w:sz="0" w:space="0" w:color="auto"/>
                            <w:left w:val="none" w:sz="0" w:space="0" w:color="auto"/>
                            <w:bottom w:val="none" w:sz="0" w:space="0" w:color="auto"/>
                            <w:right w:val="none" w:sz="0" w:space="0" w:color="auto"/>
                          </w:divBdr>
                        </w:div>
                        <w:div w:id="785737256">
                          <w:marLeft w:val="0"/>
                          <w:marRight w:val="0"/>
                          <w:marTop w:val="0"/>
                          <w:marBottom w:val="0"/>
                          <w:divBdr>
                            <w:top w:val="none" w:sz="0" w:space="0" w:color="auto"/>
                            <w:left w:val="none" w:sz="0" w:space="0" w:color="auto"/>
                            <w:bottom w:val="none" w:sz="0" w:space="0" w:color="auto"/>
                            <w:right w:val="none" w:sz="0" w:space="0" w:color="auto"/>
                          </w:divBdr>
                        </w:div>
                        <w:div w:id="764417844">
                          <w:marLeft w:val="0"/>
                          <w:marRight w:val="0"/>
                          <w:marTop w:val="0"/>
                          <w:marBottom w:val="0"/>
                          <w:divBdr>
                            <w:top w:val="none" w:sz="0" w:space="0" w:color="auto"/>
                            <w:left w:val="none" w:sz="0" w:space="0" w:color="auto"/>
                            <w:bottom w:val="none" w:sz="0" w:space="0" w:color="auto"/>
                            <w:right w:val="none" w:sz="0" w:space="0" w:color="auto"/>
                          </w:divBdr>
                        </w:div>
                        <w:div w:id="894123509">
                          <w:marLeft w:val="0"/>
                          <w:marRight w:val="0"/>
                          <w:marTop w:val="0"/>
                          <w:marBottom w:val="0"/>
                          <w:divBdr>
                            <w:top w:val="none" w:sz="0" w:space="0" w:color="auto"/>
                            <w:left w:val="none" w:sz="0" w:space="0" w:color="auto"/>
                            <w:bottom w:val="none" w:sz="0" w:space="0" w:color="auto"/>
                            <w:right w:val="none" w:sz="0" w:space="0" w:color="auto"/>
                          </w:divBdr>
                        </w:div>
                        <w:div w:id="1988237755">
                          <w:marLeft w:val="0"/>
                          <w:marRight w:val="0"/>
                          <w:marTop w:val="0"/>
                          <w:marBottom w:val="0"/>
                          <w:divBdr>
                            <w:top w:val="none" w:sz="0" w:space="0" w:color="auto"/>
                            <w:left w:val="none" w:sz="0" w:space="0" w:color="auto"/>
                            <w:bottom w:val="none" w:sz="0" w:space="0" w:color="auto"/>
                            <w:right w:val="none" w:sz="0" w:space="0" w:color="auto"/>
                          </w:divBdr>
                        </w:div>
                        <w:div w:id="73605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0264">
      <w:bodyDiv w:val="1"/>
      <w:marLeft w:val="0"/>
      <w:marRight w:val="0"/>
      <w:marTop w:val="0"/>
      <w:marBottom w:val="0"/>
      <w:divBdr>
        <w:top w:val="none" w:sz="0" w:space="0" w:color="auto"/>
        <w:left w:val="none" w:sz="0" w:space="0" w:color="auto"/>
        <w:bottom w:val="none" w:sz="0" w:space="0" w:color="auto"/>
        <w:right w:val="none" w:sz="0" w:space="0" w:color="auto"/>
      </w:divBdr>
    </w:div>
    <w:div w:id="1384601973">
      <w:bodyDiv w:val="1"/>
      <w:marLeft w:val="0"/>
      <w:marRight w:val="0"/>
      <w:marTop w:val="0"/>
      <w:marBottom w:val="0"/>
      <w:divBdr>
        <w:top w:val="none" w:sz="0" w:space="0" w:color="auto"/>
        <w:left w:val="none" w:sz="0" w:space="0" w:color="auto"/>
        <w:bottom w:val="none" w:sz="0" w:space="0" w:color="auto"/>
        <w:right w:val="none" w:sz="0" w:space="0" w:color="auto"/>
      </w:divBdr>
      <w:divsChild>
        <w:div w:id="126778719">
          <w:marLeft w:val="0"/>
          <w:marRight w:val="0"/>
          <w:marTop w:val="0"/>
          <w:marBottom w:val="0"/>
          <w:divBdr>
            <w:top w:val="none" w:sz="0" w:space="0" w:color="auto"/>
            <w:left w:val="none" w:sz="0" w:space="0" w:color="auto"/>
            <w:bottom w:val="none" w:sz="0" w:space="0" w:color="auto"/>
            <w:right w:val="none" w:sz="0" w:space="0" w:color="auto"/>
          </w:divBdr>
        </w:div>
      </w:divsChild>
    </w:div>
    <w:div w:id="1470126018">
      <w:bodyDiv w:val="1"/>
      <w:marLeft w:val="0"/>
      <w:marRight w:val="0"/>
      <w:marTop w:val="0"/>
      <w:marBottom w:val="0"/>
      <w:divBdr>
        <w:top w:val="none" w:sz="0" w:space="0" w:color="auto"/>
        <w:left w:val="none" w:sz="0" w:space="0" w:color="auto"/>
        <w:bottom w:val="none" w:sz="0" w:space="0" w:color="auto"/>
        <w:right w:val="none" w:sz="0" w:space="0" w:color="auto"/>
      </w:divBdr>
    </w:div>
    <w:div w:id="1684166272">
      <w:bodyDiv w:val="1"/>
      <w:marLeft w:val="0"/>
      <w:marRight w:val="0"/>
      <w:marTop w:val="0"/>
      <w:marBottom w:val="0"/>
      <w:divBdr>
        <w:top w:val="none" w:sz="0" w:space="0" w:color="auto"/>
        <w:left w:val="none" w:sz="0" w:space="0" w:color="auto"/>
        <w:bottom w:val="none" w:sz="0" w:space="0" w:color="auto"/>
        <w:right w:val="none" w:sz="0" w:space="0" w:color="auto"/>
      </w:divBdr>
    </w:div>
    <w:div w:id="1797213612">
      <w:bodyDiv w:val="1"/>
      <w:marLeft w:val="0"/>
      <w:marRight w:val="0"/>
      <w:marTop w:val="0"/>
      <w:marBottom w:val="0"/>
      <w:divBdr>
        <w:top w:val="none" w:sz="0" w:space="0" w:color="auto"/>
        <w:left w:val="none" w:sz="0" w:space="0" w:color="auto"/>
        <w:bottom w:val="none" w:sz="0" w:space="0" w:color="auto"/>
        <w:right w:val="none" w:sz="0" w:space="0" w:color="auto"/>
      </w:divBdr>
    </w:div>
    <w:div w:id="1844659654">
      <w:bodyDiv w:val="1"/>
      <w:marLeft w:val="0"/>
      <w:marRight w:val="0"/>
      <w:marTop w:val="0"/>
      <w:marBottom w:val="0"/>
      <w:divBdr>
        <w:top w:val="none" w:sz="0" w:space="0" w:color="auto"/>
        <w:left w:val="none" w:sz="0" w:space="0" w:color="auto"/>
        <w:bottom w:val="none" w:sz="0" w:space="0" w:color="auto"/>
        <w:right w:val="none" w:sz="0" w:space="0" w:color="auto"/>
      </w:divBdr>
      <w:divsChild>
        <w:div w:id="1951356690">
          <w:marLeft w:val="0"/>
          <w:marRight w:val="0"/>
          <w:marTop w:val="0"/>
          <w:marBottom w:val="0"/>
          <w:divBdr>
            <w:top w:val="none" w:sz="0" w:space="0" w:color="auto"/>
            <w:left w:val="none" w:sz="0" w:space="0" w:color="auto"/>
            <w:bottom w:val="none" w:sz="0" w:space="0" w:color="auto"/>
            <w:right w:val="none" w:sz="0" w:space="0" w:color="auto"/>
          </w:divBdr>
        </w:div>
      </w:divsChild>
    </w:div>
    <w:div w:id="1945310313">
      <w:bodyDiv w:val="1"/>
      <w:marLeft w:val="0"/>
      <w:marRight w:val="0"/>
      <w:marTop w:val="0"/>
      <w:marBottom w:val="0"/>
      <w:divBdr>
        <w:top w:val="none" w:sz="0" w:space="0" w:color="auto"/>
        <w:left w:val="none" w:sz="0" w:space="0" w:color="auto"/>
        <w:bottom w:val="none" w:sz="0" w:space="0" w:color="auto"/>
        <w:right w:val="none" w:sz="0" w:space="0" w:color="auto"/>
      </w:divBdr>
    </w:div>
    <w:div w:id="2030452583">
      <w:bodyDiv w:val="1"/>
      <w:marLeft w:val="0"/>
      <w:marRight w:val="0"/>
      <w:marTop w:val="0"/>
      <w:marBottom w:val="0"/>
      <w:divBdr>
        <w:top w:val="none" w:sz="0" w:space="0" w:color="auto"/>
        <w:left w:val="none" w:sz="0" w:space="0" w:color="auto"/>
        <w:bottom w:val="none" w:sz="0" w:space="0" w:color="auto"/>
        <w:right w:val="none" w:sz="0" w:space="0" w:color="auto"/>
      </w:divBdr>
    </w:div>
    <w:div w:id="2084571051">
      <w:bodyDiv w:val="1"/>
      <w:marLeft w:val="0"/>
      <w:marRight w:val="0"/>
      <w:marTop w:val="0"/>
      <w:marBottom w:val="0"/>
      <w:divBdr>
        <w:top w:val="none" w:sz="0" w:space="0" w:color="auto"/>
        <w:left w:val="none" w:sz="0" w:space="0" w:color="auto"/>
        <w:bottom w:val="none" w:sz="0" w:space="0" w:color="auto"/>
        <w:right w:val="none" w:sz="0" w:space="0" w:color="auto"/>
      </w:divBdr>
    </w:div>
    <w:div w:id="2099206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pva.lt" TargetMode="External"/><Relationship Id="rId18" Type="http://schemas.openxmlformats.org/officeDocument/2006/relationships/hyperlink" Target="https://vsfis.cpva.lt" TargetMode="External"/><Relationship Id="rId3" Type="http://schemas.openxmlformats.org/officeDocument/2006/relationships/customXml" Target="../customXml/item3.xml"/><Relationship Id="rId21" Type="http://schemas.openxmlformats.org/officeDocument/2006/relationships/hyperlink" Target="mailto:e.uleckiene@cpva.lt" TargetMode="External"/><Relationship Id="rId7" Type="http://schemas.openxmlformats.org/officeDocument/2006/relationships/settings" Target="settings.xml"/><Relationship Id="rId12" Type="http://schemas.openxmlformats.org/officeDocument/2006/relationships/hyperlink" Target="mailto:violeta.plotnikoviene@vrm.lt" TargetMode="External"/><Relationship Id="rId17" Type="http://schemas.openxmlformats.org/officeDocument/2006/relationships/hyperlink" Target="mailto:info@cpva.l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vsfis.cpva.lt" TargetMode="External"/><Relationship Id="rId20" Type="http://schemas.openxmlformats.org/officeDocument/2006/relationships/hyperlink" Target="https://www.e-tar.lt/portal/lt/legalAct/75bc5cf0476411e7846ef01bfffb9b64/as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vesticijos@vrm.l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tar.lt/portal/lt/legalAct/74430240520911e5b0f2b883009b2d06/asr"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nfo@cpva.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cpva.lt"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Terms xmlns="http://schemas.microsoft.com/office/infopath/2007/PartnerControls">
        <TermInfo xmlns="http://schemas.microsoft.com/office/infopath/2007/PartnerControls">
          <TermName xmlns="http://schemas.microsoft.com/office/infopath/2007/PartnerControls">Išorės sienų ir Vidaus saugumo fondų skyrius</TermName>
          <TermId xmlns="http://schemas.microsoft.com/office/infopath/2007/PartnerControls">220e52fe-3c3b-4a00-85ad-8dad4aa13bbd</TermId>
        </TermInfo>
        <TermInfo xmlns="http://schemas.microsoft.com/office/infopath/2007/PartnerControls">
          <TermName xmlns="http://schemas.microsoft.com/office/infopath/2007/PartnerControls">Vidaus saugumo fondo skyrius</TermName>
          <TermId xmlns="http://schemas.microsoft.com/office/infopath/2007/PartnerControls">d80ccaa4-ba7c-4eeb-a3dc-8e800ff7859a</TermId>
        </TermInfo>
      </Terms>
    </j6fdf40a0e1e4c27b9444f6dc0ea131b>
    <DmsDocPrepDocSendReg xmlns="028236e2-f653-4d19-ab67-4d06a9145e0c">true</DmsDocPrepDocSendReg>
    <DmsDocPrepListOrderNo xmlns="4b2e9d09-07c5-42d4-ad0a-92e216c40b99">1</DmsDocPrepListOrderNo>
    <ExportDate xmlns="a843bbba-5665-4b5f-aacc-cdcb1c804839" xsi:nil="true"/>
    <DmsPermissionsFlags xmlns="f5ebda27-b626-448f-a7d1-d1cf5ad133fa">,SECTRUE,</DmsPermissionsFlags>
    <DmsDocPrepDocSendRegReal xmlns="028236e2-f653-4d19-ab67-4d06a9145e0c">false</DmsDocPrepDocSendRegReal>
    <DmsPermissionsUsers xmlns="f5ebda27-b626-448f-a7d1-d1cf5ad133fa">
      <UserInfo>
        <DisplayName>Eglė Uleckienė</DisplayName>
        <AccountId>284</AccountId>
        <AccountType/>
      </UserInfo>
      <UserInfo>
        <DisplayName>Artūras Žarnovskis</DisplayName>
        <AccountId>247</AccountId>
        <AccountType/>
      </UserInfo>
      <UserInfo>
        <DisplayName>Rasa Suraučienė</DisplayName>
        <AccountId>234</AccountId>
        <AccountType/>
      </UserInfo>
    </DmsPermissionsUsers>
    <DmsCommChanPerm xmlns="028236e2-f653-4d19-ab67-4d06a9145e0c" xsi:nil="true"/>
    <DmsPermissionsConfid xmlns="f5ebda27-b626-448f-a7d1-d1cf5ad133fa">true</DmsPermissionsConfid>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85772C3215B6614FB6DE0E33B8FFBAB8" ma:contentTypeVersion="11" ma:contentTypeDescription="Kurkite naują dokumentą." ma:contentTypeScope="" ma:versionID="041d3c8a96b7f0d891654db5b618230a">
  <xsd:schema xmlns:xsd="http://www.w3.org/2001/XMLSchema" xmlns:xs="http://www.w3.org/2001/XMLSchema" xmlns:p="http://schemas.microsoft.com/office/2006/metadata/properties" xmlns:ns2="4b2e9d09-07c5-42d4-ad0a-92e216c40b99" xmlns:ns3="028236e2-f653-4d19-ab67-4d06a9145e0c" xmlns:ns4="f5ebda27-b626-448f-a7d1-d1cf5ad133fa" xmlns:ns5="a843bbba-5665-4b5f-aacc-cdcb1c804839" targetNamespace="http://schemas.microsoft.com/office/2006/metadata/properties" ma:root="true" ma:fieldsID="23017a024dea9a253ed67449554b75f4" ns2:_="" ns3:_="" ns4:_="" ns5:_="">
    <xsd:import namespace="4b2e9d09-07c5-42d4-ad0a-92e216c40b99"/>
    <xsd:import namespace="028236e2-f653-4d19-ab67-4d06a9145e0c"/>
    <xsd:import namespace="f5ebda27-b626-448f-a7d1-d1cf5ad133fa"/>
    <xsd:import namespace="a843bbba-5665-4b5f-aacc-cdcb1c804839"/>
    <xsd:element name="properties">
      <xsd:complexType>
        <xsd:sequence>
          <xsd:element name="documentManagement">
            <xsd:complexType>
              <xsd:all>
                <xsd:element ref="ns2:DmsDocPrepListOrderNo" minOccurs="0"/>
                <xsd:element ref="ns3:DmsCommChanPerm" minOccurs="0"/>
                <xsd:element ref="ns4:DmsPermissionsUsers" minOccurs="0"/>
                <xsd:element ref="ns4:j6fdf40a0e1e4c27b9444f6dc0ea131b" minOccurs="0"/>
                <xsd:element ref="ns4:DmsPermissionsConfid" minOccurs="0"/>
                <xsd:element ref="ns4:DmsPermissionsFlags" minOccurs="0"/>
                <xsd:element ref="ns3:DmsDocPrepDocSendReg" minOccurs="0"/>
                <xsd:element ref="ns3:DmsDocPrepDocSendRegReal" minOccurs="0"/>
                <xsd:element ref="ns4:DmsPermissionsProxyFileUsers"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CommChanPerm" ma:index="9" nillable="true" ma:displayName="DmsCommChanPerm" ma:description="" ma:hidden="true" ma:internalName="DmsCommChanPerm">
      <xsd:simpleType>
        <xsd:restriction base="dms:Note"/>
      </xsd:simpleType>
    </xsd:element>
    <xsd:element name="DmsDocPrepDocSendReg" ma:index="15" nillable="true" ma:displayName="Siųsti registruoti" ma:description="" ma:internalName="DmsDocPrepDocSendReg">
      <xsd:simpleType>
        <xsd:restriction base="dms:Boolean"/>
      </xsd:simpleType>
    </xsd:element>
    <xsd:element name="DmsDocPrepDocSendRegReal" ma:index="16" nillable="true" ma:displayName="DmsDocPrepDocSendRegReal" ma:description="" ma:hidden="true" ma:internalName="DmsDocPrepDocSendRegRea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DmsPermissionsUsers" ma:index="10"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6fdf40a0e1e4c27b9444f6dc0ea131b" ma:index="12" nillable="true" ma:taxonomy="true" ma:internalName="j6fdf40a0e1e4c27b9444f6dc0ea131b" ma:taxonomyFieldName="DmsPermissionsDivisions" ma:displayName="Teisės padaliniai" ma:fieldId="{36fdf40a-0e1e-4c27-b944-4f6dc0ea131b}"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Confid" ma:index="13" nillable="true" ma:displayName="Rengimo aplinkos konfidencialumo žyma" ma:default="1" ma:internalName="DmsPermissionsConfid">
      <xsd:simpleType>
        <xsd:restriction base="dms:Boolean"/>
      </xsd:simpleType>
    </xsd:element>
    <xsd:element name="DmsPermissionsFlags" ma:index="14" nillable="true" ma:displayName="DVS Teisių žymos" ma:default=",SECFALSE," ma:internalName="DmsPermissionsFlags">
      <xsd:simpleType>
        <xsd:restriction base="dms:Text"/>
      </xsd:simpleType>
    </xsd:element>
    <xsd:element name="DmsPermissionsProxyFileUsers" ma:index="17" nillable="true" ma:displayName="Teisės tarpiniai bylos vartotojai" ma:list="15a44348-285a-447f-a4c4-fe1971acec48" ma:internalName="DmsPermissionsProxyFileUsers" ma:readOnly="true" ma:showField="DmsPermissionsCaseUsers">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8"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C1CEF8-53BC-4B84-9455-9607B10A632F}">
  <ds:schemaRefs>
    <ds:schemaRef ds:uri="http://schemas.microsoft.com/sharepoint/v3/contenttype/forms"/>
  </ds:schemaRefs>
</ds:datastoreItem>
</file>

<file path=customXml/itemProps2.xml><?xml version="1.0" encoding="utf-8"?>
<ds:datastoreItem xmlns:ds="http://schemas.openxmlformats.org/officeDocument/2006/customXml" ds:itemID="{7F1E2666-488C-4F26-9B38-097B0B23EA0C}">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 ds:uri="a843bbba-5665-4b5f-aacc-cdcb1c804839"/>
  </ds:schemaRefs>
</ds:datastoreItem>
</file>

<file path=customXml/itemProps3.xml><?xml version="1.0" encoding="utf-8"?>
<ds:datastoreItem xmlns:ds="http://schemas.openxmlformats.org/officeDocument/2006/customXml" ds:itemID="{F555617E-32A3-40B3-804F-18AA7431D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f5ebda27-b626-448f-a7d1-d1cf5ad133fa"/>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10F59F-875C-4137-A25F-C87F4D005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84</Words>
  <Characters>4096</Characters>
  <Application>Microsoft Office Word</Application>
  <DocSecurity>8</DocSecurity>
  <Lines>34</Lines>
  <Paragraphs>22</Paragraphs>
  <ScaleCrop>false</ScaleCrop>
  <HeadingPairs>
    <vt:vector size="2" baseType="variant">
      <vt:variant>
        <vt:lpstr>Title</vt:lpstr>
      </vt:variant>
      <vt:variant>
        <vt:i4>1</vt:i4>
      </vt:variant>
    </vt:vector>
  </HeadingPairs>
  <TitlesOfParts>
    <vt:vector size="1" baseType="lpstr">
      <vt:lpstr>VSF 2017_23 kvietimas teikti paraiskas</vt:lpstr>
    </vt:vector>
  </TitlesOfParts>
  <Company/>
  <LinksUpToDate>false</LinksUpToDate>
  <CharactersWithSpaces>1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SF 2017_23 kvietimas teikti paraiskas</dc:title>
  <dc:creator>Trinti</dc:creator>
  <cp:lastModifiedBy>Mindaugas Genys</cp:lastModifiedBy>
  <cp:revision>1</cp:revision>
  <cp:lastPrinted>2019-01-29T08:42:00Z</cp:lastPrinted>
  <dcterms:created xsi:type="dcterms:W3CDTF">2022-10-14T06:23:00Z</dcterms:created>
  <dcterms:modified xsi:type="dcterms:W3CDTF">2022-10-1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772C3215B6614FB6DE0E33B8FFBAB8</vt:lpwstr>
  </property>
  <property fmtid="{D5CDD505-2E9C-101B-9397-08002B2CF9AE}" pid="3" name="b1f23dead1274c488d632b6cb8d4aba0">
    <vt:lpwstr>
    </vt:lpwstr>
  </property>
  <property fmtid="{D5CDD505-2E9C-101B-9397-08002B2CF9AE}" pid="4" name="TaxCatchAll">
    <vt:lpwstr>637;#Išorės sienų ir Vidaus saugumo fondų skyrius|220e52fe-3c3b-4a00-85ad-8dad4aa13bbd;#2829;#Vidaus saugumo fondo skyrius|d80ccaa4-ba7c-4eeb-a3dc-8e800ff7859a</vt:lpwstr>
  </property>
  <property fmtid="{D5CDD505-2E9C-101B-9397-08002B2CF9AE}" pid="5" name="OLD_DMSPERMISSIONSCONFID_VALUE">
    <vt:lpwstr>False_</vt:lpwstr>
  </property>
  <property fmtid="{D5CDD505-2E9C-101B-9397-08002B2CF9AE}" pid="6" name="GrammarlyDocumentId">
    <vt:lpwstr>adbe7348b5436818344a61076f996be3d23853d36f523cdd901eb5dd4022ec01</vt:lpwstr>
  </property>
  <property fmtid="{D5CDD505-2E9C-101B-9397-08002B2CF9AE}" pid="7" name="DmsPermissionsFlags">
    <vt:lpwstr>,SECTRUE,</vt:lpwstr>
  </property>
  <property fmtid="{D5CDD505-2E9C-101B-9397-08002B2CF9AE}" pid="8" name="DmsPermissionsDivisions">
    <vt:lpwstr/>
  </property>
  <property fmtid="{D5CDD505-2E9C-101B-9397-08002B2CF9AE}" pid="9" name="DmsPermissionsUsers">
    <vt:lpwstr>284;#Eglė Uleckienė;#247;#Artūras Žarnovskis;#234;#Rasa Suraučienė</vt:lpwstr>
  </property>
  <property fmtid="{D5CDD505-2E9C-101B-9397-08002B2CF9AE}" pid="10" name="DmsWaitingForSign">
    <vt:bool>true</vt:bool>
  </property>
</Properties>
</file>